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153D" w:rsidRPr="002B7CBC" w:rsidP="00A36265"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00C2153D" w:rsidRPr="002B7CBC" w:rsidP="00A36265"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00C2153D" w:rsidRPr="002B7CBC" w:rsidP="00A36265" w14:paraId="777DB95D" w14:textId="17D6865C">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rsidR="00C2153D" w:rsidRPr="002B7CBC" w:rsidP="00A36265" w14:paraId="2D3D0C6A" w14:textId="77777777">
      <w:pPr>
        <w:widowControl w:val="0"/>
        <w:spacing w:line="276" w:lineRule="auto"/>
        <w:rPr>
          <w:sz w:val="20"/>
          <w:szCs w:val="20"/>
        </w:rPr>
      </w:pPr>
    </w:p>
    <w:p w:rsidR="00D90962" w:rsidRPr="002B7CBC" w:rsidP="00A36265" w14:paraId="1A11FA14" w14:textId="7CB7F8C9">
      <w:pPr>
        <w:widowControl w:val="0"/>
        <w:spacing w:line="276" w:lineRule="auto"/>
      </w:pPr>
      <w:r w:rsidRPr="002B7CBC">
        <w:t>DATE:</w:t>
      </w:r>
      <w:r w:rsidRPr="002B7CBC">
        <w:tab/>
      </w:r>
      <w:r w:rsidRPr="002B7CBC" w:rsidR="00A14445">
        <w:tab/>
      </w:r>
      <w:r w:rsidR="00285FDF">
        <w:t xml:space="preserve">November </w:t>
      </w:r>
      <w:r w:rsidR="00BB3DCC">
        <w:t>14</w:t>
      </w:r>
      <w:r w:rsidR="004D5743">
        <w:t>,</w:t>
      </w:r>
      <w:r w:rsidR="00683C78">
        <w:t xml:space="preserve"> 2024</w:t>
      </w:r>
    </w:p>
    <w:p w:rsidR="00C2153D" w:rsidRPr="002B7CBC" w:rsidP="00A36265" w14:paraId="3EB39440" w14:textId="77777777">
      <w:pPr>
        <w:widowControl w:val="0"/>
        <w:rPr>
          <w:sz w:val="20"/>
          <w:szCs w:val="20"/>
        </w:rPr>
      </w:pPr>
    </w:p>
    <w:p w:rsidR="00D018C6" w:rsidRPr="006D18F1" w:rsidP="00A36265" w14:paraId="0A4B43EE" w14:textId="32B748EE">
      <w:pPr>
        <w:widowControl w:val="0"/>
        <w:spacing w:line="276" w:lineRule="auto"/>
      </w:pPr>
      <w:r w:rsidRPr="002B7CBC">
        <w:t>TO:</w:t>
      </w:r>
      <w:r w:rsidRPr="002B7CBC">
        <w:tab/>
      </w:r>
      <w:r w:rsidRPr="002B7CBC">
        <w:tab/>
      </w:r>
      <w:r w:rsidR="00DD50FC">
        <w:t>Bev Pratt</w:t>
      </w:r>
      <w:r w:rsidRPr="00806A17">
        <w:t>,</w:t>
      </w:r>
      <w:r w:rsidRPr="00007470">
        <w:t xml:space="preserve"> O</w:t>
      </w:r>
      <w:r w:rsidRPr="00B17074">
        <w:t>MB</w:t>
      </w:r>
    </w:p>
    <w:p w:rsidR="009B4A44" w:rsidRPr="006D18F1" w:rsidP="00A36265" w14:paraId="0479AB6D" w14:textId="77777777">
      <w:pPr>
        <w:widowControl w:val="0"/>
        <w:rPr>
          <w:sz w:val="20"/>
          <w:szCs w:val="20"/>
        </w:rPr>
      </w:pPr>
    </w:p>
    <w:p w:rsidR="00C2153D" w:rsidRPr="002B7CBC" w:rsidP="00A36265" w14:paraId="4AB21D49" w14:textId="5F540A87">
      <w:pPr>
        <w:widowControl w:val="0"/>
        <w:spacing w:line="276" w:lineRule="auto"/>
      </w:pPr>
      <w:r w:rsidRPr="006D18F1">
        <w:t>THROUGH</w:t>
      </w:r>
      <w:r w:rsidRPr="006D18F1">
        <w:t>:</w:t>
      </w:r>
      <w:r w:rsidRPr="006D18F1">
        <w:tab/>
      </w:r>
      <w:r w:rsidRPr="00806A17" w:rsidR="00007470">
        <w:t>Carrie Clarady</w:t>
      </w:r>
      <w:r w:rsidRPr="00806A17" w:rsidR="007D64A0">
        <w:t>,</w:t>
      </w:r>
      <w:r w:rsidRPr="006D18F1" w:rsidR="007D64A0">
        <w:t xml:space="preserve"> OMB Liaison</w:t>
      </w:r>
      <w:r w:rsidRPr="006D18F1" w:rsidR="00F26E27">
        <w:t>, NCES</w:t>
      </w:r>
    </w:p>
    <w:p w:rsidR="009B4A44" w:rsidRPr="002B7CBC" w:rsidP="00A36265" w14:paraId="2E1A4533" w14:textId="77777777">
      <w:pPr>
        <w:widowControl w:val="0"/>
        <w:rPr>
          <w:sz w:val="20"/>
          <w:szCs w:val="20"/>
        </w:rPr>
      </w:pPr>
    </w:p>
    <w:p w:rsidR="00092D40" w:rsidRPr="002B7CBC" w:rsidP="00A36265"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009B4A44" w:rsidRPr="002B7CBC" w:rsidP="00A36265" w14:paraId="634D8613" w14:textId="77777777">
      <w:pPr>
        <w:widowControl w:val="0"/>
        <w:rPr>
          <w:sz w:val="20"/>
          <w:szCs w:val="20"/>
        </w:rPr>
      </w:pPr>
    </w:p>
    <w:p w:rsidR="007D6DCD" w:rsidRPr="002B7CBC" w:rsidP="00A36265" w14:paraId="301D6011" w14:textId="7B4981F9">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Early Childhood Longitudinal Study, Kindergarten Class of 202</w:t>
      </w:r>
      <w:r w:rsidR="00B2160F">
        <w:rPr>
          <w:rFonts w:ascii="Times New Roman" w:hAnsi="Times New Roman"/>
          <w:sz w:val="24"/>
          <w:szCs w:val="24"/>
        </w:rPr>
        <w:t>3</w:t>
      </w:r>
      <w:r w:rsidR="00AE2BC1">
        <w:rPr>
          <w:rFonts w:ascii="Times New Roman" w:hAnsi="Times New Roman"/>
          <w:sz w:val="24"/>
          <w:szCs w:val="24"/>
        </w:rPr>
        <w:t>-2</w:t>
      </w:r>
      <w:r w:rsidR="00B2160F">
        <w:rPr>
          <w:rFonts w:ascii="Times New Roman" w:hAnsi="Times New Roman"/>
          <w:sz w:val="24"/>
          <w:szCs w:val="24"/>
        </w:rPr>
        <w:t>4</w:t>
      </w:r>
      <w:r w:rsidR="00AE2BC1">
        <w:rPr>
          <w:rFonts w:ascii="Times New Roman" w:hAnsi="Times New Roman"/>
          <w:sz w:val="24"/>
          <w:szCs w:val="24"/>
        </w:rPr>
        <w:t xml:space="preserve"> (</w:t>
      </w:r>
      <w:r w:rsidR="00A4660C">
        <w:rPr>
          <w:rFonts w:ascii="Times New Roman" w:hAnsi="Times New Roman"/>
          <w:sz w:val="24"/>
          <w:szCs w:val="24"/>
        </w:rPr>
        <w:t>ECLS-K:2024</w:t>
      </w:r>
      <w:r w:rsidR="00AE2BC1">
        <w:rPr>
          <w:rFonts w:ascii="Times New Roman" w:hAnsi="Times New Roman"/>
          <w:sz w:val="24"/>
          <w:szCs w:val="24"/>
        </w:rPr>
        <w:t xml:space="preserve">) </w:t>
      </w:r>
      <w:r w:rsidR="00285FDF">
        <w:rPr>
          <w:rFonts w:ascii="Times New Roman" w:hAnsi="Times New Roman"/>
          <w:sz w:val="24"/>
          <w:szCs w:val="24"/>
        </w:rPr>
        <w:t>November</w:t>
      </w:r>
      <w:r w:rsidR="00683C78">
        <w:rPr>
          <w:rFonts w:ascii="Times New Roman" w:hAnsi="Times New Roman"/>
          <w:sz w:val="24"/>
          <w:szCs w:val="24"/>
        </w:rPr>
        <w:t xml:space="preserve"> 2024</w:t>
      </w:r>
      <w:r w:rsidR="008A6CC1">
        <w:rPr>
          <w:rFonts w:ascii="Times New Roman" w:hAnsi="Times New Roman"/>
          <w:sz w:val="24"/>
          <w:szCs w:val="24"/>
        </w:rPr>
        <w:t xml:space="preserve"> </w:t>
      </w:r>
      <w:r w:rsidR="00285FDF">
        <w:rPr>
          <w:rFonts w:ascii="Times New Roman" w:hAnsi="Times New Roman"/>
          <w:sz w:val="24"/>
          <w:szCs w:val="24"/>
        </w:rPr>
        <w:t xml:space="preserve">Data Release Dates and </w:t>
      </w:r>
      <w:r w:rsidR="00C70527">
        <w:rPr>
          <w:rFonts w:ascii="Times New Roman" w:hAnsi="Times New Roman"/>
          <w:sz w:val="24"/>
          <w:szCs w:val="24"/>
        </w:rPr>
        <w:t>Pilot Testing</w:t>
      </w:r>
      <w:r w:rsidR="00015D43">
        <w:rPr>
          <w:rFonts w:ascii="Times New Roman" w:hAnsi="Times New Roman"/>
          <w:sz w:val="24"/>
          <w:szCs w:val="24"/>
        </w:rPr>
        <w:t xml:space="preserve"> </w:t>
      </w:r>
      <w:r w:rsidR="00285FDF">
        <w:rPr>
          <w:rFonts w:ascii="Times New Roman" w:hAnsi="Times New Roman"/>
          <w:sz w:val="24"/>
          <w:szCs w:val="24"/>
        </w:rPr>
        <w:t>Change</w:t>
      </w:r>
      <w:r w:rsidR="00331799">
        <w:rPr>
          <w:rFonts w:ascii="Times New Roman" w:hAnsi="Times New Roman"/>
          <w:sz w:val="24"/>
          <w:szCs w:val="24"/>
        </w:rPr>
        <w:t xml:space="preserve"> Request</w:t>
      </w:r>
      <w:r w:rsidRPr="006F4133" w:rsidR="006F4133">
        <w:rPr>
          <w:rFonts w:ascii="Times New Roman" w:hAnsi="Times New Roman"/>
          <w:sz w:val="24"/>
          <w:szCs w:val="24"/>
        </w:rPr>
        <w:t xml:space="preserve"> </w:t>
      </w:r>
      <w:r w:rsidR="00C20814">
        <w:rPr>
          <w:rFonts w:ascii="Times New Roman" w:hAnsi="Times New Roman"/>
          <w:sz w:val="24"/>
          <w:szCs w:val="24"/>
        </w:rPr>
        <w:t>(OMB#</w:t>
      </w:r>
      <w:r w:rsidRPr="006D18F1" w:rsidR="006D18F1">
        <w:rPr>
          <w:rFonts w:ascii="Times New Roman" w:hAnsi="Times New Roman"/>
          <w:sz w:val="24"/>
          <w:szCs w:val="24"/>
        </w:rPr>
        <w:t>1850-0750 v.</w:t>
      </w:r>
      <w:r w:rsidR="00683C78">
        <w:rPr>
          <w:rFonts w:ascii="Times New Roman" w:hAnsi="Times New Roman"/>
          <w:sz w:val="24"/>
          <w:szCs w:val="24"/>
        </w:rPr>
        <w:t>3</w:t>
      </w:r>
      <w:r w:rsidR="00285FDF">
        <w:rPr>
          <w:rFonts w:ascii="Times New Roman" w:hAnsi="Times New Roman"/>
          <w:sz w:val="24"/>
          <w:szCs w:val="24"/>
        </w:rPr>
        <w:t>2</w:t>
      </w:r>
      <w:r w:rsidR="006D18F1">
        <w:rPr>
          <w:rFonts w:ascii="Times New Roman" w:hAnsi="Times New Roman"/>
          <w:sz w:val="24"/>
          <w:szCs w:val="24"/>
        </w:rPr>
        <w:t>)</w:t>
      </w:r>
    </w:p>
    <w:p w:rsidR="00F16643" w:rsidP="00A36265" w14:paraId="2941A5AA" w14:textId="5FDDDD91">
      <w:pPr>
        <w:widowControl w:val="0"/>
        <w:shd w:val="clear" w:color="auto" w:fill="FFFFFF"/>
        <w:rPr>
          <w:color w:val="222222"/>
        </w:rPr>
      </w:pPr>
      <w:r w:rsidRPr="00AE2BC1">
        <w:rPr>
          <w:color w:val="222222"/>
        </w:rPr>
        <w:t>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w:t>
      </w:r>
      <w:r w:rsidR="00A4660C">
        <w:rPr>
          <w:color w:val="222222"/>
        </w:rPr>
        <w:t>3</w:t>
      </w:r>
      <w:r w:rsidRPr="00AE2BC1">
        <w:rPr>
          <w:color w:val="222222"/>
        </w:rPr>
        <w:t>-2</w:t>
      </w:r>
      <w:r w:rsidR="00B2160F">
        <w:rPr>
          <w:color w:val="222222"/>
        </w:rPr>
        <w:t>4</w:t>
      </w:r>
      <w:r w:rsidRPr="00AE2BC1">
        <w:rPr>
          <w:color w:val="222222"/>
        </w:rPr>
        <w:t xml:space="preserve"> (</w:t>
      </w:r>
      <w:r w:rsidR="00A4660C">
        <w:rPr>
          <w:color w:val="222222"/>
        </w:rPr>
        <w:t>ECLS-K:2024</w:t>
      </w:r>
      <w:r w:rsidRPr="00AE2BC1">
        <w:rPr>
          <w:color w:val="222222"/>
        </w:rPr>
        <w:t xml:space="preserve">)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w:t>
      </w:r>
      <w:r w:rsidR="00A4660C">
        <w:rPr>
          <w:color w:val="222222"/>
        </w:rPr>
        <w:t>ECLS-K:2024</w:t>
      </w:r>
      <w:r w:rsidRPr="00AE2BC1">
        <w:rPr>
          <w:color w:val="222222"/>
        </w:rPr>
        <w:t xml:space="preserve"> will provide data about the population of children in </w:t>
      </w:r>
      <w:r w:rsidR="002B4F8C">
        <w:rPr>
          <w:color w:val="222222"/>
        </w:rPr>
        <w:t xml:space="preserve">kindergarten </w:t>
      </w:r>
      <w:r w:rsidR="00812A79">
        <w:rPr>
          <w:color w:val="222222"/>
        </w:rPr>
        <w:t xml:space="preserve">during </w:t>
      </w:r>
      <w:r w:rsidRPr="00AE2BC1">
        <w:rPr>
          <w:color w:val="222222"/>
        </w:rPr>
        <w:t>the 202</w:t>
      </w:r>
      <w:r w:rsidR="00A90CFE">
        <w:rPr>
          <w:color w:val="222222"/>
        </w:rPr>
        <w:t>3</w:t>
      </w:r>
      <w:r w:rsidRPr="00AE2BC1">
        <w:rPr>
          <w:color w:val="222222"/>
        </w:rPr>
        <w:t>-2</w:t>
      </w:r>
      <w:r w:rsidR="00A90CFE">
        <w:rPr>
          <w:color w:val="222222"/>
        </w:rPr>
        <w:t>4</w:t>
      </w:r>
      <w:r w:rsidRPr="00AE2BC1">
        <w:rPr>
          <w:color w:val="222222"/>
        </w:rPr>
        <w:t xml:space="preserve"> school year</w:t>
      </w:r>
      <w:r w:rsidR="00A90CFE">
        <w:rPr>
          <w:color w:val="222222"/>
        </w:rPr>
        <w:t xml:space="preserve">. </w:t>
      </w:r>
      <w:r w:rsidRPr="00AE2BC1">
        <w:rPr>
          <w:color w:val="222222"/>
        </w:rPr>
        <w:t xml:space="preserve">The </w:t>
      </w:r>
      <w:r w:rsidR="00A4660C">
        <w:rPr>
          <w:color w:val="222222"/>
        </w:rPr>
        <w:t>ECLS-K:2024</w:t>
      </w:r>
      <w:r w:rsidRPr="00AE2BC1">
        <w:rPr>
          <w:color w:val="222222"/>
        </w:rPr>
        <w:t xml:space="preserve"> focus</w:t>
      </w:r>
      <w:r w:rsidR="003D7C1F">
        <w:rPr>
          <w:color w:val="222222"/>
        </w:rPr>
        <w:t>es</w:t>
      </w:r>
      <w:r w:rsidRPr="00AE2BC1">
        <w:rPr>
          <w:color w:val="222222"/>
        </w:rPr>
        <w:t xml:space="preserve"> on children’s early school experiences continuing through the </w:t>
      </w:r>
      <w:r w:rsidR="00E45C01">
        <w:rPr>
          <w:color w:val="222222"/>
        </w:rPr>
        <w:t>third</w:t>
      </w:r>
      <w:r w:rsidRPr="00AE2BC1" w:rsidR="00E45C01">
        <w:rPr>
          <w:color w:val="222222"/>
        </w:rPr>
        <w:t xml:space="preserve"> </w:t>
      </w:r>
      <w:r w:rsidRPr="00AE2BC1">
        <w:rPr>
          <w:color w:val="222222"/>
        </w:rPr>
        <w:t>grade,</w:t>
      </w:r>
      <w:r>
        <w:rPr>
          <w:rStyle w:val="FootnoteReference"/>
          <w:color w:val="222222"/>
        </w:rPr>
        <w:footnoteReference w:id="3"/>
      </w:r>
      <w:r w:rsidRPr="00AE2BC1">
        <w:rPr>
          <w:color w:val="222222"/>
        </w:rPr>
        <w:t xml:space="preserve"> and include</w:t>
      </w:r>
      <w:r w:rsidR="003D7C1F">
        <w:rPr>
          <w:color w:val="222222"/>
        </w:rPr>
        <w:t>s</w:t>
      </w:r>
      <w:r w:rsidRPr="00AE2BC1">
        <w:rPr>
          <w:color w:val="222222"/>
        </w:rPr>
        <w:t xml:space="preserve"> collection of data from </w:t>
      </w:r>
      <w:r w:rsidR="00AF1EAA">
        <w:rPr>
          <w:color w:val="222222"/>
        </w:rPr>
        <w:t xml:space="preserve">children, </w:t>
      </w:r>
      <w:r w:rsidRPr="00AE2BC1">
        <w:rPr>
          <w:color w:val="222222"/>
        </w:rPr>
        <w:t xml:space="preserve">parents, teachers, and school administrators. </w:t>
      </w:r>
    </w:p>
    <w:p w:rsidR="00F16643" w:rsidP="00A36265" w14:paraId="1B761905" w14:textId="77777777">
      <w:pPr>
        <w:widowControl w:val="0"/>
        <w:shd w:val="clear" w:color="auto" w:fill="FFFFFF"/>
        <w:rPr>
          <w:color w:val="222222"/>
        </w:rPr>
      </w:pPr>
    </w:p>
    <w:p w:rsidR="009202D6" w:rsidRPr="007642C2" w:rsidP="00A36265" w14:paraId="3604B557" w14:textId="233026D6">
      <w:pPr>
        <w:widowControl w:val="0"/>
        <w:shd w:val="clear" w:color="auto" w:fill="FFFFFF"/>
        <w:rPr>
          <w:color w:val="222222"/>
        </w:rPr>
      </w:pPr>
      <w:r w:rsidRPr="00AB21C8">
        <w:rPr>
          <w:color w:val="222222"/>
        </w:rPr>
        <w:t xml:space="preserve">The request </w:t>
      </w:r>
      <w:r w:rsidRPr="00AB21C8" w:rsidR="00AC0FEC">
        <w:rPr>
          <w:color w:val="222222"/>
        </w:rPr>
        <w:t xml:space="preserve">to conduct </w:t>
      </w:r>
      <w:r w:rsidR="00554D9B">
        <w:rPr>
          <w:color w:val="222222"/>
        </w:rPr>
        <w:t>the first three</w:t>
      </w:r>
      <w:r w:rsidR="00AF1EAA">
        <w:rPr>
          <w:color w:val="222222"/>
        </w:rPr>
        <w:t xml:space="preserve"> national</w:t>
      </w:r>
      <w:r w:rsidR="00554D9B">
        <w:rPr>
          <w:color w:val="222222"/>
        </w:rPr>
        <w:t xml:space="preserve"> </w:t>
      </w:r>
      <w:r w:rsidR="00AF1EAA">
        <w:rPr>
          <w:color w:val="222222"/>
        </w:rPr>
        <w:t xml:space="preserve">data collection rounds for the </w:t>
      </w:r>
      <w:r w:rsidR="00554D9B">
        <w:rPr>
          <w:color w:val="222222"/>
        </w:rPr>
        <w:t xml:space="preserve">ECLS-K:2024 </w:t>
      </w:r>
      <w:r w:rsidRPr="00AB21C8">
        <w:rPr>
          <w:color w:val="222222"/>
        </w:rPr>
        <w:t xml:space="preserve">was approved </w:t>
      </w:r>
      <w:r w:rsidRPr="00AB21C8" w:rsidR="004F7511">
        <w:rPr>
          <w:color w:val="222222"/>
        </w:rPr>
        <w:t>on</w:t>
      </w:r>
      <w:r w:rsidRPr="00AB21C8">
        <w:rPr>
          <w:color w:val="222222"/>
        </w:rPr>
        <w:t xml:space="preserve"> </w:t>
      </w:r>
      <w:r w:rsidR="009808A3">
        <w:rPr>
          <w:color w:val="222222"/>
        </w:rPr>
        <w:t>April 7, 2023</w:t>
      </w:r>
      <w:r w:rsidRPr="007F2BF2" w:rsidR="009808A3">
        <w:rPr>
          <w:color w:val="222222"/>
        </w:rPr>
        <w:t xml:space="preserve"> </w:t>
      </w:r>
      <w:r w:rsidRPr="007F2BF2">
        <w:rPr>
          <w:color w:val="222222"/>
        </w:rPr>
        <w:t>(OMB</w:t>
      </w:r>
      <w:r w:rsidRPr="00AB21C8">
        <w:rPr>
          <w:color w:val="222222"/>
        </w:rPr>
        <w:t># 1850-0750 v.</w:t>
      </w:r>
      <w:r w:rsidRPr="00AB21C8" w:rsidR="00AC0FEC">
        <w:rPr>
          <w:color w:val="222222"/>
        </w:rPr>
        <w:t>2</w:t>
      </w:r>
      <w:r w:rsidR="00554D9B">
        <w:rPr>
          <w:color w:val="222222"/>
        </w:rPr>
        <w:t>6</w:t>
      </w:r>
      <w:r w:rsidRPr="00AB21C8">
        <w:rPr>
          <w:color w:val="222222"/>
        </w:rPr>
        <w:t>)</w:t>
      </w:r>
      <w:r w:rsidRPr="00AB21C8" w:rsidR="00AC0FEC">
        <w:rPr>
          <w:color w:val="222222"/>
        </w:rPr>
        <w:t>.</w:t>
      </w:r>
      <w:r>
        <w:rPr>
          <w:rStyle w:val="FootnoteReference"/>
          <w:color w:val="222222"/>
        </w:rPr>
        <w:footnoteReference w:id="4"/>
      </w:r>
      <w:r w:rsidRPr="009E64D5" w:rsidR="00AC0FEC">
        <w:rPr>
          <w:color w:val="222222"/>
        </w:rPr>
        <w:t xml:space="preserve"> </w:t>
      </w:r>
      <w:r w:rsidR="00B05E77">
        <w:rPr>
          <w:color w:val="222222"/>
        </w:rPr>
        <w:t xml:space="preserve">Revisions to procedures and materials </w:t>
      </w:r>
      <w:r w:rsidR="003B1C49">
        <w:rPr>
          <w:color w:val="222222"/>
        </w:rPr>
        <w:t xml:space="preserve">for the first two rounds of data collection </w:t>
      </w:r>
      <w:r w:rsidR="00B05E77">
        <w:rPr>
          <w:color w:val="222222"/>
        </w:rPr>
        <w:t xml:space="preserve">were submitted and approved in </w:t>
      </w:r>
      <w:r w:rsidR="00B05CEF">
        <w:rPr>
          <w:color w:val="222222"/>
        </w:rPr>
        <w:t>four</w:t>
      </w:r>
      <w:r w:rsidR="00B05CEF">
        <w:rPr>
          <w:color w:val="222222"/>
        </w:rPr>
        <w:t xml:space="preserve"> </w:t>
      </w:r>
      <w:r w:rsidR="00B05E77">
        <w:rPr>
          <w:color w:val="222222"/>
        </w:rPr>
        <w:t>subsequent revision requests (</w:t>
      </w:r>
      <w:r w:rsidRPr="007F2BF2" w:rsidR="00B05E77">
        <w:rPr>
          <w:color w:val="222222"/>
        </w:rPr>
        <w:t>OMB</w:t>
      </w:r>
      <w:r w:rsidRPr="00AB21C8" w:rsidR="00B05E77">
        <w:rPr>
          <w:color w:val="222222"/>
        </w:rPr>
        <w:t># 1850-0750 v.2</w:t>
      </w:r>
      <w:r w:rsidR="00B05E77">
        <w:rPr>
          <w:color w:val="222222"/>
        </w:rPr>
        <w:t>7 was approved on July 2, 2023</w:t>
      </w:r>
      <w:r w:rsidR="00A16B92">
        <w:rPr>
          <w:color w:val="222222"/>
        </w:rPr>
        <w:t xml:space="preserve">; </w:t>
      </w:r>
      <w:r w:rsidRPr="007F2BF2" w:rsidR="00F22C74">
        <w:rPr>
          <w:color w:val="222222"/>
        </w:rPr>
        <w:t>OMB</w:t>
      </w:r>
      <w:r w:rsidRPr="00AB21C8" w:rsidR="00F22C74">
        <w:rPr>
          <w:color w:val="222222"/>
        </w:rPr>
        <w:t># 1850-0750 v.2</w:t>
      </w:r>
      <w:r w:rsidR="00B05CEF">
        <w:rPr>
          <w:color w:val="222222"/>
        </w:rPr>
        <w:t>8</w:t>
      </w:r>
      <w:r w:rsidR="00F22C74">
        <w:rPr>
          <w:color w:val="222222"/>
        </w:rPr>
        <w:t xml:space="preserve"> was approved on </w:t>
      </w:r>
      <w:r w:rsidR="0086270C">
        <w:rPr>
          <w:color w:val="222222"/>
        </w:rPr>
        <w:t xml:space="preserve">September </w:t>
      </w:r>
      <w:r w:rsidR="001C7352">
        <w:rPr>
          <w:color w:val="222222"/>
        </w:rPr>
        <w:t xml:space="preserve">18, 2023; </w:t>
      </w:r>
      <w:r w:rsidRPr="007F2BF2" w:rsidR="00B05E77">
        <w:rPr>
          <w:color w:val="222222"/>
        </w:rPr>
        <w:t>OMB</w:t>
      </w:r>
      <w:r w:rsidRPr="00AB21C8" w:rsidR="00B05E77">
        <w:rPr>
          <w:color w:val="222222"/>
        </w:rPr>
        <w:t># 1850-0750 v.2</w:t>
      </w:r>
      <w:r w:rsidR="003B1C49">
        <w:rPr>
          <w:color w:val="222222"/>
        </w:rPr>
        <w:t>9</w:t>
      </w:r>
      <w:r w:rsidR="00B05E77">
        <w:rPr>
          <w:color w:val="222222"/>
        </w:rPr>
        <w:t xml:space="preserve"> was approved on February 2, 2024</w:t>
      </w:r>
      <w:r w:rsidR="00A16B92">
        <w:rPr>
          <w:color w:val="222222"/>
        </w:rPr>
        <w:t>; OMB</w:t>
      </w:r>
      <w:r w:rsidR="008C2775">
        <w:rPr>
          <w:color w:val="222222"/>
        </w:rPr>
        <w:t>#</w:t>
      </w:r>
      <w:r w:rsidRPr="00AB21C8" w:rsidR="008C2775">
        <w:rPr>
          <w:color w:val="222222"/>
        </w:rPr>
        <w:t>1850-0750 v.</w:t>
      </w:r>
      <w:r w:rsidR="008C2775">
        <w:rPr>
          <w:color w:val="222222"/>
        </w:rPr>
        <w:t xml:space="preserve">30 was approved on </w:t>
      </w:r>
      <w:r w:rsidR="00F0447B">
        <w:rPr>
          <w:color w:val="222222"/>
        </w:rPr>
        <w:t>July 19, 2024</w:t>
      </w:r>
      <w:r w:rsidR="004F5163">
        <w:rPr>
          <w:color w:val="222222"/>
        </w:rPr>
        <w:t>; and OMB#</w:t>
      </w:r>
      <w:r w:rsidRPr="00AB21C8" w:rsidR="004F5163">
        <w:rPr>
          <w:color w:val="222222"/>
        </w:rPr>
        <w:t>1850-0750 v.</w:t>
      </w:r>
      <w:r w:rsidR="004F5163">
        <w:rPr>
          <w:color w:val="222222"/>
        </w:rPr>
        <w:t xml:space="preserve">31 was approved on </w:t>
      </w:r>
      <w:r w:rsidR="00542C8F">
        <w:rPr>
          <w:color w:val="222222"/>
        </w:rPr>
        <w:t>November 8, 2024</w:t>
      </w:r>
      <w:r w:rsidR="00B05E77">
        <w:rPr>
          <w:color w:val="222222"/>
        </w:rPr>
        <w:t xml:space="preserve">). </w:t>
      </w:r>
      <w:r w:rsidR="00554D9B">
        <w:rPr>
          <w:color w:val="222222"/>
        </w:rPr>
        <w:t>The</w:t>
      </w:r>
      <w:r w:rsidRPr="009E64D5">
        <w:rPr>
          <w:color w:val="222222"/>
        </w:rPr>
        <w:t xml:space="preserve"> </w:t>
      </w:r>
      <w:r w:rsidR="00A4660C">
        <w:rPr>
          <w:color w:val="222222"/>
        </w:rPr>
        <w:t>ECLS-K:2024</w:t>
      </w:r>
      <w:r w:rsidRPr="009E64D5">
        <w:rPr>
          <w:color w:val="222222"/>
        </w:rPr>
        <w:t xml:space="preserve"> </w:t>
      </w:r>
      <w:r w:rsidR="00554D9B">
        <w:rPr>
          <w:color w:val="222222"/>
        </w:rPr>
        <w:t xml:space="preserve">fall kindergarten data collection </w:t>
      </w:r>
      <w:r w:rsidR="00683C78">
        <w:rPr>
          <w:color w:val="222222"/>
        </w:rPr>
        <w:t>was</w:t>
      </w:r>
      <w:r w:rsidR="00554D9B">
        <w:rPr>
          <w:color w:val="222222"/>
        </w:rPr>
        <w:t xml:space="preserve"> conducted from August until </w:t>
      </w:r>
      <w:r w:rsidR="00683C78">
        <w:rPr>
          <w:color w:val="222222"/>
        </w:rPr>
        <w:t>January 2024</w:t>
      </w:r>
      <w:r w:rsidR="009E16D0">
        <w:rPr>
          <w:color w:val="222222"/>
        </w:rPr>
        <w:t xml:space="preserve"> and the spring kindergarten round was conducted from March through July 2024</w:t>
      </w:r>
      <w:r w:rsidR="00683C78">
        <w:rPr>
          <w:color w:val="222222"/>
        </w:rPr>
        <w:t xml:space="preserve">. </w:t>
      </w:r>
      <w:r w:rsidR="00041BD7">
        <w:rPr>
          <w:color w:val="222222"/>
        </w:rPr>
        <w:t>These two kindergarten data collections will be followed by a spring (March-July 2025) first-grade round</w:t>
      </w:r>
      <w:r w:rsidRPr="009E64D5">
        <w:rPr>
          <w:color w:val="222222"/>
        </w:rPr>
        <w:t>.</w:t>
      </w:r>
      <w:r w:rsidR="00554D9B">
        <w:rPr>
          <w:color w:val="222222"/>
        </w:rPr>
        <w:t xml:space="preserve"> Each of these rounds of data collection involve</w:t>
      </w:r>
      <w:r w:rsidR="00B762AE">
        <w:rPr>
          <w:color w:val="222222"/>
        </w:rPr>
        <w:t>s</w:t>
      </w:r>
      <w:r w:rsidR="00554D9B">
        <w:rPr>
          <w:color w:val="222222"/>
        </w:rPr>
        <w:t xml:space="preserve"> advance school contacts, for example to conduct student sampling activities, collect teacher and school information, and locate families whose children may have moved schools. </w:t>
      </w:r>
      <w:r w:rsidR="00A017C8">
        <w:rPr>
          <w:color w:val="222222"/>
        </w:rPr>
        <w:t>A future</w:t>
      </w:r>
      <w:r w:rsidRPr="00AD1373" w:rsidR="00554D9B">
        <w:rPr>
          <w:color w:val="222222"/>
        </w:rPr>
        <w:t xml:space="preserve"> OMB package </w:t>
      </w:r>
      <w:r w:rsidR="00A017C8">
        <w:rPr>
          <w:color w:val="222222"/>
        </w:rPr>
        <w:t>is</w:t>
      </w:r>
      <w:r w:rsidRPr="00AD1373" w:rsidR="00600053">
        <w:rPr>
          <w:color w:val="222222"/>
        </w:rPr>
        <w:t xml:space="preserve"> </w:t>
      </w:r>
      <w:r w:rsidR="00A017C8">
        <w:rPr>
          <w:color w:val="222222"/>
        </w:rPr>
        <w:t>expected</w:t>
      </w:r>
      <w:r w:rsidRPr="00AD1373" w:rsidR="00554D9B">
        <w:rPr>
          <w:color w:val="222222"/>
        </w:rPr>
        <w:t xml:space="preserve"> for the </w:t>
      </w:r>
      <w:r w:rsidRPr="00AD1373" w:rsidR="00A44D51">
        <w:rPr>
          <w:color w:val="222222"/>
        </w:rPr>
        <w:t xml:space="preserve">future </w:t>
      </w:r>
      <w:r w:rsidRPr="00AD1373" w:rsidR="00A44D51">
        <w:rPr>
          <w:color w:val="222222"/>
        </w:rPr>
        <w:t>currently-planned</w:t>
      </w:r>
      <w:r w:rsidRPr="00AD1373" w:rsidR="00A44D51">
        <w:rPr>
          <w:color w:val="222222"/>
        </w:rPr>
        <w:t xml:space="preserve"> round, that is</w:t>
      </w:r>
      <w:r w:rsidR="00A017C8">
        <w:rPr>
          <w:color w:val="222222"/>
        </w:rPr>
        <w:t>,</w:t>
      </w:r>
      <w:r w:rsidRPr="00AD1373" w:rsidR="00A44D51">
        <w:rPr>
          <w:color w:val="222222"/>
        </w:rPr>
        <w:t xml:space="preserve"> </w:t>
      </w:r>
      <w:r w:rsidRPr="00AD1373" w:rsidR="003B1C49">
        <w:rPr>
          <w:color w:val="222222"/>
        </w:rPr>
        <w:t xml:space="preserve">the </w:t>
      </w:r>
      <w:r w:rsidRPr="00AD1373" w:rsidR="00554D9B">
        <w:rPr>
          <w:color w:val="222222"/>
        </w:rPr>
        <w:t>national spring (March-July 2027) third-grade round.</w:t>
      </w:r>
      <w:r w:rsidR="00A017C8">
        <w:rPr>
          <w:color w:val="222222"/>
        </w:rPr>
        <w:t xml:space="preserve"> A f</w:t>
      </w:r>
      <w:r w:rsidRPr="00AD1373" w:rsidR="00A017C8">
        <w:rPr>
          <w:color w:val="222222"/>
        </w:rPr>
        <w:t xml:space="preserve">uture OMB packages </w:t>
      </w:r>
      <w:r w:rsidR="00A017C8">
        <w:rPr>
          <w:color w:val="222222"/>
        </w:rPr>
        <w:t>will also be required for any third-grade testing</w:t>
      </w:r>
      <w:r w:rsidRPr="00AD1373" w:rsidR="00A017C8">
        <w:rPr>
          <w:color w:val="222222"/>
        </w:rPr>
        <w:t xml:space="preserve"> (to be conducted in March-July 2026).</w:t>
      </w:r>
    </w:p>
    <w:p w:rsidR="009202D6" w:rsidRPr="007642C2" w:rsidP="00A36265" w14:paraId="36A7BC53" w14:textId="77777777">
      <w:pPr>
        <w:widowControl w:val="0"/>
        <w:shd w:val="clear" w:color="auto" w:fill="FFFFFF"/>
        <w:rPr>
          <w:color w:val="222222"/>
        </w:rPr>
      </w:pPr>
    </w:p>
    <w:p w:rsidR="00A017C8" w:rsidP="008E3971" w14:paraId="4D4438F9" w14:textId="7DEC4D46">
      <w:pPr>
        <w:keepLines/>
        <w:widowControl w:val="0"/>
        <w:shd w:val="clear" w:color="auto" w:fill="FFFFFF"/>
        <w:rPr>
          <w:color w:val="222222"/>
        </w:rPr>
      </w:pPr>
      <w:r w:rsidRPr="00DB058A">
        <w:rPr>
          <w:color w:val="222222"/>
        </w:rPr>
        <w:t>This</w:t>
      </w:r>
      <w:r w:rsidR="000E3D8C">
        <w:rPr>
          <w:color w:val="222222"/>
        </w:rPr>
        <w:t xml:space="preserve"> current </w:t>
      </w:r>
      <w:r w:rsidR="004F5A05">
        <w:rPr>
          <w:color w:val="222222"/>
        </w:rPr>
        <w:t>change</w:t>
      </w:r>
      <w:r w:rsidRPr="00DB058A">
        <w:rPr>
          <w:color w:val="222222"/>
        </w:rPr>
        <w:t xml:space="preserve"> request</w:t>
      </w:r>
      <w:r w:rsidR="001963FB">
        <w:rPr>
          <w:color w:val="222222"/>
        </w:rPr>
        <w:t xml:space="preserve"> </w:t>
      </w:r>
      <w:r w:rsidRPr="00DB058A">
        <w:rPr>
          <w:color w:val="222222"/>
        </w:rPr>
        <w:t xml:space="preserve">is to update </w:t>
      </w:r>
      <w:r>
        <w:rPr>
          <w:color w:val="222222"/>
        </w:rPr>
        <w:t xml:space="preserve">the study’s data release timing. </w:t>
      </w:r>
      <w:r w:rsidR="00DC6A1E">
        <w:rPr>
          <w:color w:val="222222"/>
        </w:rPr>
        <w:t>I</w:t>
      </w:r>
      <w:r w:rsidR="00B445EC">
        <w:rPr>
          <w:color w:val="222222"/>
        </w:rPr>
        <w:t xml:space="preserve">nitially the study team expected that each school year of data </w:t>
      </w:r>
      <w:r w:rsidR="00DC6A1E">
        <w:rPr>
          <w:color w:val="222222"/>
        </w:rPr>
        <w:t>c</w:t>
      </w:r>
      <w:r w:rsidR="00B445EC">
        <w:rPr>
          <w:color w:val="222222"/>
        </w:rPr>
        <w:t xml:space="preserve">ould be released in the December of the </w:t>
      </w:r>
      <w:r w:rsidR="00302D95">
        <w:rPr>
          <w:color w:val="222222"/>
        </w:rPr>
        <w:t xml:space="preserve">next </w:t>
      </w:r>
      <w:r w:rsidR="00B445EC">
        <w:rPr>
          <w:color w:val="222222"/>
        </w:rPr>
        <w:t xml:space="preserve">year </w:t>
      </w:r>
      <w:r w:rsidR="00302D95">
        <w:rPr>
          <w:color w:val="222222"/>
        </w:rPr>
        <w:t>after</w:t>
      </w:r>
      <w:r w:rsidR="00B445EC">
        <w:rPr>
          <w:color w:val="222222"/>
        </w:rPr>
        <w:t xml:space="preserve"> the data collection</w:t>
      </w:r>
      <w:r w:rsidR="00DC6A1E">
        <w:rPr>
          <w:color w:val="222222"/>
        </w:rPr>
        <w:t xml:space="preserve"> (e.g., for the 2023-24 base year data</w:t>
      </w:r>
      <w:r w:rsidR="00CF08AB">
        <w:rPr>
          <w:color w:val="222222"/>
        </w:rPr>
        <w:t xml:space="preserve"> with collection ending in July 2024</w:t>
      </w:r>
      <w:r w:rsidR="00DC6A1E">
        <w:rPr>
          <w:color w:val="222222"/>
        </w:rPr>
        <w:t>, release in December 2025).</w:t>
      </w:r>
      <w:r w:rsidR="00302D95">
        <w:rPr>
          <w:color w:val="222222"/>
        </w:rPr>
        <w:t xml:space="preserve"> </w:t>
      </w:r>
      <w:r w:rsidR="00302D95">
        <w:rPr>
          <w:color w:val="222222"/>
        </w:rPr>
        <w:t>However</w:t>
      </w:r>
      <w:r w:rsidR="00302D95">
        <w:rPr>
          <w:color w:val="222222"/>
        </w:rPr>
        <w:t xml:space="preserve"> as work on the base year data has progressed, it has become clear that additional time needs to be built into the data release schedule. As such, the </w:t>
      </w:r>
      <w:r w:rsidR="00CF08AB">
        <w:rPr>
          <w:color w:val="222222"/>
        </w:rPr>
        <w:t xml:space="preserve">first releases are now expected </w:t>
      </w:r>
      <w:r w:rsidR="004F5A05">
        <w:rPr>
          <w:color w:val="222222"/>
        </w:rPr>
        <w:t>in the winter of the next year (e.g., for the 2023-24 base year data with collection ending in July 2024, release in winter 2026).</w:t>
      </w:r>
    </w:p>
    <w:p w:rsidR="00A017C8" w:rsidP="008E3971" w14:paraId="3ECBAB67" w14:textId="77777777">
      <w:pPr>
        <w:keepLines/>
        <w:widowControl w:val="0"/>
        <w:shd w:val="clear" w:color="auto" w:fill="FFFFFF"/>
        <w:rPr>
          <w:color w:val="222222"/>
        </w:rPr>
      </w:pPr>
    </w:p>
    <w:p w:rsidR="005F12DB" w:rsidP="004F5A05" w14:paraId="36EC0D9A" w14:textId="7EB21EE3">
      <w:pPr>
        <w:keepLines/>
        <w:widowControl w:val="0"/>
        <w:shd w:val="clear" w:color="auto" w:fill="FFFFFF"/>
        <w:rPr>
          <w:color w:val="222222"/>
        </w:rPr>
      </w:pPr>
      <w:r w:rsidRPr="006F4910">
        <w:rPr>
          <w:color w:val="222222"/>
        </w:rPr>
        <w:t xml:space="preserve">Additionally, this </w:t>
      </w:r>
      <w:r w:rsidR="004F5A05">
        <w:rPr>
          <w:color w:val="222222"/>
        </w:rPr>
        <w:t>November</w:t>
      </w:r>
      <w:r w:rsidRPr="006F4910">
        <w:rPr>
          <w:color w:val="222222"/>
        </w:rPr>
        <w:t xml:space="preserve"> 2024 </w:t>
      </w:r>
      <w:r w:rsidR="004F5A05">
        <w:rPr>
          <w:color w:val="222222"/>
        </w:rPr>
        <w:t>change</w:t>
      </w:r>
      <w:r w:rsidRPr="006F4910">
        <w:rPr>
          <w:color w:val="222222"/>
        </w:rPr>
        <w:t xml:space="preserve"> request revise</w:t>
      </w:r>
      <w:r w:rsidRPr="006F4910" w:rsidR="00F532F5">
        <w:rPr>
          <w:color w:val="222222"/>
        </w:rPr>
        <w:t>s</w:t>
      </w:r>
      <w:r w:rsidRPr="006F4910">
        <w:rPr>
          <w:color w:val="222222"/>
        </w:rPr>
        <w:t xml:space="preserve"> </w:t>
      </w:r>
      <w:r w:rsidR="004F5A05">
        <w:rPr>
          <w:color w:val="222222"/>
        </w:rPr>
        <w:t xml:space="preserve">text discussing </w:t>
      </w:r>
      <w:r w:rsidR="0094195E">
        <w:rPr>
          <w:color w:val="222222"/>
        </w:rPr>
        <w:t xml:space="preserve">testing work prior to the national spring </w:t>
      </w:r>
      <w:r w:rsidR="0094195E">
        <w:rPr>
          <w:color w:val="222222"/>
        </w:rPr>
        <w:t>third-grade</w:t>
      </w:r>
      <w:r w:rsidR="0094195E">
        <w:rPr>
          <w:color w:val="222222"/>
        </w:rPr>
        <w:t xml:space="preserve"> (spring 2027) round. When the study was original designed, NCES expected that </w:t>
      </w:r>
      <w:r w:rsidR="00F64598">
        <w:rPr>
          <w:color w:val="222222"/>
        </w:rPr>
        <w:t>a pilot test and cognitive lab work would be required before the spring third-grade round to design all study instruments. However, in 2024 an analysis of the available item pool for the third-grade direct child assessments showed that sufficient information was already collected to produce that round’s assessment without testing</w:t>
      </w:r>
      <w:r w:rsidR="00087C1D">
        <w:rPr>
          <w:color w:val="222222"/>
        </w:rPr>
        <w:t xml:space="preserve">, at a cost savings. Second, NCES has begun discussions to consider </w:t>
      </w:r>
      <w:r w:rsidR="00FF6692">
        <w:rPr>
          <w:color w:val="222222"/>
        </w:rPr>
        <w:t>whether the cognitive laboratory work to develop the third-grade adult instruments is required, as the</w:t>
      </w:r>
      <w:r w:rsidR="00F015E6">
        <w:rPr>
          <w:color w:val="222222"/>
        </w:rPr>
        <w:t xml:space="preserve">se instruments will pull items from existing fielded and/or </w:t>
      </w:r>
      <w:r w:rsidR="00495BF7">
        <w:rPr>
          <w:color w:val="222222"/>
        </w:rPr>
        <w:t xml:space="preserve">tested </w:t>
      </w:r>
      <w:r w:rsidR="00F015E6">
        <w:rPr>
          <w:color w:val="222222"/>
        </w:rPr>
        <w:t>item sources. If NCES determines that the cognitive laboratory work is needed, a future OMB request will be submitted.</w:t>
      </w:r>
      <w:r w:rsidR="00516056">
        <w:rPr>
          <w:color w:val="222222"/>
        </w:rPr>
        <w:t xml:space="preserve"> It is currently expected that recruitment for cognitive laboratory work, if held, would begin in February (rather than March) 2</w:t>
      </w:r>
      <w:r w:rsidR="00D216AC">
        <w:rPr>
          <w:color w:val="222222"/>
        </w:rPr>
        <w:t>026, so this</w:t>
      </w:r>
      <w:r w:rsidR="005355AF">
        <w:rPr>
          <w:color w:val="222222"/>
        </w:rPr>
        <w:t xml:space="preserve"> timing as well </w:t>
      </w:r>
      <w:r w:rsidR="00984840">
        <w:rPr>
          <w:color w:val="222222"/>
        </w:rPr>
        <w:t>information about the</w:t>
      </w:r>
      <w:r w:rsidR="005355AF">
        <w:rPr>
          <w:color w:val="222222"/>
        </w:rPr>
        <w:t xml:space="preserve"> work’s OMB package </w:t>
      </w:r>
      <w:r w:rsidR="009554BA">
        <w:rPr>
          <w:color w:val="222222"/>
        </w:rPr>
        <w:t>(</w:t>
      </w:r>
      <w:r w:rsidR="00984840">
        <w:rPr>
          <w:color w:val="222222"/>
        </w:rPr>
        <w:t xml:space="preserve">a </w:t>
      </w:r>
      <w:r w:rsidR="009554BA">
        <w:rPr>
          <w:color w:val="222222"/>
        </w:rPr>
        <w:t xml:space="preserve">fall 2025 </w:t>
      </w:r>
      <w:r w:rsidR="00984840">
        <w:rPr>
          <w:color w:val="222222"/>
        </w:rPr>
        <w:t xml:space="preserve">generic clearance package </w:t>
      </w:r>
      <w:r w:rsidR="009554BA">
        <w:rPr>
          <w:color w:val="222222"/>
        </w:rPr>
        <w:t xml:space="preserve">rather than </w:t>
      </w:r>
      <w:r w:rsidR="00984840">
        <w:rPr>
          <w:color w:val="222222"/>
        </w:rPr>
        <w:t xml:space="preserve">a </w:t>
      </w:r>
      <w:r w:rsidR="009554BA">
        <w:rPr>
          <w:color w:val="222222"/>
        </w:rPr>
        <w:t>spring 2025</w:t>
      </w:r>
      <w:r w:rsidR="00984840">
        <w:rPr>
          <w:color w:val="222222"/>
        </w:rPr>
        <w:t xml:space="preserve"> full package</w:t>
      </w:r>
      <w:r w:rsidR="009554BA">
        <w:rPr>
          <w:color w:val="222222"/>
        </w:rPr>
        <w:t>)</w:t>
      </w:r>
      <w:r w:rsidR="00D216AC">
        <w:rPr>
          <w:color w:val="222222"/>
        </w:rPr>
        <w:t xml:space="preserve"> has also been updated in </w:t>
      </w:r>
      <w:r w:rsidR="00984840">
        <w:rPr>
          <w:color w:val="222222"/>
        </w:rPr>
        <w:t>Part A</w:t>
      </w:r>
      <w:r w:rsidR="00D216AC">
        <w:rPr>
          <w:color w:val="222222"/>
        </w:rPr>
        <w:t>.</w:t>
      </w:r>
    </w:p>
    <w:p w:rsidR="005F12DB" w:rsidP="00AE2BC1" w14:paraId="7765C513" w14:textId="2E756F85">
      <w:pPr>
        <w:widowControl w:val="0"/>
        <w:shd w:val="clear" w:color="auto" w:fill="FFFFFF"/>
        <w:rPr>
          <w:color w:val="222222"/>
        </w:rPr>
      </w:pPr>
    </w:p>
    <w:p w:rsidR="004F0C73" w:rsidP="004F0C73" w14:paraId="0CCCDC2F" w14:textId="67E795DE">
      <w:pPr>
        <w:pStyle w:val="Heading1"/>
      </w:pPr>
      <w:r>
        <w:t>The following edits were made in Part A:</w:t>
      </w:r>
    </w:p>
    <w:p w:rsidR="00AF5234" w:rsidP="00A6263F" w14:paraId="1A22011A" w14:textId="77777777">
      <w:pPr>
        <w:pStyle w:val="pf0"/>
      </w:pPr>
      <w:r>
        <w:t>Note, all chang</w:t>
      </w:r>
      <w:r>
        <w:t>e</w:t>
      </w:r>
      <w:r>
        <w:t>s made in Part A can be seen in the tracked version delivered with this submission.</w:t>
      </w:r>
      <w:r w:rsidR="006B2549">
        <w:t xml:space="preserve"> </w:t>
      </w:r>
    </w:p>
    <w:p w:rsidR="00A6263F" w:rsidP="00A6263F" w14:paraId="7E58DF46" w14:textId="5CA29961">
      <w:pPr>
        <w:pStyle w:val="pf0"/>
        <w:rPr>
          <w:rStyle w:val="cf01"/>
          <w:rFonts w:ascii="Times New Roman" w:hAnsi="Times New Roman" w:cs="Times New Roman"/>
          <w:sz w:val="24"/>
          <w:szCs w:val="24"/>
        </w:rPr>
      </w:pPr>
      <w:r w:rsidRPr="00A6263F">
        <w:t>References to a</w:t>
      </w:r>
      <w:r w:rsidR="00AF5234">
        <w:t xml:space="preserve"> planned third-grade pilot test have been removed</w:t>
      </w:r>
      <w:r w:rsidR="008C72C8">
        <w:t xml:space="preserve"> given that this work is no longer planned,</w:t>
      </w:r>
      <w:r w:rsidR="00AF5234">
        <w:t xml:space="preserve"> and </w:t>
      </w:r>
      <w:r w:rsidR="008C72C8">
        <w:t xml:space="preserve">text was edited to indicate that the third-grade cognitive laboratory work is conditional upon NCES’s decision to proceed with this testing. </w:t>
      </w:r>
      <w:r w:rsidR="006F5AD0">
        <w:t>The timeframe for submission of the generic OMB package requesting clearance for this work, if determined that it is needed by NCES, was also updated.</w:t>
      </w:r>
      <w:r w:rsidR="008C72C8">
        <w:t xml:space="preserve"> </w:t>
      </w:r>
      <w:r w:rsidRPr="00A6263F">
        <w:t xml:space="preserve"> </w:t>
      </w:r>
    </w:p>
    <w:p w:rsidR="008C72C8" w:rsidP="008C72C8" w14:paraId="31BD316D" w14:textId="555565A5">
      <w:pPr>
        <w:pStyle w:val="pf0"/>
      </w:pPr>
      <w:r>
        <w:t>Dates were</w:t>
      </w:r>
      <w:r>
        <w:t xml:space="preserve"> revised to update the planned first data releases </w:t>
      </w:r>
      <w:r w:rsidR="001E28F7">
        <w:t xml:space="preserve">for </w:t>
      </w:r>
      <w:r>
        <w:t xml:space="preserve">each study year’s collection(s) </w:t>
      </w:r>
      <w:r>
        <w:t>from the subsequent December to the following winter.</w:t>
      </w:r>
    </w:p>
    <w:p w:rsidR="004D5F73" w:rsidRPr="008C72C8" w:rsidP="008C72C8" w14:paraId="413308C7" w14:textId="0EB31425">
      <w:pPr>
        <w:pStyle w:val="pf0"/>
      </w:pPr>
      <w:r>
        <w:t xml:space="preserve">Finally, </w:t>
      </w:r>
      <w:r w:rsidR="001607CF">
        <w:t>references in Part A</w:t>
      </w:r>
      <w:r>
        <w:t xml:space="preserve"> that the “current request” </w:t>
      </w:r>
      <w:r w:rsidR="001607CF">
        <w:t>is</w:t>
      </w:r>
      <w:r>
        <w:t xml:space="preserve"> the August 2024 submission was changed to</w:t>
      </w:r>
      <w:r w:rsidR="001607CF">
        <w:t xml:space="preserve"> discuss this as a past request</w:t>
      </w:r>
      <w:r>
        <w:t xml:space="preserve">, text was added summarizing the </w:t>
      </w:r>
      <w:r w:rsidR="001607CF">
        <w:t>current November 2024’s change request</w:t>
      </w:r>
      <w:r w:rsidR="00201811">
        <w:t xml:space="preserve">, and other small changes were made to </w:t>
      </w:r>
      <w:r w:rsidR="00D32F20">
        <w:t xml:space="preserve">Part A for accuracy. </w:t>
      </w:r>
    </w:p>
    <w:sectPr w:rsidSect="0032026D">
      <w:headerReference w:type="even" r:id="rId6"/>
      <w:footerReference w:type="default" r:id="rId7"/>
      <w:type w:val="continuous"/>
      <w:pgSz w:w="12240" w:h="15840" w:code="1"/>
      <w:pgMar w:top="864" w:right="864" w:bottom="720" w:left="864" w:header="432" w:footer="288"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67819523"/>
      <w:docPartObj>
        <w:docPartGallery w:val="Page Numbers (Bottom of Page)"/>
        <w:docPartUnique/>
      </w:docPartObj>
    </w:sdtPr>
    <w:sdtEndPr>
      <w:rPr>
        <w:noProof/>
      </w:rPr>
    </w:sdtEndPr>
    <w:sdtContent>
      <w:p w:rsidR="0064701C" w14:paraId="33F26816" w14:textId="52780B12">
        <w:pPr>
          <w:pStyle w:val="Footer"/>
          <w:jc w:val="center"/>
        </w:pPr>
        <w:r>
          <w:fldChar w:fldCharType="begin"/>
        </w:r>
        <w:r>
          <w:instrText xml:space="preserve"> PAGE   \* MERGEFORMAT </w:instrText>
        </w:r>
        <w:r>
          <w:fldChar w:fldCharType="separate"/>
        </w:r>
        <w:r w:rsidR="003E451B">
          <w:rPr>
            <w:noProof/>
          </w:rPr>
          <w:t>12</w:t>
        </w:r>
        <w:r>
          <w:rPr>
            <w:noProof/>
          </w:rPr>
          <w:fldChar w:fldCharType="end"/>
        </w:r>
      </w:p>
    </w:sdtContent>
  </w:sdt>
  <w:p w:rsidR="0064701C" w14:paraId="758FEC54" w14:textId="77777777">
    <w:pPr>
      <w:spacing w:line="14" w:lineRule="auto"/>
      <w:rPr>
        <w:sz w:val="20"/>
        <w:szCs w:val="20"/>
      </w:rPr>
    </w:pPr>
  </w:p>
  <w:p w:rsidR="0064701C" w14:paraId="5514C3DC" w14:textId="77777777"/>
  <w:p w:rsidR="0064701C" w14:paraId="6CC7C89B" w14:textId="77777777"/>
  <w:p w:rsidR="0064701C" w14:paraId="06E6318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4706F" w14:paraId="2F699FBD" w14:textId="77777777">
      <w:r>
        <w:separator/>
      </w:r>
    </w:p>
  </w:footnote>
  <w:footnote w:type="continuationSeparator" w:id="1">
    <w:p w:rsidR="0004706F" w14:paraId="6716BF66" w14:textId="77777777">
      <w:r>
        <w:continuationSeparator/>
      </w:r>
    </w:p>
  </w:footnote>
  <w:footnote w:type="continuationNotice" w:id="2">
    <w:p w:rsidR="0004706F" w14:paraId="627FDAC1" w14:textId="77777777"/>
  </w:footnote>
  <w:footnote w:id="3">
    <w:p w:rsidR="00E45C01" w14:paraId="4D8E12B3" w14:textId="59CC0F3C">
      <w:pPr>
        <w:pStyle w:val="FootnoteText"/>
      </w:pPr>
      <w:r>
        <w:rPr>
          <w:rStyle w:val="FootnoteReference"/>
        </w:rPr>
        <w:footnoteRef/>
      </w:r>
      <w:r>
        <w:t xml:space="preserve"> The ECLS-K:2024 was originally designed to culminate with a spring </w:t>
      </w:r>
      <w:r w:rsidR="00797FC7">
        <w:t xml:space="preserve">2029 </w:t>
      </w:r>
      <w:r>
        <w:t>fifth-grade collection</w:t>
      </w:r>
      <w:r w:rsidR="00797FC7">
        <w:t xml:space="preserve">; </w:t>
      </w:r>
      <w:r w:rsidR="00646145">
        <w:t xml:space="preserve">during recruitment, potential participants were told that the currently planned rounds of data collection would be fall kindergarten, spring kindergarten, spring first-grade, spring </w:t>
      </w:r>
      <w:r w:rsidR="00646145">
        <w:t>third-grade</w:t>
      </w:r>
      <w:r w:rsidR="00646145">
        <w:t>, and spring fifth-grade</w:t>
      </w:r>
      <w:r w:rsidR="00797FC7">
        <w:t xml:space="preserve">.  In 2024 NCES decided to </w:t>
      </w:r>
      <w:r w:rsidR="00646145">
        <w:t xml:space="preserve">end the study </w:t>
      </w:r>
      <w:r w:rsidR="00BA736C">
        <w:t xml:space="preserve">with </w:t>
      </w:r>
      <w:r w:rsidR="006D7883">
        <w:t>the spring third-grade collection.</w:t>
      </w:r>
      <w:r w:rsidR="00915685">
        <w:t xml:space="preserve">  </w:t>
      </w:r>
      <w:r w:rsidRPr="008413B7" w:rsidR="008413B7">
        <w:t>In addition to noting this change here in the revision request, this design change will be discussed in the next full OMB package (planned for the third-grade pilot test).</w:t>
      </w:r>
    </w:p>
  </w:footnote>
  <w:footnote w:id="4">
    <w:p w:rsidR="0064701C" w:rsidP="009808A3" w14:paraId="1286A895" w14:textId="2A11B1CC">
      <w:pPr>
        <w:pStyle w:val="FootnoteText"/>
      </w:pPr>
      <w:r>
        <w:rPr>
          <w:rStyle w:val="FootnoteReference"/>
        </w:rPr>
        <w:footnoteRef/>
      </w:r>
      <w:r>
        <w:t xml:space="preserve"> </w:t>
      </w:r>
      <w:r w:rsidRPr="00D66C03">
        <w:t xml:space="preserve">Note that the expiration date associated with this clearance (April 30, 2026) has not been updated on the materials being submitted in conjunction with this revision request. The revision request expiration date, received once the request is cleared, will be updated on these materials prior to printing or otherwise distributing. Materials that are not part of this revision request will be updated with the April 30, </w:t>
      </w:r>
      <w:r w:rsidRPr="00D66C03">
        <w:t>2026</w:t>
      </w:r>
      <w:r w:rsidRPr="00D66C03">
        <w:t xml:space="preserve"> date prior to printing/distributin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701C" w14:paraId="1C2DFDE0" w14:textId="77777777">
    <w:pPr>
      <w:spacing w:line="14" w:lineRule="auto"/>
      <w:rPr>
        <w:sz w:val="2"/>
        <w:szCs w:val="2"/>
      </w:rPr>
    </w:pPr>
  </w:p>
  <w:p w:rsidR="0064701C" w14:paraId="29B658BC" w14:textId="77777777"/>
  <w:p w:rsidR="0064701C" w14:paraId="7A2C21D8" w14:textId="77777777"/>
  <w:p w:rsidR="0064701C" w14:paraId="0816EFF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A0CF3"/>
    <w:multiLevelType w:val="hybridMultilevel"/>
    <w:tmpl w:val="60C4D6D0"/>
    <w:lvl w:ilvl="0">
      <w:start w:val="1"/>
      <w:numFmt w:val="decimal"/>
      <w:pStyle w:val="question"/>
      <w:lvlText w:val="%1."/>
      <w:lvlJc w:val="left"/>
      <w:pPr>
        <w:tabs>
          <w:tab w:val="num" w:pos="720"/>
        </w:tabs>
        <w:ind w:left="720" w:hanging="360"/>
      </w:pPr>
      <w:rPr>
        <w:rFonts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DD134A6"/>
    <w:multiLevelType w:val="hybridMultilevel"/>
    <w:tmpl w:val="490243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F81CEA"/>
    <w:multiLevelType w:val="hybridMultilevel"/>
    <w:tmpl w:val="D4149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7C06BD"/>
    <w:multiLevelType w:val="hybridMultilevel"/>
    <w:tmpl w:val="3D6A7450"/>
    <w:lvl w:ilvl="0">
      <w:start w:val="1"/>
      <w:numFmt w:val="decimal"/>
      <w:pStyle w:val="ListBullet21"/>
      <w:lvlText w:val="%1."/>
      <w:lvlJc w:val="left"/>
      <w:pPr>
        <w:tabs>
          <w:tab w:val="num" w:pos="2610"/>
        </w:tabs>
        <w:ind w:left="261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
    <w:nsid w:val="107F1AA3"/>
    <w:multiLevelType w:val="hybridMultilevel"/>
    <w:tmpl w:val="DDAC92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26D13B2"/>
    <w:multiLevelType w:val="hybrid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1CE364B0"/>
    <w:multiLevelType w:val="hybridMultilevel"/>
    <w:tmpl w:val="16086E8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
    <w:nsid w:val="22FA0806"/>
    <w:multiLevelType w:val="hybridMultilevel"/>
    <w:tmpl w:val="44F873FC"/>
    <w:lvl w:ilvl="0">
      <w:start w:val="1"/>
      <w:numFmt w:val="bullet"/>
      <w:pStyle w:val="N1-1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57F35FD"/>
    <w:multiLevelType w:val="hybridMultilevel"/>
    <w:tmpl w:val="E6083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147436"/>
    <w:multiLevelType w:val="hybridMultilevel"/>
    <w:tmpl w:val="61FC8754"/>
    <w:lvl w:ilvl="0">
      <w:start w:val="1"/>
      <w:numFmt w:val="decimal"/>
      <w:pStyle w:val="Style2"/>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
    <w:nsid w:val="303C346F"/>
    <w:multiLevelType w:val="hybridMultilevel"/>
    <w:tmpl w:val="1FE02F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2495D27"/>
    <w:multiLevelType w:val="hybridMultilevel"/>
    <w:tmpl w:val="EA066AB0"/>
    <w:lvl w:ilvl="0">
      <w:start w:val="1"/>
      <w:numFmt w:val="bullet"/>
      <w:pStyle w:val="N2-2ndBullet"/>
      <w:lvlText w:val=""/>
      <w:lvlJc w:val="left"/>
      <w:pPr>
        <w:tabs>
          <w:tab w:val="num" w:pos="0"/>
        </w:tabs>
        <w:ind w:left="1728" w:hanging="576"/>
      </w:pPr>
      <w:rPr>
        <w:rFonts w:ascii="Wingdings" w:hAnsi="Wingdings" w:hint="default"/>
        <w:sz w:val="16"/>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36824D02"/>
    <w:multiLevelType w:val="hybridMultilevel"/>
    <w:tmpl w:val="28BAB8B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420381"/>
    <w:multiLevelType w:val="hybridMultilevel"/>
    <w:tmpl w:val="1D0EE8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A1D2E4E"/>
    <w:multiLevelType w:val="hybridMultilevel"/>
    <w:tmpl w:val="66228AAC"/>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5">
    <w:nsid w:val="44B2145B"/>
    <w:multiLevelType w:val="hybridMultilevel"/>
    <w:tmpl w:val="26BAF1C4"/>
    <w:lvl w:ilvl="0">
      <w:start w:val="1"/>
      <w:numFmt w:val="bullet"/>
      <w:pStyle w:val="NPSAS08bulleted"/>
      <w:lvlText w:val=""/>
      <w:lvlJc w:val="left"/>
      <w:pPr>
        <w:tabs>
          <w:tab w:val="num" w:pos="2520"/>
        </w:tabs>
        <w:ind w:left="252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6">
    <w:nsid w:val="56AD0612"/>
    <w:multiLevelType w:val="hybridMultilevel"/>
    <w:tmpl w:val="3932ADCC"/>
    <w:lvl w:ilvl="0">
      <w:start w:val="1"/>
      <w:numFmt w:val="bullet"/>
      <w:pStyle w:val="ListBullet"/>
      <w:lvlText w:val=""/>
      <w:lvlJc w:val="left"/>
      <w:pPr>
        <w:tabs>
          <w:tab w:val="num" w:pos="1800"/>
        </w:tabs>
        <w:ind w:left="1800" w:hanging="360"/>
      </w:pPr>
      <w:rPr>
        <w:rFonts w:ascii="Wingdings" w:hAnsi="Wingdings" w:hint="default"/>
        <w:sz w:val="20"/>
        <w:szCs w:val="20"/>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
    <w:nsid w:val="5B092E6A"/>
    <w:multiLevelType w:val="hybridMultilevel"/>
    <w:tmpl w:val="A2E80B0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5E011B96"/>
    <w:multiLevelType w:val="hybridMultilevel"/>
    <w:tmpl w:val="FE0481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7E9153B"/>
    <w:multiLevelType w:val="hybridMultilevel"/>
    <w:tmpl w:val="40209CD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6BF855D9"/>
    <w:multiLevelType w:val="hybridMultilevel"/>
    <w:tmpl w:val="6486CB0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6D9D6114"/>
    <w:multiLevelType w:val="hybridMultilevel"/>
    <w:tmpl w:val="77904890"/>
    <w:lvl w:ilvl="0">
      <w:start w:val="1"/>
      <w:numFmt w:val="bullet"/>
      <w:pStyle w:val="TableBulletLM"/>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E11582E"/>
    <w:multiLevelType w:val="hybridMultilevel"/>
    <w:tmpl w:val="5E3C9F0A"/>
    <w:lvl w:ilvl="0">
      <w:start w:val="1"/>
      <w:numFmt w:val="bullet"/>
      <w:lvlText w:val=""/>
      <w:lvlJc w:val="left"/>
      <w:pPr>
        <w:ind w:left="2952" w:hanging="360"/>
      </w:pPr>
      <w:rPr>
        <w:rFonts w:ascii="Symbol" w:hAnsi="Symbol" w:hint="default"/>
      </w:rPr>
    </w:lvl>
    <w:lvl w:ilvl="1">
      <w:start w:val="1"/>
      <w:numFmt w:val="bullet"/>
      <w:lvlText w:val="o"/>
      <w:lvlJc w:val="left"/>
      <w:pPr>
        <w:ind w:left="3672" w:hanging="360"/>
      </w:pPr>
      <w:rPr>
        <w:rFonts w:ascii="Courier New" w:hAnsi="Courier New" w:cs="Courier New" w:hint="default"/>
      </w:rPr>
    </w:lvl>
    <w:lvl w:ilvl="2" w:tentative="1">
      <w:start w:val="1"/>
      <w:numFmt w:val="bullet"/>
      <w:lvlText w:val=""/>
      <w:lvlJc w:val="left"/>
      <w:pPr>
        <w:ind w:left="4392" w:hanging="360"/>
      </w:pPr>
      <w:rPr>
        <w:rFonts w:ascii="Wingdings" w:hAnsi="Wingdings" w:hint="default"/>
      </w:rPr>
    </w:lvl>
    <w:lvl w:ilvl="3" w:tentative="1">
      <w:start w:val="1"/>
      <w:numFmt w:val="bullet"/>
      <w:lvlText w:val=""/>
      <w:lvlJc w:val="left"/>
      <w:pPr>
        <w:ind w:left="5112" w:hanging="360"/>
      </w:pPr>
      <w:rPr>
        <w:rFonts w:ascii="Symbol" w:hAnsi="Symbol" w:hint="default"/>
      </w:rPr>
    </w:lvl>
    <w:lvl w:ilvl="4" w:tentative="1">
      <w:start w:val="1"/>
      <w:numFmt w:val="bullet"/>
      <w:lvlText w:val="o"/>
      <w:lvlJc w:val="left"/>
      <w:pPr>
        <w:ind w:left="5832" w:hanging="360"/>
      </w:pPr>
      <w:rPr>
        <w:rFonts w:ascii="Courier New" w:hAnsi="Courier New" w:cs="Courier New" w:hint="default"/>
      </w:rPr>
    </w:lvl>
    <w:lvl w:ilvl="5" w:tentative="1">
      <w:start w:val="1"/>
      <w:numFmt w:val="bullet"/>
      <w:lvlText w:val=""/>
      <w:lvlJc w:val="left"/>
      <w:pPr>
        <w:ind w:left="6552" w:hanging="360"/>
      </w:pPr>
      <w:rPr>
        <w:rFonts w:ascii="Wingdings" w:hAnsi="Wingdings" w:hint="default"/>
      </w:rPr>
    </w:lvl>
    <w:lvl w:ilvl="6" w:tentative="1">
      <w:start w:val="1"/>
      <w:numFmt w:val="bullet"/>
      <w:lvlText w:val=""/>
      <w:lvlJc w:val="left"/>
      <w:pPr>
        <w:ind w:left="7272" w:hanging="360"/>
      </w:pPr>
      <w:rPr>
        <w:rFonts w:ascii="Symbol" w:hAnsi="Symbol" w:hint="default"/>
      </w:rPr>
    </w:lvl>
    <w:lvl w:ilvl="7" w:tentative="1">
      <w:start w:val="1"/>
      <w:numFmt w:val="bullet"/>
      <w:lvlText w:val="o"/>
      <w:lvlJc w:val="left"/>
      <w:pPr>
        <w:ind w:left="7992" w:hanging="360"/>
      </w:pPr>
      <w:rPr>
        <w:rFonts w:ascii="Courier New" w:hAnsi="Courier New" w:cs="Courier New" w:hint="default"/>
      </w:rPr>
    </w:lvl>
    <w:lvl w:ilvl="8" w:tentative="1">
      <w:start w:val="1"/>
      <w:numFmt w:val="bullet"/>
      <w:lvlText w:val=""/>
      <w:lvlJc w:val="left"/>
      <w:pPr>
        <w:ind w:left="8712" w:hanging="360"/>
      </w:pPr>
      <w:rPr>
        <w:rFonts w:ascii="Wingdings" w:hAnsi="Wingdings" w:hint="default"/>
      </w:rPr>
    </w:lvl>
  </w:abstractNum>
  <w:abstractNum w:abstractNumId="23">
    <w:nsid w:val="75312A63"/>
    <w:multiLevelType w:val="hybridMultilevel"/>
    <w:tmpl w:val="17265858"/>
    <w:lvl w:ilvl="0">
      <w:start w:val="1"/>
      <w:numFmt w:val="bullet"/>
      <w:pStyle w:val="PRMain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76AE4A90"/>
    <w:multiLevelType w:val="hybridMultilevel"/>
    <w:tmpl w:val="511C1BE2"/>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5">
    <w:nsid w:val="7798668D"/>
    <w:multiLevelType w:val="hybridMultilevel"/>
    <w:tmpl w:val="DDFA45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D8F2C6D"/>
    <w:multiLevelType w:val="hybridMultilevel"/>
    <w:tmpl w:val="F968A4E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7">
    <w:nsid w:val="7DE45610"/>
    <w:multiLevelType w:val="hybridMultilevel"/>
    <w:tmpl w:val="563CA23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862477096">
    <w:abstractNumId w:val="16"/>
  </w:num>
  <w:num w:numId="2" w16cid:durableId="684480615">
    <w:abstractNumId w:val="15"/>
  </w:num>
  <w:num w:numId="3" w16cid:durableId="862322902">
    <w:abstractNumId w:val="5"/>
  </w:num>
  <w:num w:numId="4" w16cid:durableId="1680817548">
    <w:abstractNumId w:val="23"/>
  </w:num>
  <w:num w:numId="5" w16cid:durableId="86125301">
    <w:abstractNumId w:val="3"/>
  </w:num>
  <w:num w:numId="6" w16cid:durableId="99230478">
    <w:abstractNumId w:val="9"/>
  </w:num>
  <w:num w:numId="7" w16cid:durableId="80034284">
    <w:abstractNumId w:val="0"/>
  </w:num>
  <w:num w:numId="8" w16cid:durableId="731654228">
    <w:abstractNumId w:val="11"/>
  </w:num>
  <w:num w:numId="9" w16cid:durableId="1045104161">
    <w:abstractNumId w:val="21"/>
  </w:num>
  <w:num w:numId="10" w16cid:durableId="1151748611">
    <w:abstractNumId w:val="7"/>
  </w:num>
  <w:num w:numId="11" w16cid:durableId="1294947330">
    <w:abstractNumId w:val="10"/>
  </w:num>
  <w:num w:numId="12" w16cid:durableId="814571565">
    <w:abstractNumId w:val="12"/>
  </w:num>
  <w:num w:numId="13" w16cid:durableId="756367735">
    <w:abstractNumId w:val="1"/>
  </w:num>
  <w:num w:numId="14" w16cid:durableId="813638426">
    <w:abstractNumId w:val="18"/>
  </w:num>
  <w:num w:numId="15" w16cid:durableId="1647541519">
    <w:abstractNumId w:val="24"/>
  </w:num>
  <w:num w:numId="16" w16cid:durableId="1326782246">
    <w:abstractNumId w:val="27"/>
  </w:num>
  <w:num w:numId="17" w16cid:durableId="1502311784">
    <w:abstractNumId w:val="20"/>
  </w:num>
  <w:num w:numId="18" w16cid:durableId="579370109">
    <w:abstractNumId w:val="22"/>
  </w:num>
  <w:num w:numId="19" w16cid:durableId="469516300">
    <w:abstractNumId w:val="8"/>
  </w:num>
  <w:num w:numId="20" w16cid:durableId="1719041465">
    <w:abstractNumId w:val="4"/>
  </w:num>
  <w:num w:numId="21" w16cid:durableId="1836916280">
    <w:abstractNumId w:val="19"/>
  </w:num>
  <w:num w:numId="22" w16cid:durableId="1613046749">
    <w:abstractNumId w:val="17"/>
  </w:num>
  <w:num w:numId="23" w16cid:durableId="1850750397">
    <w:abstractNumId w:val="6"/>
  </w:num>
  <w:num w:numId="24" w16cid:durableId="569268054">
    <w:abstractNumId w:val="26"/>
  </w:num>
  <w:num w:numId="25" w16cid:durableId="602110804">
    <w:abstractNumId w:val="14"/>
  </w:num>
  <w:num w:numId="26" w16cid:durableId="1425229429">
    <w:abstractNumId w:val="13"/>
  </w:num>
  <w:num w:numId="27" w16cid:durableId="1207644988">
    <w:abstractNumId w:val="2"/>
  </w:num>
  <w:num w:numId="28" w16cid:durableId="1267036939">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030"/>
    <w:rsid w:val="000003C4"/>
    <w:rsid w:val="00000404"/>
    <w:rsid w:val="0000070C"/>
    <w:rsid w:val="000009D1"/>
    <w:rsid w:val="00001453"/>
    <w:rsid w:val="00001AC8"/>
    <w:rsid w:val="00001BE7"/>
    <w:rsid w:val="00001E68"/>
    <w:rsid w:val="000020F9"/>
    <w:rsid w:val="0000219E"/>
    <w:rsid w:val="00002200"/>
    <w:rsid w:val="00002263"/>
    <w:rsid w:val="00002559"/>
    <w:rsid w:val="000028D2"/>
    <w:rsid w:val="00002AE1"/>
    <w:rsid w:val="00002C0B"/>
    <w:rsid w:val="00003171"/>
    <w:rsid w:val="00003C68"/>
    <w:rsid w:val="00003F9B"/>
    <w:rsid w:val="0000413C"/>
    <w:rsid w:val="00004942"/>
    <w:rsid w:val="00004DE8"/>
    <w:rsid w:val="00005D40"/>
    <w:rsid w:val="0000621C"/>
    <w:rsid w:val="00006466"/>
    <w:rsid w:val="0000665B"/>
    <w:rsid w:val="000073EF"/>
    <w:rsid w:val="00007470"/>
    <w:rsid w:val="000077C5"/>
    <w:rsid w:val="00010B13"/>
    <w:rsid w:val="000119CF"/>
    <w:rsid w:val="00011B9C"/>
    <w:rsid w:val="00012A90"/>
    <w:rsid w:val="00012EA3"/>
    <w:rsid w:val="00012EF6"/>
    <w:rsid w:val="00013421"/>
    <w:rsid w:val="000141FA"/>
    <w:rsid w:val="000148E5"/>
    <w:rsid w:val="0001545D"/>
    <w:rsid w:val="00015D43"/>
    <w:rsid w:val="00016827"/>
    <w:rsid w:val="00016E97"/>
    <w:rsid w:val="00016F48"/>
    <w:rsid w:val="00016FED"/>
    <w:rsid w:val="000170BA"/>
    <w:rsid w:val="00017CA2"/>
    <w:rsid w:val="000206AD"/>
    <w:rsid w:val="0002114F"/>
    <w:rsid w:val="00021482"/>
    <w:rsid w:val="00021520"/>
    <w:rsid w:val="0002169A"/>
    <w:rsid w:val="00021873"/>
    <w:rsid w:val="0002240C"/>
    <w:rsid w:val="000227D8"/>
    <w:rsid w:val="00022D1B"/>
    <w:rsid w:val="00023762"/>
    <w:rsid w:val="000237B6"/>
    <w:rsid w:val="00026D24"/>
    <w:rsid w:val="00027D06"/>
    <w:rsid w:val="00027F67"/>
    <w:rsid w:val="0003083E"/>
    <w:rsid w:val="00030BDF"/>
    <w:rsid w:val="00031661"/>
    <w:rsid w:val="00031D4A"/>
    <w:rsid w:val="000326F9"/>
    <w:rsid w:val="0003297B"/>
    <w:rsid w:val="000334EA"/>
    <w:rsid w:val="0003462E"/>
    <w:rsid w:val="00034778"/>
    <w:rsid w:val="00034BCE"/>
    <w:rsid w:val="00035AAB"/>
    <w:rsid w:val="000360AA"/>
    <w:rsid w:val="0003631C"/>
    <w:rsid w:val="00036804"/>
    <w:rsid w:val="00036F3C"/>
    <w:rsid w:val="000374EE"/>
    <w:rsid w:val="000375DE"/>
    <w:rsid w:val="00037B40"/>
    <w:rsid w:val="00037F70"/>
    <w:rsid w:val="00037FD5"/>
    <w:rsid w:val="00040175"/>
    <w:rsid w:val="000409A3"/>
    <w:rsid w:val="00040BC2"/>
    <w:rsid w:val="00040E8A"/>
    <w:rsid w:val="000412B4"/>
    <w:rsid w:val="00041458"/>
    <w:rsid w:val="00041BD7"/>
    <w:rsid w:val="000431E9"/>
    <w:rsid w:val="00043BAF"/>
    <w:rsid w:val="00043DBC"/>
    <w:rsid w:val="0004470C"/>
    <w:rsid w:val="00045114"/>
    <w:rsid w:val="0004519B"/>
    <w:rsid w:val="00045322"/>
    <w:rsid w:val="00045EE5"/>
    <w:rsid w:val="0004706F"/>
    <w:rsid w:val="000470E6"/>
    <w:rsid w:val="00047254"/>
    <w:rsid w:val="00047B7B"/>
    <w:rsid w:val="0005008D"/>
    <w:rsid w:val="0005054E"/>
    <w:rsid w:val="00050A73"/>
    <w:rsid w:val="00051234"/>
    <w:rsid w:val="000520EB"/>
    <w:rsid w:val="000522EE"/>
    <w:rsid w:val="00052441"/>
    <w:rsid w:val="0005249A"/>
    <w:rsid w:val="00052FD5"/>
    <w:rsid w:val="000537AA"/>
    <w:rsid w:val="000543DB"/>
    <w:rsid w:val="00054505"/>
    <w:rsid w:val="00054AC1"/>
    <w:rsid w:val="0005595A"/>
    <w:rsid w:val="0005668B"/>
    <w:rsid w:val="00061013"/>
    <w:rsid w:val="00061D11"/>
    <w:rsid w:val="00062007"/>
    <w:rsid w:val="000623E3"/>
    <w:rsid w:val="00062B9F"/>
    <w:rsid w:val="00063CCC"/>
    <w:rsid w:val="000642A2"/>
    <w:rsid w:val="00064D61"/>
    <w:rsid w:val="000650B2"/>
    <w:rsid w:val="00065422"/>
    <w:rsid w:val="000654CC"/>
    <w:rsid w:val="00066215"/>
    <w:rsid w:val="00067212"/>
    <w:rsid w:val="00067423"/>
    <w:rsid w:val="00070229"/>
    <w:rsid w:val="000705A4"/>
    <w:rsid w:val="000709BE"/>
    <w:rsid w:val="00071129"/>
    <w:rsid w:val="000715B9"/>
    <w:rsid w:val="000715C2"/>
    <w:rsid w:val="00071633"/>
    <w:rsid w:val="00071995"/>
    <w:rsid w:val="00071B93"/>
    <w:rsid w:val="0007293E"/>
    <w:rsid w:val="00073EA3"/>
    <w:rsid w:val="00074048"/>
    <w:rsid w:val="000754F1"/>
    <w:rsid w:val="00075654"/>
    <w:rsid w:val="00075E99"/>
    <w:rsid w:val="0007600F"/>
    <w:rsid w:val="000770E8"/>
    <w:rsid w:val="00077F9A"/>
    <w:rsid w:val="0008080E"/>
    <w:rsid w:val="00080A18"/>
    <w:rsid w:val="000815A5"/>
    <w:rsid w:val="0008164A"/>
    <w:rsid w:val="000818CD"/>
    <w:rsid w:val="00081989"/>
    <w:rsid w:val="00081A1A"/>
    <w:rsid w:val="00081DF1"/>
    <w:rsid w:val="000830E1"/>
    <w:rsid w:val="00084B21"/>
    <w:rsid w:val="00084D6E"/>
    <w:rsid w:val="00084F1D"/>
    <w:rsid w:val="0008530A"/>
    <w:rsid w:val="00085D18"/>
    <w:rsid w:val="00086716"/>
    <w:rsid w:val="00086C1B"/>
    <w:rsid w:val="00087175"/>
    <w:rsid w:val="00087C1D"/>
    <w:rsid w:val="00090064"/>
    <w:rsid w:val="00090A9E"/>
    <w:rsid w:val="00090F1E"/>
    <w:rsid w:val="000910F8"/>
    <w:rsid w:val="000911B8"/>
    <w:rsid w:val="000913C8"/>
    <w:rsid w:val="00091DE9"/>
    <w:rsid w:val="00092BFC"/>
    <w:rsid w:val="00092D40"/>
    <w:rsid w:val="000936B2"/>
    <w:rsid w:val="00094130"/>
    <w:rsid w:val="0009436B"/>
    <w:rsid w:val="00094644"/>
    <w:rsid w:val="000951AB"/>
    <w:rsid w:val="00095BEF"/>
    <w:rsid w:val="00095F68"/>
    <w:rsid w:val="0009623C"/>
    <w:rsid w:val="0009624B"/>
    <w:rsid w:val="00096D31"/>
    <w:rsid w:val="0009737A"/>
    <w:rsid w:val="000A0092"/>
    <w:rsid w:val="000A04B1"/>
    <w:rsid w:val="000A1836"/>
    <w:rsid w:val="000A2292"/>
    <w:rsid w:val="000A2748"/>
    <w:rsid w:val="000A2BC2"/>
    <w:rsid w:val="000A2EB9"/>
    <w:rsid w:val="000A31C4"/>
    <w:rsid w:val="000A361F"/>
    <w:rsid w:val="000A3E71"/>
    <w:rsid w:val="000A3E8C"/>
    <w:rsid w:val="000A5CD1"/>
    <w:rsid w:val="000A64CB"/>
    <w:rsid w:val="000A65A0"/>
    <w:rsid w:val="000A697F"/>
    <w:rsid w:val="000A69B5"/>
    <w:rsid w:val="000A6F99"/>
    <w:rsid w:val="000A71F2"/>
    <w:rsid w:val="000A7FFD"/>
    <w:rsid w:val="000B01B0"/>
    <w:rsid w:val="000B0661"/>
    <w:rsid w:val="000B0EF1"/>
    <w:rsid w:val="000B12C2"/>
    <w:rsid w:val="000B15C1"/>
    <w:rsid w:val="000B162C"/>
    <w:rsid w:val="000B1961"/>
    <w:rsid w:val="000B458F"/>
    <w:rsid w:val="000B4A16"/>
    <w:rsid w:val="000B4F85"/>
    <w:rsid w:val="000B619E"/>
    <w:rsid w:val="000B65FA"/>
    <w:rsid w:val="000B6A75"/>
    <w:rsid w:val="000B6FCE"/>
    <w:rsid w:val="000B6FFB"/>
    <w:rsid w:val="000B73C4"/>
    <w:rsid w:val="000B74EA"/>
    <w:rsid w:val="000B756B"/>
    <w:rsid w:val="000C0B77"/>
    <w:rsid w:val="000C0DB3"/>
    <w:rsid w:val="000C14F8"/>
    <w:rsid w:val="000C321C"/>
    <w:rsid w:val="000C37A3"/>
    <w:rsid w:val="000C405A"/>
    <w:rsid w:val="000C4130"/>
    <w:rsid w:val="000C463B"/>
    <w:rsid w:val="000C54F3"/>
    <w:rsid w:val="000C564D"/>
    <w:rsid w:val="000C5F32"/>
    <w:rsid w:val="000C6B30"/>
    <w:rsid w:val="000C6FF1"/>
    <w:rsid w:val="000C73C4"/>
    <w:rsid w:val="000C77D8"/>
    <w:rsid w:val="000C7B87"/>
    <w:rsid w:val="000C7C53"/>
    <w:rsid w:val="000D00E3"/>
    <w:rsid w:val="000D03C3"/>
    <w:rsid w:val="000D0660"/>
    <w:rsid w:val="000D28D5"/>
    <w:rsid w:val="000D2D03"/>
    <w:rsid w:val="000D485A"/>
    <w:rsid w:val="000D4E2B"/>
    <w:rsid w:val="000D568B"/>
    <w:rsid w:val="000D5E57"/>
    <w:rsid w:val="000D6299"/>
    <w:rsid w:val="000D655E"/>
    <w:rsid w:val="000D6CB9"/>
    <w:rsid w:val="000D740B"/>
    <w:rsid w:val="000D7529"/>
    <w:rsid w:val="000D784E"/>
    <w:rsid w:val="000D7E3D"/>
    <w:rsid w:val="000E0B60"/>
    <w:rsid w:val="000E1203"/>
    <w:rsid w:val="000E20DB"/>
    <w:rsid w:val="000E2BF6"/>
    <w:rsid w:val="000E2CC4"/>
    <w:rsid w:val="000E3482"/>
    <w:rsid w:val="000E3A49"/>
    <w:rsid w:val="000E3D8C"/>
    <w:rsid w:val="000E3DC8"/>
    <w:rsid w:val="000E3EE7"/>
    <w:rsid w:val="000E43F3"/>
    <w:rsid w:val="000E4457"/>
    <w:rsid w:val="000E462B"/>
    <w:rsid w:val="000E5CE4"/>
    <w:rsid w:val="000E61D4"/>
    <w:rsid w:val="000E6B74"/>
    <w:rsid w:val="000E702E"/>
    <w:rsid w:val="000E7395"/>
    <w:rsid w:val="000E7443"/>
    <w:rsid w:val="000F0F6C"/>
    <w:rsid w:val="000F1406"/>
    <w:rsid w:val="000F16C3"/>
    <w:rsid w:val="000F1BC8"/>
    <w:rsid w:val="000F1D53"/>
    <w:rsid w:val="000F51DA"/>
    <w:rsid w:val="000F5424"/>
    <w:rsid w:val="000F59E2"/>
    <w:rsid w:val="000F6BE7"/>
    <w:rsid w:val="000F7824"/>
    <w:rsid w:val="000F790C"/>
    <w:rsid w:val="000F7AB0"/>
    <w:rsid w:val="00100049"/>
    <w:rsid w:val="00100173"/>
    <w:rsid w:val="0010019F"/>
    <w:rsid w:val="00100682"/>
    <w:rsid w:val="00100A21"/>
    <w:rsid w:val="00100B7B"/>
    <w:rsid w:val="00101732"/>
    <w:rsid w:val="001017C8"/>
    <w:rsid w:val="00101FA6"/>
    <w:rsid w:val="001022E0"/>
    <w:rsid w:val="00103371"/>
    <w:rsid w:val="001035AF"/>
    <w:rsid w:val="00103E1F"/>
    <w:rsid w:val="00104451"/>
    <w:rsid w:val="00105496"/>
    <w:rsid w:val="00105516"/>
    <w:rsid w:val="00106EBD"/>
    <w:rsid w:val="00107AF8"/>
    <w:rsid w:val="0011040D"/>
    <w:rsid w:val="001104B5"/>
    <w:rsid w:val="001106E4"/>
    <w:rsid w:val="001107AC"/>
    <w:rsid w:val="001122F2"/>
    <w:rsid w:val="001125E6"/>
    <w:rsid w:val="001128B7"/>
    <w:rsid w:val="0011446D"/>
    <w:rsid w:val="00114A56"/>
    <w:rsid w:val="001150D9"/>
    <w:rsid w:val="00115240"/>
    <w:rsid w:val="001155FD"/>
    <w:rsid w:val="0011573E"/>
    <w:rsid w:val="001158EC"/>
    <w:rsid w:val="00115CA0"/>
    <w:rsid w:val="001163F8"/>
    <w:rsid w:val="00116C1F"/>
    <w:rsid w:val="00116F6A"/>
    <w:rsid w:val="00117450"/>
    <w:rsid w:val="00120855"/>
    <w:rsid w:val="0012126F"/>
    <w:rsid w:val="00121388"/>
    <w:rsid w:val="0012176A"/>
    <w:rsid w:val="00122C7E"/>
    <w:rsid w:val="00123061"/>
    <w:rsid w:val="0012374C"/>
    <w:rsid w:val="0012375E"/>
    <w:rsid w:val="00123F51"/>
    <w:rsid w:val="00124200"/>
    <w:rsid w:val="001247CC"/>
    <w:rsid w:val="00125F27"/>
    <w:rsid w:val="001269F4"/>
    <w:rsid w:val="00130012"/>
    <w:rsid w:val="001301E8"/>
    <w:rsid w:val="00130FB9"/>
    <w:rsid w:val="001313CA"/>
    <w:rsid w:val="00131C42"/>
    <w:rsid w:val="0013234E"/>
    <w:rsid w:val="001325AB"/>
    <w:rsid w:val="001328BC"/>
    <w:rsid w:val="001347BD"/>
    <w:rsid w:val="00134806"/>
    <w:rsid w:val="001349C5"/>
    <w:rsid w:val="00134A6D"/>
    <w:rsid w:val="0013627B"/>
    <w:rsid w:val="00136572"/>
    <w:rsid w:val="00136EDA"/>
    <w:rsid w:val="00137698"/>
    <w:rsid w:val="00137A37"/>
    <w:rsid w:val="001402B0"/>
    <w:rsid w:val="00141435"/>
    <w:rsid w:val="00141449"/>
    <w:rsid w:val="00141602"/>
    <w:rsid w:val="00141D17"/>
    <w:rsid w:val="00141D69"/>
    <w:rsid w:val="00142213"/>
    <w:rsid w:val="001423D7"/>
    <w:rsid w:val="00142BB1"/>
    <w:rsid w:val="00142D1F"/>
    <w:rsid w:val="00142DED"/>
    <w:rsid w:val="00142F21"/>
    <w:rsid w:val="0014331B"/>
    <w:rsid w:val="00143831"/>
    <w:rsid w:val="00143CCC"/>
    <w:rsid w:val="00144914"/>
    <w:rsid w:val="00145301"/>
    <w:rsid w:val="00145C03"/>
    <w:rsid w:val="00146450"/>
    <w:rsid w:val="00146723"/>
    <w:rsid w:val="00146B69"/>
    <w:rsid w:val="0014763D"/>
    <w:rsid w:val="00147F40"/>
    <w:rsid w:val="001500B3"/>
    <w:rsid w:val="001502A3"/>
    <w:rsid w:val="00150526"/>
    <w:rsid w:val="00150A36"/>
    <w:rsid w:val="00151B6D"/>
    <w:rsid w:val="00151FB8"/>
    <w:rsid w:val="001531D8"/>
    <w:rsid w:val="001546E2"/>
    <w:rsid w:val="001547FA"/>
    <w:rsid w:val="0015480B"/>
    <w:rsid w:val="00154AC5"/>
    <w:rsid w:val="00154D86"/>
    <w:rsid w:val="001554F7"/>
    <w:rsid w:val="00155C36"/>
    <w:rsid w:val="00156EBD"/>
    <w:rsid w:val="00156F2C"/>
    <w:rsid w:val="001573D8"/>
    <w:rsid w:val="0016046D"/>
    <w:rsid w:val="001607CF"/>
    <w:rsid w:val="0016116D"/>
    <w:rsid w:val="00161531"/>
    <w:rsid w:val="00161954"/>
    <w:rsid w:val="00161CD1"/>
    <w:rsid w:val="001624F9"/>
    <w:rsid w:val="0016278F"/>
    <w:rsid w:val="00162B8A"/>
    <w:rsid w:val="001630A3"/>
    <w:rsid w:val="001631DC"/>
    <w:rsid w:val="00163368"/>
    <w:rsid w:val="001647F7"/>
    <w:rsid w:val="00164B62"/>
    <w:rsid w:val="00164BB0"/>
    <w:rsid w:val="00164F34"/>
    <w:rsid w:val="00165129"/>
    <w:rsid w:val="00165603"/>
    <w:rsid w:val="00165892"/>
    <w:rsid w:val="00165DDE"/>
    <w:rsid w:val="00166302"/>
    <w:rsid w:val="001666EC"/>
    <w:rsid w:val="0016712E"/>
    <w:rsid w:val="00167BA8"/>
    <w:rsid w:val="00170089"/>
    <w:rsid w:val="001702E8"/>
    <w:rsid w:val="0017043C"/>
    <w:rsid w:val="001713B1"/>
    <w:rsid w:val="00171973"/>
    <w:rsid w:val="00171FFF"/>
    <w:rsid w:val="0017203C"/>
    <w:rsid w:val="00172488"/>
    <w:rsid w:val="00172CE1"/>
    <w:rsid w:val="00173E5E"/>
    <w:rsid w:val="00174377"/>
    <w:rsid w:val="00174A16"/>
    <w:rsid w:val="00174A49"/>
    <w:rsid w:val="00174C22"/>
    <w:rsid w:val="00175475"/>
    <w:rsid w:val="00175B75"/>
    <w:rsid w:val="00176389"/>
    <w:rsid w:val="0017703F"/>
    <w:rsid w:val="00177485"/>
    <w:rsid w:val="00177D06"/>
    <w:rsid w:val="00177D5D"/>
    <w:rsid w:val="001803B8"/>
    <w:rsid w:val="001810D9"/>
    <w:rsid w:val="0018211A"/>
    <w:rsid w:val="00182774"/>
    <w:rsid w:val="0018287C"/>
    <w:rsid w:val="00182CD2"/>
    <w:rsid w:val="00183320"/>
    <w:rsid w:val="00183622"/>
    <w:rsid w:val="00183A06"/>
    <w:rsid w:val="00183FB9"/>
    <w:rsid w:val="00184DF3"/>
    <w:rsid w:val="00184FED"/>
    <w:rsid w:val="00185B9E"/>
    <w:rsid w:val="00185C4A"/>
    <w:rsid w:val="00185E89"/>
    <w:rsid w:val="001865D5"/>
    <w:rsid w:val="001869AE"/>
    <w:rsid w:val="001869B8"/>
    <w:rsid w:val="00186A0E"/>
    <w:rsid w:val="00186B7C"/>
    <w:rsid w:val="00190144"/>
    <w:rsid w:val="001904D8"/>
    <w:rsid w:val="00191381"/>
    <w:rsid w:val="001916BD"/>
    <w:rsid w:val="00191752"/>
    <w:rsid w:val="0019187E"/>
    <w:rsid w:val="001918D8"/>
    <w:rsid w:val="0019202B"/>
    <w:rsid w:val="00192303"/>
    <w:rsid w:val="00192522"/>
    <w:rsid w:val="001936E2"/>
    <w:rsid w:val="001940D9"/>
    <w:rsid w:val="00194369"/>
    <w:rsid w:val="00194453"/>
    <w:rsid w:val="0019469C"/>
    <w:rsid w:val="00194A91"/>
    <w:rsid w:val="00194F9A"/>
    <w:rsid w:val="00195612"/>
    <w:rsid w:val="001956D7"/>
    <w:rsid w:val="00195A9B"/>
    <w:rsid w:val="001963FB"/>
    <w:rsid w:val="001972AE"/>
    <w:rsid w:val="001A0238"/>
    <w:rsid w:val="001A269D"/>
    <w:rsid w:val="001A2725"/>
    <w:rsid w:val="001A2BB8"/>
    <w:rsid w:val="001A2E9C"/>
    <w:rsid w:val="001A39B7"/>
    <w:rsid w:val="001A3B3C"/>
    <w:rsid w:val="001A3DAE"/>
    <w:rsid w:val="001A43B8"/>
    <w:rsid w:val="001A4A4B"/>
    <w:rsid w:val="001A59D5"/>
    <w:rsid w:val="001A5B17"/>
    <w:rsid w:val="001A60C7"/>
    <w:rsid w:val="001A6881"/>
    <w:rsid w:val="001A68C5"/>
    <w:rsid w:val="001A6ADA"/>
    <w:rsid w:val="001A6DC3"/>
    <w:rsid w:val="001A7109"/>
    <w:rsid w:val="001A7C89"/>
    <w:rsid w:val="001A7E80"/>
    <w:rsid w:val="001B0388"/>
    <w:rsid w:val="001B15CB"/>
    <w:rsid w:val="001B1B9D"/>
    <w:rsid w:val="001B2176"/>
    <w:rsid w:val="001B27F4"/>
    <w:rsid w:val="001B297D"/>
    <w:rsid w:val="001B3539"/>
    <w:rsid w:val="001B36CC"/>
    <w:rsid w:val="001B51CF"/>
    <w:rsid w:val="001B5B26"/>
    <w:rsid w:val="001B60B9"/>
    <w:rsid w:val="001B62D8"/>
    <w:rsid w:val="001B6BD2"/>
    <w:rsid w:val="001B6C69"/>
    <w:rsid w:val="001B6E2D"/>
    <w:rsid w:val="001B7D69"/>
    <w:rsid w:val="001B7ECC"/>
    <w:rsid w:val="001C0995"/>
    <w:rsid w:val="001C0CFA"/>
    <w:rsid w:val="001C1D27"/>
    <w:rsid w:val="001C1D9D"/>
    <w:rsid w:val="001C2649"/>
    <w:rsid w:val="001C416F"/>
    <w:rsid w:val="001C4368"/>
    <w:rsid w:val="001C443B"/>
    <w:rsid w:val="001C4665"/>
    <w:rsid w:val="001C48AD"/>
    <w:rsid w:val="001C4D0A"/>
    <w:rsid w:val="001C4D55"/>
    <w:rsid w:val="001C4FA2"/>
    <w:rsid w:val="001C5649"/>
    <w:rsid w:val="001C6155"/>
    <w:rsid w:val="001C7352"/>
    <w:rsid w:val="001C75AA"/>
    <w:rsid w:val="001D02AE"/>
    <w:rsid w:val="001D047D"/>
    <w:rsid w:val="001D05D8"/>
    <w:rsid w:val="001D0885"/>
    <w:rsid w:val="001D0DE8"/>
    <w:rsid w:val="001D1847"/>
    <w:rsid w:val="001D1E49"/>
    <w:rsid w:val="001D215C"/>
    <w:rsid w:val="001D2454"/>
    <w:rsid w:val="001D2B35"/>
    <w:rsid w:val="001D2EE9"/>
    <w:rsid w:val="001D32C2"/>
    <w:rsid w:val="001D3C02"/>
    <w:rsid w:val="001D43BF"/>
    <w:rsid w:val="001D48AA"/>
    <w:rsid w:val="001D48CF"/>
    <w:rsid w:val="001D4DC0"/>
    <w:rsid w:val="001D5696"/>
    <w:rsid w:val="001D5975"/>
    <w:rsid w:val="001D6E16"/>
    <w:rsid w:val="001D79B8"/>
    <w:rsid w:val="001D79F6"/>
    <w:rsid w:val="001E08C7"/>
    <w:rsid w:val="001E16A8"/>
    <w:rsid w:val="001E1A30"/>
    <w:rsid w:val="001E28F7"/>
    <w:rsid w:val="001E2C76"/>
    <w:rsid w:val="001E3C6D"/>
    <w:rsid w:val="001E453A"/>
    <w:rsid w:val="001E4673"/>
    <w:rsid w:val="001E475E"/>
    <w:rsid w:val="001E4923"/>
    <w:rsid w:val="001E4ABC"/>
    <w:rsid w:val="001E4BBA"/>
    <w:rsid w:val="001E4FCE"/>
    <w:rsid w:val="001E6D7A"/>
    <w:rsid w:val="001E73D1"/>
    <w:rsid w:val="001F0519"/>
    <w:rsid w:val="001F0A70"/>
    <w:rsid w:val="001F0E3E"/>
    <w:rsid w:val="001F104D"/>
    <w:rsid w:val="001F2397"/>
    <w:rsid w:val="001F2925"/>
    <w:rsid w:val="001F3C39"/>
    <w:rsid w:val="001F4030"/>
    <w:rsid w:val="001F48C4"/>
    <w:rsid w:val="001F5652"/>
    <w:rsid w:val="001F58CD"/>
    <w:rsid w:val="001F64CE"/>
    <w:rsid w:val="001F66BC"/>
    <w:rsid w:val="001F7377"/>
    <w:rsid w:val="001F754D"/>
    <w:rsid w:val="001F7EB7"/>
    <w:rsid w:val="002008EF"/>
    <w:rsid w:val="00200BBB"/>
    <w:rsid w:val="00200D05"/>
    <w:rsid w:val="00201811"/>
    <w:rsid w:val="00201B4E"/>
    <w:rsid w:val="002029FE"/>
    <w:rsid w:val="00202B25"/>
    <w:rsid w:val="00203413"/>
    <w:rsid w:val="00204268"/>
    <w:rsid w:val="002046E8"/>
    <w:rsid w:val="00204DC8"/>
    <w:rsid w:val="00204EC3"/>
    <w:rsid w:val="002066ED"/>
    <w:rsid w:val="00206AE9"/>
    <w:rsid w:val="00206EF4"/>
    <w:rsid w:val="00207545"/>
    <w:rsid w:val="00207E42"/>
    <w:rsid w:val="00210512"/>
    <w:rsid w:val="00210B88"/>
    <w:rsid w:val="00210C17"/>
    <w:rsid w:val="002113A3"/>
    <w:rsid w:val="002120A1"/>
    <w:rsid w:val="00212B05"/>
    <w:rsid w:val="00212E00"/>
    <w:rsid w:val="002145B9"/>
    <w:rsid w:val="0021494B"/>
    <w:rsid w:val="002151DA"/>
    <w:rsid w:val="00215700"/>
    <w:rsid w:val="00215C30"/>
    <w:rsid w:val="00216414"/>
    <w:rsid w:val="00216B23"/>
    <w:rsid w:val="00216CF6"/>
    <w:rsid w:val="00217170"/>
    <w:rsid w:val="00217577"/>
    <w:rsid w:val="0021797D"/>
    <w:rsid w:val="00217C45"/>
    <w:rsid w:val="002200A6"/>
    <w:rsid w:val="0022154D"/>
    <w:rsid w:val="00221624"/>
    <w:rsid w:val="00223597"/>
    <w:rsid w:val="0022360F"/>
    <w:rsid w:val="002251CA"/>
    <w:rsid w:val="002251CF"/>
    <w:rsid w:val="00225201"/>
    <w:rsid w:val="00226AEE"/>
    <w:rsid w:val="00226F40"/>
    <w:rsid w:val="00227E8E"/>
    <w:rsid w:val="002305F8"/>
    <w:rsid w:val="00230706"/>
    <w:rsid w:val="0023090B"/>
    <w:rsid w:val="00230A4A"/>
    <w:rsid w:val="00231842"/>
    <w:rsid w:val="00232539"/>
    <w:rsid w:val="00232B17"/>
    <w:rsid w:val="00232D88"/>
    <w:rsid w:val="00233B83"/>
    <w:rsid w:val="0023429B"/>
    <w:rsid w:val="0023474D"/>
    <w:rsid w:val="00234905"/>
    <w:rsid w:val="00234BF5"/>
    <w:rsid w:val="00235620"/>
    <w:rsid w:val="002374DD"/>
    <w:rsid w:val="00237A0E"/>
    <w:rsid w:val="0024095E"/>
    <w:rsid w:val="00240DFE"/>
    <w:rsid w:val="00241713"/>
    <w:rsid w:val="00241D03"/>
    <w:rsid w:val="0024227E"/>
    <w:rsid w:val="00242BB6"/>
    <w:rsid w:val="00242C1C"/>
    <w:rsid w:val="0024375F"/>
    <w:rsid w:val="00243CCF"/>
    <w:rsid w:val="002444BB"/>
    <w:rsid w:val="002451CB"/>
    <w:rsid w:val="002454F0"/>
    <w:rsid w:val="00245FA9"/>
    <w:rsid w:val="002469D1"/>
    <w:rsid w:val="00246CAF"/>
    <w:rsid w:val="00246D29"/>
    <w:rsid w:val="00246DD3"/>
    <w:rsid w:val="0024708B"/>
    <w:rsid w:val="0024718B"/>
    <w:rsid w:val="00247CED"/>
    <w:rsid w:val="0025009B"/>
    <w:rsid w:val="00250801"/>
    <w:rsid w:val="00250F21"/>
    <w:rsid w:val="002515DE"/>
    <w:rsid w:val="00251B97"/>
    <w:rsid w:val="002523E3"/>
    <w:rsid w:val="002526C7"/>
    <w:rsid w:val="0025285D"/>
    <w:rsid w:val="00252A64"/>
    <w:rsid w:val="00252F16"/>
    <w:rsid w:val="0025330D"/>
    <w:rsid w:val="0025377E"/>
    <w:rsid w:val="00254295"/>
    <w:rsid w:val="002559BF"/>
    <w:rsid w:val="00257240"/>
    <w:rsid w:val="00257429"/>
    <w:rsid w:val="00257950"/>
    <w:rsid w:val="0026084B"/>
    <w:rsid w:val="00260F3B"/>
    <w:rsid w:val="002621AF"/>
    <w:rsid w:val="0026366A"/>
    <w:rsid w:val="00263D7E"/>
    <w:rsid w:val="00263D9E"/>
    <w:rsid w:val="00263F83"/>
    <w:rsid w:val="00264673"/>
    <w:rsid w:val="002658CA"/>
    <w:rsid w:val="00267F0C"/>
    <w:rsid w:val="002717E7"/>
    <w:rsid w:val="00271C89"/>
    <w:rsid w:val="00272333"/>
    <w:rsid w:val="002723EC"/>
    <w:rsid w:val="0027358C"/>
    <w:rsid w:val="002745A8"/>
    <w:rsid w:val="002750ED"/>
    <w:rsid w:val="0027515B"/>
    <w:rsid w:val="002768F3"/>
    <w:rsid w:val="00276ED8"/>
    <w:rsid w:val="00276F00"/>
    <w:rsid w:val="00280091"/>
    <w:rsid w:val="00281686"/>
    <w:rsid w:val="00282352"/>
    <w:rsid w:val="0028267A"/>
    <w:rsid w:val="00282A89"/>
    <w:rsid w:val="00283E48"/>
    <w:rsid w:val="00284248"/>
    <w:rsid w:val="002844D8"/>
    <w:rsid w:val="00284C93"/>
    <w:rsid w:val="00284E26"/>
    <w:rsid w:val="00285015"/>
    <w:rsid w:val="002855DA"/>
    <w:rsid w:val="00285CC1"/>
    <w:rsid w:val="00285FDF"/>
    <w:rsid w:val="00286AA0"/>
    <w:rsid w:val="00286C7E"/>
    <w:rsid w:val="002872EC"/>
    <w:rsid w:val="002872FD"/>
    <w:rsid w:val="00287A89"/>
    <w:rsid w:val="0029166E"/>
    <w:rsid w:val="00292505"/>
    <w:rsid w:val="00292B14"/>
    <w:rsid w:val="00293C82"/>
    <w:rsid w:val="002941C3"/>
    <w:rsid w:val="002954B4"/>
    <w:rsid w:val="002961CF"/>
    <w:rsid w:val="002963E1"/>
    <w:rsid w:val="00296BF9"/>
    <w:rsid w:val="002A0094"/>
    <w:rsid w:val="002A02E1"/>
    <w:rsid w:val="002A140C"/>
    <w:rsid w:val="002A27D7"/>
    <w:rsid w:val="002A2EC2"/>
    <w:rsid w:val="002A3BCB"/>
    <w:rsid w:val="002A3F8B"/>
    <w:rsid w:val="002A4158"/>
    <w:rsid w:val="002A416D"/>
    <w:rsid w:val="002A4381"/>
    <w:rsid w:val="002A4DE8"/>
    <w:rsid w:val="002A5B7E"/>
    <w:rsid w:val="002A69F8"/>
    <w:rsid w:val="002A6A6B"/>
    <w:rsid w:val="002A6CEB"/>
    <w:rsid w:val="002A6D53"/>
    <w:rsid w:val="002A736E"/>
    <w:rsid w:val="002B0D9D"/>
    <w:rsid w:val="002B1134"/>
    <w:rsid w:val="002B1E32"/>
    <w:rsid w:val="002B3052"/>
    <w:rsid w:val="002B3613"/>
    <w:rsid w:val="002B3840"/>
    <w:rsid w:val="002B391B"/>
    <w:rsid w:val="002B39D8"/>
    <w:rsid w:val="002B3C5D"/>
    <w:rsid w:val="002B3D08"/>
    <w:rsid w:val="002B44F7"/>
    <w:rsid w:val="002B4BD2"/>
    <w:rsid w:val="002B4E94"/>
    <w:rsid w:val="002B4F8C"/>
    <w:rsid w:val="002B51B6"/>
    <w:rsid w:val="002B557E"/>
    <w:rsid w:val="002B6149"/>
    <w:rsid w:val="002B642E"/>
    <w:rsid w:val="002B658C"/>
    <w:rsid w:val="002B665B"/>
    <w:rsid w:val="002B6DAA"/>
    <w:rsid w:val="002B7916"/>
    <w:rsid w:val="002B7ADA"/>
    <w:rsid w:val="002B7CBC"/>
    <w:rsid w:val="002C0A3A"/>
    <w:rsid w:val="002C11CC"/>
    <w:rsid w:val="002C18AE"/>
    <w:rsid w:val="002C1F3E"/>
    <w:rsid w:val="002C2F17"/>
    <w:rsid w:val="002C32A6"/>
    <w:rsid w:val="002C3312"/>
    <w:rsid w:val="002C3B60"/>
    <w:rsid w:val="002C43B0"/>
    <w:rsid w:val="002C4A32"/>
    <w:rsid w:val="002C4E32"/>
    <w:rsid w:val="002C5036"/>
    <w:rsid w:val="002C5E20"/>
    <w:rsid w:val="002C616E"/>
    <w:rsid w:val="002C6B4A"/>
    <w:rsid w:val="002C750F"/>
    <w:rsid w:val="002C77E5"/>
    <w:rsid w:val="002C7EFE"/>
    <w:rsid w:val="002D01E2"/>
    <w:rsid w:val="002D03F7"/>
    <w:rsid w:val="002D063C"/>
    <w:rsid w:val="002D0B3A"/>
    <w:rsid w:val="002D1D95"/>
    <w:rsid w:val="002D4538"/>
    <w:rsid w:val="002D4690"/>
    <w:rsid w:val="002D5C87"/>
    <w:rsid w:val="002D659A"/>
    <w:rsid w:val="002D689B"/>
    <w:rsid w:val="002D7224"/>
    <w:rsid w:val="002E0A7E"/>
    <w:rsid w:val="002E0C71"/>
    <w:rsid w:val="002E0CB1"/>
    <w:rsid w:val="002E1797"/>
    <w:rsid w:val="002E1B16"/>
    <w:rsid w:val="002E2455"/>
    <w:rsid w:val="002E2630"/>
    <w:rsid w:val="002E34EA"/>
    <w:rsid w:val="002E389B"/>
    <w:rsid w:val="002E3F16"/>
    <w:rsid w:val="002E42AD"/>
    <w:rsid w:val="002E4308"/>
    <w:rsid w:val="002E44C9"/>
    <w:rsid w:val="002E46C7"/>
    <w:rsid w:val="002E53B8"/>
    <w:rsid w:val="002E57E9"/>
    <w:rsid w:val="002E5E18"/>
    <w:rsid w:val="002E64B2"/>
    <w:rsid w:val="002E6593"/>
    <w:rsid w:val="002E677F"/>
    <w:rsid w:val="002E7191"/>
    <w:rsid w:val="002E781F"/>
    <w:rsid w:val="002F00C7"/>
    <w:rsid w:val="002F059C"/>
    <w:rsid w:val="002F0780"/>
    <w:rsid w:val="002F0F79"/>
    <w:rsid w:val="002F15B8"/>
    <w:rsid w:val="002F1F9A"/>
    <w:rsid w:val="002F2275"/>
    <w:rsid w:val="002F315E"/>
    <w:rsid w:val="002F3B23"/>
    <w:rsid w:val="002F3BFB"/>
    <w:rsid w:val="002F407F"/>
    <w:rsid w:val="002F41F8"/>
    <w:rsid w:val="002F4659"/>
    <w:rsid w:val="002F4C8D"/>
    <w:rsid w:val="002F522B"/>
    <w:rsid w:val="002F6644"/>
    <w:rsid w:val="002F7301"/>
    <w:rsid w:val="002F785A"/>
    <w:rsid w:val="0030142A"/>
    <w:rsid w:val="00301CC5"/>
    <w:rsid w:val="0030204D"/>
    <w:rsid w:val="003029B7"/>
    <w:rsid w:val="00302A69"/>
    <w:rsid w:val="00302D95"/>
    <w:rsid w:val="00303A90"/>
    <w:rsid w:val="00303EB6"/>
    <w:rsid w:val="00304182"/>
    <w:rsid w:val="0030586F"/>
    <w:rsid w:val="00306E69"/>
    <w:rsid w:val="00307A54"/>
    <w:rsid w:val="003103BD"/>
    <w:rsid w:val="00310745"/>
    <w:rsid w:val="003107D7"/>
    <w:rsid w:val="003109E8"/>
    <w:rsid w:val="00310F4D"/>
    <w:rsid w:val="00311206"/>
    <w:rsid w:val="0031293B"/>
    <w:rsid w:val="00313887"/>
    <w:rsid w:val="0031554B"/>
    <w:rsid w:val="003158C9"/>
    <w:rsid w:val="0031639D"/>
    <w:rsid w:val="00316AB1"/>
    <w:rsid w:val="00316F24"/>
    <w:rsid w:val="00317B17"/>
    <w:rsid w:val="00317DE6"/>
    <w:rsid w:val="003200C7"/>
    <w:rsid w:val="0032026D"/>
    <w:rsid w:val="00320414"/>
    <w:rsid w:val="00320988"/>
    <w:rsid w:val="00321E68"/>
    <w:rsid w:val="00321FF9"/>
    <w:rsid w:val="003226F3"/>
    <w:rsid w:val="00322962"/>
    <w:rsid w:val="00322A6C"/>
    <w:rsid w:val="00323BC2"/>
    <w:rsid w:val="00324CF3"/>
    <w:rsid w:val="00324D07"/>
    <w:rsid w:val="00325082"/>
    <w:rsid w:val="00326455"/>
    <w:rsid w:val="00326551"/>
    <w:rsid w:val="003265AF"/>
    <w:rsid w:val="00326FAC"/>
    <w:rsid w:val="0033066C"/>
    <w:rsid w:val="003308B7"/>
    <w:rsid w:val="00330CD4"/>
    <w:rsid w:val="00330DF3"/>
    <w:rsid w:val="00331799"/>
    <w:rsid w:val="00331936"/>
    <w:rsid w:val="00332A0A"/>
    <w:rsid w:val="00332A11"/>
    <w:rsid w:val="00332D18"/>
    <w:rsid w:val="0033332C"/>
    <w:rsid w:val="00333592"/>
    <w:rsid w:val="0033434E"/>
    <w:rsid w:val="003345F0"/>
    <w:rsid w:val="00334652"/>
    <w:rsid w:val="00334D8D"/>
    <w:rsid w:val="00335504"/>
    <w:rsid w:val="0033558A"/>
    <w:rsid w:val="0033696E"/>
    <w:rsid w:val="003374E3"/>
    <w:rsid w:val="00337E96"/>
    <w:rsid w:val="00340A34"/>
    <w:rsid w:val="00340DC5"/>
    <w:rsid w:val="00340FBA"/>
    <w:rsid w:val="0034185E"/>
    <w:rsid w:val="003421A7"/>
    <w:rsid w:val="0034268D"/>
    <w:rsid w:val="003437E6"/>
    <w:rsid w:val="003438F4"/>
    <w:rsid w:val="0034444B"/>
    <w:rsid w:val="00344DD6"/>
    <w:rsid w:val="003452DC"/>
    <w:rsid w:val="003458AD"/>
    <w:rsid w:val="00345B11"/>
    <w:rsid w:val="003465C9"/>
    <w:rsid w:val="003479C8"/>
    <w:rsid w:val="00347AE8"/>
    <w:rsid w:val="0035035A"/>
    <w:rsid w:val="00350669"/>
    <w:rsid w:val="003510C4"/>
    <w:rsid w:val="0035144C"/>
    <w:rsid w:val="00351834"/>
    <w:rsid w:val="00352D83"/>
    <w:rsid w:val="00352E80"/>
    <w:rsid w:val="00352F35"/>
    <w:rsid w:val="003530A9"/>
    <w:rsid w:val="003530FD"/>
    <w:rsid w:val="003531B2"/>
    <w:rsid w:val="0035329F"/>
    <w:rsid w:val="0035369E"/>
    <w:rsid w:val="003541DF"/>
    <w:rsid w:val="003547E7"/>
    <w:rsid w:val="00354B78"/>
    <w:rsid w:val="003554F9"/>
    <w:rsid w:val="00355A38"/>
    <w:rsid w:val="00355D9F"/>
    <w:rsid w:val="00355F38"/>
    <w:rsid w:val="00356253"/>
    <w:rsid w:val="00356DFF"/>
    <w:rsid w:val="00357279"/>
    <w:rsid w:val="003604A1"/>
    <w:rsid w:val="003608F7"/>
    <w:rsid w:val="00360B25"/>
    <w:rsid w:val="00360C22"/>
    <w:rsid w:val="0036195F"/>
    <w:rsid w:val="00362135"/>
    <w:rsid w:val="0036238D"/>
    <w:rsid w:val="003625EA"/>
    <w:rsid w:val="00362BE0"/>
    <w:rsid w:val="00362D9C"/>
    <w:rsid w:val="0036376C"/>
    <w:rsid w:val="00363842"/>
    <w:rsid w:val="00364A51"/>
    <w:rsid w:val="0036504A"/>
    <w:rsid w:val="00365405"/>
    <w:rsid w:val="00365B44"/>
    <w:rsid w:val="00366AB6"/>
    <w:rsid w:val="00366AC3"/>
    <w:rsid w:val="00367DE5"/>
    <w:rsid w:val="00370848"/>
    <w:rsid w:val="00370CC5"/>
    <w:rsid w:val="00370E01"/>
    <w:rsid w:val="003710A0"/>
    <w:rsid w:val="00371537"/>
    <w:rsid w:val="003719F3"/>
    <w:rsid w:val="00372F86"/>
    <w:rsid w:val="00372F9F"/>
    <w:rsid w:val="003730C6"/>
    <w:rsid w:val="00373E1C"/>
    <w:rsid w:val="0037461D"/>
    <w:rsid w:val="0037492C"/>
    <w:rsid w:val="003749D6"/>
    <w:rsid w:val="00374E52"/>
    <w:rsid w:val="003756A7"/>
    <w:rsid w:val="00376046"/>
    <w:rsid w:val="00376124"/>
    <w:rsid w:val="00376733"/>
    <w:rsid w:val="0037710B"/>
    <w:rsid w:val="00380146"/>
    <w:rsid w:val="003804A2"/>
    <w:rsid w:val="003805AC"/>
    <w:rsid w:val="003805C1"/>
    <w:rsid w:val="00381B73"/>
    <w:rsid w:val="00381D70"/>
    <w:rsid w:val="00383320"/>
    <w:rsid w:val="00383754"/>
    <w:rsid w:val="003840E8"/>
    <w:rsid w:val="00384346"/>
    <w:rsid w:val="00384568"/>
    <w:rsid w:val="00385343"/>
    <w:rsid w:val="0038551F"/>
    <w:rsid w:val="003855C2"/>
    <w:rsid w:val="0038562D"/>
    <w:rsid w:val="00385C6C"/>
    <w:rsid w:val="0038665B"/>
    <w:rsid w:val="003916B3"/>
    <w:rsid w:val="00393370"/>
    <w:rsid w:val="00393463"/>
    <w:rsid w:val="00394461"/>
    <w:rsid w:val="00394569"/>
    <w:rsid w:val="00394E54"/>
    <w:rsid w:val="00395B11"/>
    <w:rsid w:val="00395BCC"/>
    <w:rsid w:val="00395CAB"/>
    <w:rsid w:val="00395E2C"/>
    <w:rsid w:val="00395F2A"/>
    <w:rsid w:val="003960DE"/>
    <w:rsid w:val="003965C4"/>
    <w:rsid w:val="003968E8"/>
    <w:rsid w:val="00396EB4"/>
    <w:rsid w:val="00396ED0"/>
    <w:rsid w:val="00396F72"/>
    <w:rsid w:val="0039718A"/>
    <w:rsid w:val="003A192A"/>
    <w:rsid w:val="003A1A27"/>
    <w:rsid w:val="003A1B30"/>
    <w:rsid w:val="003A2014"/>
    <w:rsid w:val="003A267F"/>
    <w:rsid w:val="003A2D62"/>
    <w:rsid w:val="003A3FC4"/>
    <w:rsid w:val="003A40FB"/>
    <w:rsid w:val="003A5051"/>
    <w:rsid w:val="003A588B"/>
    <w:rsid w:val="003A6F49"/>
    <w:rsid w:val="003A797A"/>
    <w:rsid w:val="003A7B48"/>
    <w:rsid w:val="003B03DE"/>
    <w:rsid w:val="003B05CD"/>
    <w:rsid w:val="003B0BF8"/>
    <w:rsid w:val="003B1104"/>
    <w:rsid w:val="003B15F5"/>
    <w:rsid w:val="003B1C49"/>
    <w:rsid w:val="003B2423"/>
    <w:rsid w:val="003B29BE"/>
    <w:rsid w:val="003B3033"/>
    <w:rsid w:val="003B36CE"/>
    <w:rsid w:val="003B3921"/>
    <w:rsid w:val="003B45C3"/>
    <w:rsid w:val="003B6CCA"/>
    <w:rsid w:val="003B73EC"/>
    <w:rsid w:val="003B76FE"/>
    <w:rsid w:val="003B78F2"/>
    <w:rsid w:val="003C02F2"/>
    <w:rsid w:val="003C0A35"/>
    <w:rsid w:val="003C1063"/>
    <w:rsid w:val="003C11F8"/>
    <w:rsid w:val="003C14C8"/>
    <w:rsid w:val="003C16C4"/>
    <w:rsid w:val="003C1873"/>
    <w:rsid w:val="003C194D"/>
    <w:rsid w:val="003C3540"/>
    <w:rsid w:val="003C35C9"/>
    <w:rsid w:val="003C3A66"/>
    <w:rsid w:val="003C526F"/>
    <w:rsid w:val="003C5E12"/>
    <w:rsid w:val="003C5E35"/>
    <w:rsid w:val="003C6577"/>
    <w:rsid w:val="003C6C98"/>
    <w:rsid w:val="003C6D20"/>
    <w:rsid w:val="003C6DF7"/>
    <w:rsid w:val="003C74C4"/>
    <w:rsid w:val="003D0C52"/>
    <w:rsid w:val="003D0ECC"/>
    <w:rsid w:val="003D0EE1"/>
    <w:rsid w:val="003D0FE7"/>
    <w:rsid w:val="003D16A6"/>
    <w:rsid w:val="003D1CFA"/>
    <w:rsid w:val="003D29F8"/>
    <w:rsid w:val="003D3ADD"/>
    <w:rsid w:val="003D400B"/>
    <w:rsid w:val="003D4730"/>
    <w:rsid w:val="003D5346"/>
    <w:rsid w:val="003D5BBC"/>
    <w:rsid w:val="003D5C57"/>
    <w:rsid w:val="003D5E60"/>
    <w:rsid w:val="003D683F"/>
    <w:rsid w:val="003D6ACA"/>
    <w:rsid w:val="003D6B7C"/>
    <w:rsid w:val="003D7092"/>
    <w:rsid w:val="003D737C"/>
    <w:rsid w:val="003D7A08"/>
    <w:rsid w:val="003D7C1F"/>
    <w:rsid w:val="003D7C27"/>
    <w:rsid w:val="003D7E70"/>
    <w:rsid w:val="003E0ADE"/>
    <w:rsid w:val="003E1311"/>
    <w:rsid w:val="003E1BD0"/>
    <w:rsid w:val="003E1C87"/>
    <w:rsid w:val="003E23C5"/>
    <w:rsid w:val="003E2A16"/>
    <w:rsid w:val="003E3942"/>
    <w:rsid w:val="003E3D1E"/>
    <w:rsid w:val="003E3F9A"/>
    <w:rsid w:val="003E451B"/>
    <w:rsid w:val="003E4A89"/>
    <w:rsid w:val="003E4A93"/>
    <w:rsid w:val="003E52BD"/>
    <w:rsid w:val="003E597D"/>
    <w:rsid w:val="003E661A"/>
    <w:rsid w:val="003E7214"/>
    <w:rsid w:val="003E76DD"/>
    <w:rsid w:val="003F0565"/>
    <w:rsid w:val="003F1994"/>
    <w:rsid w:val="003F1DD9"/>
    <w:rsid w:val="003F1F8A"/>
    <w:rsid w:val="003F22CC"/>
    <w:rsid w:val="003F244B"/>
    <w:rsid w:val="003F24A3"/>
    <w:rsid w:val="003F2AB5"/>
    <w:rsid w:val="003F2BF4"/>
    <w:rsid w:val="003F2EB5"/>
    <w:rsid w:val="003F4077"/>
    <w:rsid w:val="003F460A"/>
    <w:rsid w:val="003F46B2"/>
    <w:rsid w:val="003F4CB6"/>
    <w:rsid w:val="003F4DB8"/>
    <w:rsid w:val="003F4FC2"/>
    <w:rsid w:val="003F5AF7"/>
    <w:rsid w:val="003F5DDF"/>
    <w:rsid w:val="003F6EF4"/>
    <w:rsid w:val="003F740F"/>
    <w:rsid w:val="003F7B84"/>
    <w:rsid w:val="003F7E4D"/>
    <w:rsid w:val="00400230"/>
    <w:rsid w:val="00400A59"/>
    <w:rsid w:val="004021C5"/>
    <w:rsid w:val="00403FCD"/>
    <w:rsid w:val="00404267"/>
    <w:rsid w:val="00405343"/>
    <w:rsid w:val="00405459"/>
    <w:rsid w:val="004061E8"/>
    <w:rsid w:val="0040672E"/>
    <w:rsid w:val="00406CDE"/>
    <w:rsid w:val="0040707B"/>
    <w:rsid w:val="00407BE1"/>
    <w:rsid w:val="00407DF8"/>
    <w:rsid w:val="00407F3A"/>
    <w:rsid w:val="00410846"/>
    <w:rsid w:val="0041109A"/>
    <w:rsid w:val="004112ED"/>
    <w:rsid w:val="004115FA"/>
    <w:rsid w:val="00411FC2"/>
    <w:rsid w:val="0041224E"/>
    <w:rsid w:val="00412F5B"/>
    <w:rsid w:val="0041308C"/>
    <w:rsid w:val="004142A1"/>
    <w:rsid w:val="0041464B"/>
    <w:rsid w:val="00414B69"/>
    <w:rsid w:val="00414ED2"/>
    <w:rsid w:val="00415247"/>
    <w:rsid w:val="004152C3"/>
    <w:rsid w:val="00416CCB"/>
    <w:rsid w:val="004178DE"/>
    <w:rsid w:val="004201E1"/>
    <w:rsid w:val="00420A77"/>
    <w:rsid w:val="00420BFD"/>
    <w:rsid w:val="004212D7"/>
    <w:rsid w:val="0042132C"/>
    <w:rsid w:val="00421D9B"/>
    <w:rsid w:val="004226A8"/>
    <w:rsid w:val="00423961"/>
    <w:rsid w:val="00423DAD"/>
    <w:rsid w:val="00424725"/>
    <w:rsid w:val="00424A2C"/>
    <w:rsid w:val="0042513F"/>
    <w:rsid w:val="00425175"/>
    <w:rsid w:val="0042614E"/>
    <w:rsid w:val="00426599"/>
    <w:rsid w:val="004268C6"/>
    <w:rsid w:val="004268C9"/>
    <w:rsid w:val="00426EBB"/>
    <w:rsid w:val="004278BD"/>
    <w:rsid w:val="00427CD4"/>
    <w:rsid w:val="0043032B"/>
    <w:rsid w:val="00431518"/>
    <w:rsid w:val="00431EEC"/>
    <w:rsid w:val="00432070"/>
    <w:rsid w:val="004326C4"/>
    <w:rsid w:val="00432857"/>
    <w:rsid w:val="0043286E"/>
    <w:rsid w:val="00432924"/>
    <w:rsid w:val="00432B50"/>
    <w:rsid w:val="00433710"/>
    <w:rsid w:val="00433FBA"/>
    <w:rsid w:val="004340E1"/>
    <w:rsid w:val="004345F7"/>
    <w:rsid w:val="00434865"/>
    <w:rsid w:val="00435183"/>
    <w:rsid w:val="00436125"/>
    <w:rsid w:val="004367C0"/>
    <w:rsid w:val="004375E6"/>
    <w:rsid w:val="00437BD5"/>
    <w:rsid w:val="00437E34"/>
    <w:rsid w:val="0044003D"/>
    <w:rsid w:val="00441545"/>
    <w:rsid w:val="00441ECC"/>
    <w:rsid w:val="00442424"/>
    <w:rsid w:val="004433E2"/>
    <w:rsid w:val="004448ED"/>
    <w:rsid w:val="00444DBD"/>
    <w:rsid w:val="00444F6A"/>
    <w:rsid w:val="00444FF8"/>
    <w:rsid w:val="00445F47"/>
    <w:rsid w:val="00446116"/>
    <w:rsid w:val="00450CC6"/>
    <w:rsid w:val="00452ABC"/>
    <w:rsid w:val="00452B5B"/>
    <w:rsid w:val="0045474F"/>
    <w:rsid w:val="0045544D"/>
    <w:rsid w:val="0045560C"/>
    <w:rsid w:val="00455D71"/>
    <w:rsid w:val="00456202"/>
    <w:rsid w:val="00456EC3"/>
    <w:rsid w:val="00457622"/>
    <w:rsid w:val="00457B76"/>
    <w:rsid w:val="00457C31"/>
    <w:rsid w:val="00457F73"/>
    <w:rsid w:val="00460AD5"/>
    <w:rsid w:val="00460F56"/>
    <w:rsid w:val="00461E55"/>
    <w:rsid w:val="00463D47"/>
    <w:rsid w:val="00463D67"/>
    <w:rsid w:val="00463F87"/>
    <w:rsid w:val="00464456"/>
    <w:rsid w:val="004647B2"/>
    <w:rsid w:val="00464A82"/>
    <w:rsid w:val="00467954"/>
    <w:rsid w:val="00467A34"/>
    <w:rsid w:val="00467F1B"/>
    <w:rsid w:val="00470056"/>
    <w:rsid w:val="00470179"/>
    <w:rsid w:val="004702E9"/>
    <w:rsid w:val="00470379"/>
    <w:rsid w:val="004703B5"/>
    <w:rsid w:val="00470436"/>
    <w:rsid w:val="0047088D"/>
    <w:rsid w:val="00470D5A"/>
    <w:rsid w:val="00471423"/>
    <w:rsid w:val="0047180F"/>
    <w:rsid w:val="004720A1"/>
    <w:rsid w:val="00472589"/>
    <w:rsid w:val="00473A6F"/>
    <w:rsid w:val="00473DB3"/>
    <w:rsid w:val="00474972"/>
    <w:rsid w:val="00474AD4"/>
    <w:rsid w:val="00474F1B"/>
    <w:rsid w:val="004755F9"/>
    <w:rsid w:val="00475B7C"/>
    <w:rsid w:val="0047677C"/>
    <w:rsid w:val="004768E1"/>
    <w:rsid w:val="00476902"/>
    <w:rsid w:val="00476D4A"/>
    <w:rsid w:val="004770ED"/>
    <w:rsid w:val="00480AF0"/>
    <w:rsid w:val="00480C8B"/>
    <w:rsid w:val="00480C9F"/>
    <w:rsid w:val="004811E1"/>
    <w:rsid w:val="004818F7"/>
    <w:rsid w:val="00481974"/>
    <w:rsid w:val="00481ECD"/>
    <w:rsid w:val="00482476"/>
    <w:rsid w:val="00482F7F"/>
    <w:rsid w:val="0048391E"/>
    <w:rsid w:val="0048394F"/>
    <w:rsid w:val="00483D69"/>
    <w:rsid w:val="004844EC"/>
    <w:rsid w:val="00484A78"/>
    <w:rsid w:val="00484D4E"/>
    <w:rsid w:val="00485D2C"/>
    <w:rsid w:val="004862BB"/>
    <w:rsid w:val="004866DD"/>
    <w:rsid w:val="00486932"/>
    <w:rsid w:val="00486BE0"/>
    <w:rsid w:val="0048758A"/>
    <w:rsid w:val="00487CED"/>
    <w:rsid w:val="00487DB6"/>
    <w:rsid w:val="004905CD"/>
    <w:rsid w:val="004906BE"/>
    <w:rsid w:val="00490903"/>
    <w:rsid w:val="00490E2F"/>
    <w:rsid w:val="004912F9"/>
    <w:rsid w:val="004915DE"/>
    <w:rsid w:val="00491B22"/>
    <w:rsid w:val="004925F9"/>
    <w:rsid w:val="004926E6"/>
    <w:rsid w:val="00492D76"/>
    <w:rsid w:val="00493B64"/>
    <w:rsid w:val="00493F4B"/>
    <w:rsid w:val="00494561"/>
    <w:rsid w:val="00494732"/>
    <w:rsid w:val="00494E76"/>
    <w:rsid w:val="004953EA"/>
    <w:rsid w:val="00495402"/>
    <w:rsid w:val="004958C7"/>
    <w:rsid w:val="00495BF7"/>
    <w:rsid w:val="00495DE1"/>
    <w:rsid w:val="004961A0"/>
    <w:rsid w:val="0049674A"/>
    <w:rsid w:val="00496B3C"/>
    <w:rsid w:val="004974C5"/>
    <w:rsid w:val="00497A76"/>
    <w:rsid w:val="00497B41"/>
    <w:rsid w:val="00497BD9"/>
    <w:rsid w:val="004A18FE"/>
    <w:rsid w:val="004A2411"/>
    <w:rsid w:val="004A244F"/>
    <w:rsid w:val="004A25B4"/>
    <w:rsid w:val="004A2C63"/>
    <w:rsid w:val="004A2F36"/>
    <w:rsid w:val="004A2FC0"/>
    <w:rsid w:val="004A3BA5"/>
    <w:rsid w:val="004A4189"/>
    <w:rsid w:val="004A48B3"/>
    <w:rsid w:val="004A4FE9"/>
    <w:rsid w:val="004A5664"/>
    <w:rsid w:val="004A575A"/>
    <w:rsid w:val="004A5825"/>
    <w:rsid w:val="004A5D87"/>
    <w:rsid w:val="004A5F2B"/>
    <w:rsid w:val="004A60D1"/>
    <w:rsid w:val="004A61D9"/>
    <w:rsid w:val="004A6A55"/>
    <w:rsid w:val="004A6AB2"/>
    <w:rsid w:val="004A6BC5"/>
    <w:rsid w:val="004A786E"/>
    <w:rsid w:val="004A78AD"/>
    <w:rsid w:val="004B01E2"/>
    <w:rsid w:val="004B14F6"/>
    <w:rsid w:val="004B1717"/>
    <w:rsid w:val="004B17CC"/>
    <w:rsid w:val="004B1E6D"/>
    <w:rsid w:val="004B273E"/>
    <w:rsid w:val="004B2ACB"/>
    <w:rsid w:val="004B37FE"/>
    <w:rsid w:val="004B4A4E"/>
    <w:rsid w:val="004B5457"/>
    <w:rsid w:val="004B57F7"/>
    <w:rsid w:val="004B60CF"/>
    <w:rsid w:val="004C00C3"/>
    <w:rsid w:val="004C0ABA"/>
    <w:rsid w:val="004C0DA7"/>
    <w:rsid w:val="004C0E6A"/>
    <w:rsid w:val="004C0FC0"/>
    <w:rsid w:val="004C1457"/>
    <w:rsid w:val="004C1467"/>
    <w:rsid w:val="004C217C"/>
    <w:rsid w:val="004C2522"/>
    <w:rsid w:val="004C2962"/>
    <w:rsid w:val="004C2E4F"/>
    <w:rsid w:val="004C3037"/>
    <w:rsid w:val="004C329B"/>
    <w:rsid w:val="004C3450"/>
    <w:rsid w:val="004C4362"/>
    <w:rsid w:val="004C4CBD"/>
    <w:rsid w:val="004C53E2"/>
    <w:rsid w:val="004C61F1"/>
    <w:rsid w:val="004C6888"/>
    <w:rsid w:val="004C6A36"/>
    <w:rsid w:val="004C6E7D"/>
    <w:rsid w:val="004C730D"/>
    <w:rsid w:val="004C74E4"/>
    <w:rsid w:val="004C79A6"/>
    <w:rsid w:val="004D075E"/>
    <w:rsid w:val="004D099B"/>
    <w:rsid w:val="004D1206"/>
    <w:rsid w:val="004D1265"/>
    <w:rsid w:val="004D14D5"/>
    <w:rsid w:val="004D1504"/>
    <w:rsid w:val="004D1B37"/>
    <w:rsid w:val="004D22A4"/>
    <w:rsid w:val="004D245A"/>
    <w:rsid w:val="004D25EC"/>
    <w:rsid w:val="004D2FA4"/>
    <w:rsid w:val="004D30C0"/>
    <w:rsid w:val="004D4CA9"/>
    <w:rsid w:val="004D5518"/>
    <w:rsid w:val="004D5743"/>
    <w:rsid w:val="004D59E4"/>
    <w:rsid w:val="004D5F73"/>
    <w:rsid w:val="004D6502"/>
    <w:rsid w:val="004D6D46"/>
    <w:rsid w:val="004D6E3B"/>
    <w:rsid w:val="004D6F40"/>
    <w:rsid w:val="004D7B92"/>
    <w:rsid w:val="004E0012"/>
    <w:rsid w:val="004E07A7"/>
    <w:rsid w:val="004E0823"/>
    <w:rsid w:val="004E11AD"/>
    <w:rsid w:val="004E1509"/>
    <w:rsid w:val="004E1F5B"/>
    <w:rsid w:val="004E2E5D"/>
    <w:rsid w:val="004E366D"/>
    <w:rsid w:val="004E39F8"/>
    <w:rsid w:val="004E3C02"/>
    <w:rsid w:val="004E421E"/>
    <w:rsid w:val="004E4667"/>
    <w:rsid w:val="004E4A9E"/>
    <w:rsid w:val="004E5378"/>
    <w:rsid w:val="004E5457"/>
    <w:rsid w:val="004E552A"/>
    <w:rsid w:val="004E567C"/>
    <w:rsid w:val="004E5A02"/>
    <w:rsid w:val="004E5B8F"/>
    <w:rsid w:val="004E5D5B"/>
    <w:rsid w:val="004E5EA5"/>
    <w:rsid w:val="004E607B"/>
    <w:rsid w:val="004E6EF6"/>
    <w:rsid w:val="004E703A"/>
    <w:rsid w:val="004E7ABF"/>
    <w:rsid w:val="004F02AB"/>
    <w:rsid w:val="004F06AA"/>
    <w:rsid w:val="004F0ADC"/>
    <w:rsid w:val="004F0C73"/>
    <w:rsid w:val="004F0DC6"/>
    <w:rsid w:val="004F0EB5"/>
    <w:rsid w:val="004F13EE"/>
    <w:rsid w:val="004F3308"/>
    <w:rsid w:val="004F373B"/>
    <w:rsid w:val="004F3BEA"/>
    <w:rsid w:val="004F3D23"/>
    <w:rsid w:val="004F3F0C"/>
    <w:rsid w:val="004F5163"/>
    <w:rsid w:val="004F5232"/>
    <w:rsid w:val="004F59D8"/>
    <w:rsid w:val="004F5A05"/>
    <w:rsid w:val="004F5EDE"/>
    <w:rsid w:val="004F63A8"/>
    <w:rsid w:val="004F6450"/>
    <w:rsid w:val="004F69E5"/>
    <w:rsid w:val="004F6A0B"/>
    <w:rsid w:val="004F6ABA"/>
    <w:rsid w:val="004F6AC0"/>
    <w:rsid w:val="004F6BC3"/>
    <w:rsid w:val="004F736D"/>
    <w:rsid w:val="004F7511"/>
    <w:rsid w:val="004F7B62"/>
    <w:rsid w:val="0050041A"/>
    <w:rsid w:val="00500BA2"/>
    <w:rsid w:val="005014D6"/>
    <w:rsid w:val="00502006"/>
    <w:rsid w:val="0050220E"/>
    <w:rsid w:val="0050233C"/>
    <w:rsid w:val="00502515"/>
    <w:rsid w:val="00503315"/>
    <w:rsid w:val="0050361E"/>
    <w:rsid w:val="005040F2"/>
    <w:rsid w:val="005041F1"/>
    <w:rsid w:val="00505C85"/>
    <w:rsid w:val="005062BA"/>
    <w:rsid w:val="00506416"/>
    <w:rsid w:val="00506B90"/>
    <w:rsid w:val="00506DA5"/>
    <w:rsid w:val="0050792C"/>
    <w:rsid w:val="00507BD5"/>
    <w:rsid w:val="00507C55"/>
    <w:rsid w:val="00510396"/>
    <w:rsid w:val="005104D5"/>
    <w:rsid w:val="00510645"/>
    <w:rsid w:val="005119DB"/>
    <w:rsid w:val="00511C9B"/>
    <w:rsid w:val="00512384"/>
    <w:rsid w:val="00514704"/>
    <w:rsid w:val="00514FD0"/>
    <w:rsid w:val="0051519E"/>
    <w:rsid w:val="00515BED"/>
    <w:rsid w:val="00516056"/>
    <w:rsid w:val="00516683"/>
    <w:rsid w:val="00516767"/>
    <w:rsid w:val="0051724F"/>
    <w:rsid w:val="005174D2"/>
    <w:rsid w:val="00517CBB"/>
    <w:rsid w:val="005201A3"/>
    <w:rsid w:val="00520B9B"/>
    <w:rsid w:val="005211E1"/>
    <w:rsid w:val="00521527"/>
    <w:rsid w:val="005215CF"/>
    <w:rsid w:val="005233B3"/>
    <w:rsid w:val="00523DB4"/>
    <w:rsid w:val="00524385"/>
    <w:rsid w:val="005245D0"/>
    <w:rsid w:val="00524915"/>
    <w:rsid w:val="00524B3F"/>
    <w:rsid w:val="00524CEA"/>
    <w:rsid w:val="0052551C"/>
    <w:rsid w:val="00525575"/>
    <w:rsid w:val="00526149"/>
    <w:rsid w:val="00526400"/>
    <w:rsid w:val="005273FC"/>
    <w:rsid w:val="00527C9B"/>
    <w:rsid w:val="00531052"/>
    <w:rsid w:val="00531A82"/>
    <w:rsid w:val="00531CCC"/>
    <w:rsid w:val="00532758"/>
    <w:rsid w:val="00532CDB"/>
    <w:rsid w:val="00532D70"/>
    <w:rsid w:val="00532F23"/>
    <w:rsid w:val="005333D0"/>
    <w:rsid w:val="00533940"/>
    <w:rsid w:val="00533F48"/>
    <w:rsid w:val="0053476E"/>
    <w:rsid w:val="0053516E"/>
    <w:rsid w:val="005351A2"/>
    <w:rsid w:val="0053554A"/>
    <w:rsid w:val="005355AF"/>
    <w:rsid w:val="00535C05"/>
    <w:rsid w:val="005362F5"/>
    <w:rsid w:val="0053631E"/>
    <w:rsid w:val="005365E9"/>
    <w:rsid w:val="00536DEA"/>
    <w:rsid w:val="005401AA"/>
    <w:rsid w:val="00540294"/>
    <w:rsid w:val="00540DED"/>
    <w:rsid w:val="00541650"/>
    <w:rsid w:val="00541F6D"/>
    <w:rsid w:val="00542C8F"/>
    <w:rsid w:val="00542FCD"/>
    <w:rsid w:val="00543682"/>
    <w:rsid w:val="00543A80"/>
    <w:rsid w:val="00544154"/>
    <w:rsid w:val="005455BC"/>
    <w:rsid w:val="005463D8"/>
    <w:rsid w:val="00546A79"/>
    <w:rsid w:val="005472FC"/>
    <w:rsid w:val="005473BA"/>
    <w:rsid w:val="005474DC"/>
    <w:rsid w:val="00550CAF"/>
    <w:rsid w:val="00550F3C"/>
    <w:rsid w:val="00551179"/>
    <w:rsid w:val="005511E1"/>
    <w:rsid w:val="00551388"/>
    <w:rsid w:val="0055145B"/>
    <w:rsid w:val="0055251F"/>
    <w:rsid w:val="00552524"/>
    <w:rsid w:val="0055297F"/>
    <w:rsid w:val="00553539"/>
    <w:rsid w:val="005539AF"/>
    <w:rsid w:val="00553B85"/>
    <w:rsid w:val="00553E18"/>
    <w:rsid w:val="00554030"/>
    <w:rsid w:val="005544CC"/>
    <w:rsid w:val="00554D9B"/>
    <w:rsid w:val="005553B4"/>
    <w:rsid w:val="00555C82"/>
    <w:rsid w:val="00555DCD"/>
    <w:rsid w:val="00556622"/>
    <w:rsid w:val="00556692"/>
    <w:rsid w:val="0055799F"/>
    <w:rsid w:val="00557D7E"/>
    <w:rsid w:val="00560F23"/>
    <w:rsid w:val="0056203E"/>
    <w:rsid w:val="005620A4"/>
    <w:rsid w:val="00562224"/>
    <w:rsid w:val="005623CA"/>
    <w:rsid w:val="0056247C"/>
    <w:rsid w:val="00562722"/>
    <w:rsid w:val="005635B9"/>
    <w:rsid w:val="00563EBA"/>
    <w:rsid w:val="00564A43"/>
    <w:rsid w:val="005651B1"/>
    <w:rsid w:val="00565562"/>
    <w:rsid w:val="0056575E"/>
    <w:rsid w:val="0056735F"/>
    <w:rsid w:val="0056796D"/>
    <w:rsid w:val="00567BA2"/>
    <w:rsid w:val="005703D8"/>
    <w:rsid w:val="00570B24"/>
    <w:rsid w:val="00570D82"/>
    <w:rsid w:val="00571A44"/>
    <w:rsid w:val="00572B39"/>
    <w:rsid w:val="005735B5"/>
    <w:rsid w:val="00573CCF"/>
    <w:rsid w:val="00573FEB"/>
    <w:rsid w:val="0057409B"/>
    <w:rsid w:val="005742B4"/>
    <w:rsid w:val="00574665"/>
    <w:rsid w:val="005748B9"/>
    <w:rsid w:val="00574AE8"/>
    <w:rsid w:val="00575960"/>
    <w:rsid w:val="0057666B"/>
    <w:rsid w:val="00576A09"/>
    <w:rsid w:val="00576E30"/>
    <w:rsid w:val="0057771D"/>
    <w:rsid w:val="00581493"/>
    <w:rsid w:val="005818C0"/>
    <w:rsid w:val="00581A18"/>
    <w:rsid w:val="00581C75"/>
    <w:rsid w:val="00582631"/>
    <w:rsid w:val="005828D6"/>
    <w:rsid w:val="0058291B"/>
    <w:rsid w:val="00582F35"/>
    <w:rsid w:val="005832A0"/>
    <w:rsid w:val="00583EF4"/>
    <w:rsid w:val="00584664"/>
    <w:rsid w:val="005846F6"/>
    <w:rsid w:val="00584885"/>
    <w:rsid w:val="00584B04"/>
    <w:rsid w:val="00585B47"/>
    <w:rsid w:val="0058661D"/>
    <w:rsid w:val="005869AE"/>
    <w:rsid w:val="00590116"/>
    <w:rsid w:val="00590C9B"/>
    <w:rsid w:val="00590F58"/>
    <w:rsid w:val="00591368"/>
    <w:rsid w:val="0059264A"/>
    <w:rsid w:val="00592BD2"/>
    <w:rsid w:val="00592DE8"/>
    <w:rsid w:val="005933CD"/>
    <w:rsid w:val="00594BE7"/>
    <w:rsid w:val="00594DC3"/>
    <w:rsid w:val="00595293"/>
    <w:rsid w:val="005966E0"/>
    <w:rsid w:val="0059702C"/>
    <w:rsid w:val="005973EE"/>
    <w:rsid w:val="0059785A"/>
    <w:rsid w:val="00597906"/>
    <w:rsid w:val="00597DE0"/>
    <w:rsid w:val="005A04EC"/>
    <w:rsid w:val="005A10C0"/>
    <w:rsid w:val="005A13AF"/>
    <w:rsid w:val="005A1AE6"/>
    <w:rsid w:val="005A24E3"/>
    <w:rsid w:val="005A2EFA"/>
    <w:rsid w:val="005A46CA"/>
    <w:rsid w:val="005A50AE"/>
    <w:rsid w:val="005A5C30"/>
    <w:rsid w:val="005A5C40"/>
    <w:rsid w:val="005A5D25"/>
    <w:rsid w:val="005A5F16"/>
    <w:rsid w:val="005A66D6"/>
    <w:rsid w:val="005A7476"/>
    <w:rsid w:val="005A7606"/>
    <w:rsid w:val="005A76AF"/>
    <w:rsid w:val="005A7910"/>
    <w:rsid w:val="005B0AFA"/>
    <w:rsid w:val="005B0D6F"/>
    <w:rsid w:val="005B1B7E"/>
    <w:rsid w:val="005B2985"/>
    <w:rsid w:val="005B2C12"/>
    <w:rsid w:val="005B2C51"/>
    <w:rsid w:val="005B2EE6"/>
    <w:rsid w:val="005B3A74"/>
    <w:rsid w:val="005B3DF3"/>
    <w:rsid w:val="005B414E"/>
    <w:rsid w:val="005B481E"/>
    <w:rsid w:val="005B48DC"/>
    <w:rsid w:val="005B5EA7"/>
    <w:rsid w:val="005B629E"/>
    <w:rsid w:val="005B6497"/>
    <w:rsid w:val="005B7062"/>
    <w:rsid w:val="005B7AF4"/>
    <w:rsid w:val="005C040C"/>
    <w:rsid w:val="005C0793"/>
    <w:rsid w:val="005C1AB7"/>
    <w:rsid w:val="005C1E2F"/>
    <w:rsid w:val="005C207C"/>
    <w:rsid w:val="005C2B90"/>
    <w:rsid w:val="005C2BF8"/>
    <w:rsid w:val="005C2E26"/>
    <w:rsid w:val="005C3CE0"/>
    <w:rsid w:val="005C3D92"/>
    <w:rsid w:val="005C3FD1"/>
    <w:rsid w:val="005C4BA2"/>
    <w:rsid w:val="005C4D06"/>
    <w:rsid w:val="005C4EF1"/>
    <w:rsid w:val="005C5977"/>
    <w:rsid w:val="005C5E41"/>
    <w:rsid w:val="005C7952"/>
    <w:rsid w:val="005C7D39"/>
    <w:rsid w:val="005D1877"/>
    <w:rsid w:val="005D21E1"/>
    <w:rsid w:val="005D2BBF"/>
    <w:rsid w:val="005D2FF7"/>
    <w:rsid w:val="005D32A9"/>
    <w:rsid w:val="005D3C39"/>
    <w:rsid w:val="005D439B"/>
    <w:rsid w:val="005D43CF"/>
    <w:rsid w:val="005D47B0"/>
    <w:rsid w:val="005D4DAC"/>
    <w:rsid w:val="005D5721"/>
    <w:rsid w:val="005D6073"/>
    <w:rsid w:val="005D607B"/>
    <w:rsid w:val="005D6799"/>
    <w:rsid w:val="005D69C4"/>
    <w:rsid w:val="005D6C7F"/>
    <w:rsid w:val="005E07CA"/>
    <w:rsid w:val="005E07DA"/>
    <w:rsid w:val="005E14FF"/>
    <w:rsid w:val="005E2BDC"/>
    <w:rsid w:val="005E356B"/>
    <w:rsid w:val="005E456B"/>
    <w:rsid w:val="005E5124"/>
    <w:rsid w:val="005E5379"/>
    <w:rsid w:val="005E68AA"/>
    <w:rsid w:val="005E73E8"/>
    <w:rsid w:val="005E7D04"/>
    <w:rsid w:val="005E7F46"/>
    <w:rsid w:val="005F0859"/>
    <w:rsid w:val="005F12DB"/>
    <w:rsid w:val="005F19CF"/>
    <w:rsid w:val="005F1CC8"/>
    <w:rsid w:val="005F22EC"/>
    <w:rsid w:val="005F269B"/>
    <w:rsid w:val="005F33FE"/>
    <w:rsid w:val="005F416F"/>
    <w:rsid w:val="005F499A"/>
    <w:rsid w:val="005F4C0F"/>
    <w:rsid w:val="005F5976"/>
    <w:rsid w:val="005F5E33"/>
    <w:rsid w:val="005F644B"/>
    <w:rsid w:val="005F6520"/>
    <w:rsid w:val="005F693A"/>
    <w:rsid w:val="005F7314"/>
    <w:rsid w:val="005F7402"/>
    <w:rsid w:val="005F78EB"/>
    <w:rsid w:val="00600053"/>
    <w:rsid w:val="006008AF"/>
    <w:rsid w:val="00601236"/>
    <w:rsid w:val="0060213E"/>
    <w:rsid w:val="00602511"/>
    <w:rsid w:val="00602A8A"/>
    <w:rsid w:val="00602EA4"/>
    <w:rsid w:val="00602F82"/>
    <w:rsid w:val="006030D5"/>
    <w:rsid w:val="00603EA8"/>
    <w:rsid w:val="00603F16"/>
    <w:rsid w:val="00604525"/>
    <w:rsid w:val="0060478B"/>
    <w:rsid w:val="0060486F"/>
    <w:rsid w:val="006049DF"/>
    <w:rsid w:val="006056BC"/>
    <w:rsid w:val="006065FF"/>
    <w:rsid w:val="00606621"/>
    <w:rsid w:val="00606A35"/>
    <w:rsid w:val="00606EDA"/>
    <w:rsid w:val="00610134"/>
    <w:rsid w:val="00610245"/>
    <w:rsid w:val="006115ED"/>
    <w:rsid w:val="006115FB"/>
    <w:rsid w:val="00611991"/>
    <w:rsid w:val="00611E2E"/>
    <w:rsid w:val="0061240D"/>
    <w:rsid w:val="00612471"/>
    <w:rsid w:val="00612525"/>
    <w:rsid w:val="0061310B"/>
    <w:rsid w:val="0061312F"/>
    <w:rsid w:val="00614A17"/>
    <w:rsid w:val="00614BBC"/>
    <w:rsid w:val="00614C2F"/>
    <w:rsid w:val="00615080"/>
    <w:rsid w:val="00615383"/>
    <w:rsid w:val="00615A8F"/>
    <w:rsid w:val="00615CB9"/>
    <w:rsid w:val="0061642F"/>
    <w:rsid w:val="0061661F"/>
    <w:rsid w:val="00616639"/>
    <w:rsid w:val="00616847"/>
    <w:rsid w:val="00617002"/>
    <w:rsid w:val="00617628"/>
    <w:rsid w:val="00617A35"/>
    <w:rsid w:val="00621251"/>
    <w:rsid w:val="006219D2"/>
    <w:rsid w:val="00622569"/>
    <w:rsid w:val="00622B19"/>
    <w:rsid w:val="0062349F"/>
    <w:rsid w:val="0062442A"/>
    <w:rsid w:val="006255EC"/>
    <w:rsid w:val="006255FC"/>
    <w:rsid w:val="00625AFA"/>
    <w:rsid w:val="006261A2"/>
    <w:rsid w:val="00626479"/>
    <w:rsid w:val="00626680"/>
    <w:rsid w:val="00627026"/>
    <w:rsid w:val="0062790F"/>
    <w:rsid w:val="00627E50"/>
    <w:rsid w:val="006311F4"/>
    <w:rsid w:val="006313E8"/>
    <w:rsid w:val="00631B78"/>
    <w:rsid w:val="00631ED0"/>
    <w:rsid w:val="00632052"/>
    <w:rsid w:val="00633862"/>
    <w:rsid w:val="00633C6F"/>
    <w:rsid w:val="00633C76"/>
    <w:rsid w:val="00633D40"/>
    <w:rsid w:val="00633D70"/>
    <w:rsid w:val="00634F78"/>
    <w:rsid w:val="0063505A"/>
    <w:rsid w:val="006358FD"/>
    <w:rsid w:val="00635A49"/>
    <w:rsid w:val="00635A52"/>
    <w:rsid w:val="00635B0E"/>
    <w:rsid w:val="00635BDC"/>
    <w:rsid w:val="006367D7"/>
    <w:rsid w:val="0063684A"/>
    <w:rsid w:val="006375AE"/>
    <w:rsid w:val="00637B87"/>
    <w:rsid w:val="00637BCD"/>
    <w:rsid w:val="006403FE"/>
    <w:rsid w:val="00640B5C"/>
    <w:rsid w:val="006417AE"/>
    <w:rsid w:val="00642580"/>
    <w:rsid w:val="006429DE"/>
    <w:rsid w:val="00643450"/>
    <w:rsid w:val="006437DC"/>
    <w:rsid w:val="00644239"/>
    <w:rsid w:val="00644F83"/>
    <w:rsid w:val="00645E3C"/>
    <w:rsid w:val="00646145"/>
    <w:rsid w:val="00646237"/>
    <w:rsid w:val="006466E3"/>
    <w:rsid w:val="0064701C"/>
    <w:rsid w:val="00647E27"/>
    <w:rsid w:val="00650EE9"/>
    <w:rsid w:val="00651278"/>
    <w:rsid w:val="006515F1"/>
    <w:rsid w:val="00651EC6"/>
    <w:rsid w:val="00652582"/>
    <w:rsid w:val="00652926"/>
    <w:rsid w:val="00652BD3"/>
    <w:rsid w:val="0065349B"/>
    <w:rsid w:val="006541F5"/>
    <w:rsid w:val="00654717"/>
    <w:rsid w:val="006552C5"/>
    <w:rsid w:val="0065590F"/>
    <w:rsid w:val="00655CCD"/>
    <w:rsid w:val="00656B8E"/>
    <w:rsid w:val="00656CF5"/>
    <w:rsid w:val="006571FE"/>
    <w:rsid w:val="00657D6B"/>
    <w:rsid w:val="006606D3"/>
    <w:rsid w:val="006608A5"/>
    <w:rsid w:val="00660B9E"/>
    <w:rsid w:val="006619DF"/>
    <w:rsid w:val="00662230"/>
    <w:rsid w:val="00663D6D"/>
    <w:rsid w:val="00664B21"/>
    <w:rsid w:val="006660E7"/>
    <w:rsid w:val="00666402"/>
    <w:rsid w:val="0066647A"/>
    <w:rsid w:val="00666574"/>
    <w:rsid w:val="0066672F"/>
    <w:rsid w:val="00666C0B"/>
    <w:rsid w:val="00666DF8"/>
    <w:rsid w:val="0066702B"/>
    <w:rsid w:val="006674C8"/>
    <w:rsid w:val="006679DF"/>
    <w:rsid w:val="00667DB0"/>
    <w:rsid w:val="00670928"/>
    <w:rsid w:val="00671343"/>
    <w:rsid w:val="00671C6A"/>
    <w:rsid w:val="00671E14"/>
    <w:rsid w:val="00671FAE"/>
    <w:rsid w:val="00673253"/>
    <w:rsid w:val="006733F9"/>
    <w:rsid w:val="006736E8"/>
    <w:rsid w:val="00674F2E"/>
    <w:rsid w:val="00675B7A"/>
    <w:rsid w:val="00676101"/>
    <w:rsid w:val="006764DB"/>
    <w:rsid w:val="006767C7"/>
    <w:rsid w:val="00677952"/>
    <w:rsid w:val="00677B7E"/>
    <w:rsid w:val="00677F05"/>
    <w:rsid w:val="00681F79"/>
    <w:rsid w:val="006830B8"/>
    <w:rsid w:val="00683C78"/>
    <w:rsid w:val="00683EF4"/>
    <w:rsid w:val="00684172"/>
    <w:rsid w:val="00684329"/>
    <w:rsid w:val="0068494C"/>
    <w:rsid w:val="00684FB6"/>
    <w:rsid w:val="00684FE2"/>
    <w:rsid w:val="006852AD"/>
    <w:rsid w:val="006856E3"/>
    <w:rsid w:val="00686E32"/>
    <w:rsid w:val="0068722F"/>
    <w:rsid w:val="00687548"/>
    <w:rsid w:val="006875D9"/>
    <w:rsid w:val="00687CBB"/>
    <w:rsid w:val="00690264"/>
    <w:rsid w:val="0069046D"/>
    <w:rsid w:val="006904CA"/>
    <w:rsid w:val="006904F6"/>
    <w:rsid w:val="006906B0"/>
    <w:rsid w:val="006908B5"/>
    <w:rsid w:val="00690ABE"/>
    <w:rsid w:val="00690F6B"/>
    <w:rsid w:val="006914CE"/>
    <w:rsid w:val="00691AD0"/>
    <w:rsid w:val="00692566"/>
    <w:rsid w:val="0069351D"/>
    <w:rsid w:val="0069501A"/>
    <w:rsid w:val="00695A20"/>
    <w:rsid w:val="00695EE0"/>
    <w:rsid w:val="0069644C"/>
    <w:rsid w:val="00696F7D"/>
    <w:rsid w:val="00697636"/>
    <w:rsid w:val="00697948"/>
    <w:rsid w:val="00697CB2"/>
    <w:rsid w:val="006A0156"/>
    <w:rsid w:val="006A021B"/>
    <w:rsid w:val="006A1587"/>
    <w:rsid w:val="006A1868"/>
    <w:rsid w:val="006A21E1"/>
    <w:rsid w:val="006A2C3E"/>
    <w:rsid w:val="006A2C50"/>
    <w:rsid w:val="006A3093"/>
    <w:rsid w:val="006A3425"/>
    <w:rsid w:val="006A389B"/>
    <w:rsid w:val="006A39A5"/>
    <w:rsid w:val="006A409A"/>
    <w:rsid w:val="006A460B"/>
    <w:rsid w:val="006A4AE0"/>
    <w:rsid w:val="006A4EB1"/>
    <w:rsid w:val="006A51E1"/>
    <w:rsid w:val="006A5A0F"/>
    <w:rsid w:val="006A750A"/>
    <w:rsid w:val="006A795C"/>
    <w:rsid w:val="006A7AA8"/>
    <w:rsid w:val="006B04D5"/>
    <w:rsid w:val="006B09C6"/>
    <w:rsid w:val="006B1269"/>
    <w:rsid w:val="006B183E"/>
    <w:rsid w:val="006B1E9E"/>
    <w:rsid w:val="006B2549"/>
    <w:rsid w:val="006B383F"/>
    <w:rsid w:val="006B484B"/>
    <w:rsid w:val="006B53BE"/>
    <w:rsid w:val="006B595D"/>
    <w:rsid w:val="006B5DFE"/>
    <w:rsid w:val="006B5FC4"/>
    <w:rsid w:val="006B6A7C"/>
    <w:rsid w:val="006B6B5B"/>
    <w:rsid w:val="006B765E"/>
    <w:rsid w:val="006B787D"/>
    <w:rsid w:val="006B7A52"/>
    <w:rsid w:val="006C0911"/>
    <w:rsid w:val="006C09A8"/>
    <w:rsid w:val="006C0B93"/>
    <w:rsid w:val="006C1099"/>
    <w:rsid w:val="006C1DAB"/>
    <w:rsid w:val="006C2031"/>
    <w:rsid w:val="006C2EA5"/>
    <w:rsid w:val="006C333B"/>
    <w:rsid w:val="006C45CE"/>
    <w:rsid w:val="006C47C0"/>
    <w:rsid w:val="006C4830"/>
    <w:rsid w:val="006C4B87"/>
    <w:rsid w:val="006C50F8"/>
    <w:rsid w:val="006C595D"/>
    <w:rsid w:val="006C5A5D"/>
    <w:rsid w:val="006C5C3C"/>
    <w:rsid w:val="006C5DA9"/>
    <w:rsid w:val="006C6733"/>
    <w:rsid w:val="006C6B5F"/>
    <w:rsid w:val="006C7EDC"/>
    <w:rsid w:val="006C7FD4"/>
    <w:rsid w:val="006D11C4"/>
    <w:rsid w:val="006D14EA"/>
    <w:rsid w:val="006D15F9"/>
    <w:rsid w:val="006D1621"/>
    <w:rsid w:val="006D18F1"/>
    <w:rsid w:val="006D1BA1"/>
    <w:rsid w:val="006D2A7B"/>
    <w:rsid w:val="006D2B9E"/>
    <w:rsid w:val="006D2E70"/>
    <w:rsid w:val="006D3622"/>
    <w:rsid w:val="006D3E64"/>
    <w:rsid w:val="006D41DA"/>
    <w:rsid w:val="006D44E7"/>
    <w:rsid w:val="006D499B"/>
    <w:rsid w:val="006D5B28"/>
    <w:rsid w:val="006D5EFB"/>
    <w:rsid w:val="006D6123"/>
    <w:rsid w:val="006D6478"/>
    <w:rsid w:val="006D6B73"/>
    <w:rsid w:val="006D746F"/>
    <w:rsid w:val="006D7867"/>
    <w:rsid w:val="006D7883"/>
    <w:rsid w:val="006D7A50"/>
    <w:rsid w:val="006E02B4"/>
    <w:rsid w:val="006E0563"/>
    <w:rsid w:val="006E0A9E"/>
    <w:rsid w:val="006E169A"/>
    <w:rsid w:val="006E1A90"/>
    <w:rsid w:val="006E1CC4"/>
    <w:rsid w:val="006E207D"/>
    <w:rsid w:val="006E292A"/>
    <w:rsid w:val="006E2B0E"/>
    <w:rsid w:val="006E3060"/>
    <w:rsid w:val="006E34A0"/>
    <w:rsid w:val="006E3E6F"/>
    <w:rsid w:val="006E487C"/>
    <w:rsid w:val="006E4EAC"/>
    <w:rsid w:val="006E51EE"/>
    <w:rsid w:val="006E5305"/>
    <w:rsid w:val="006E5790"/>
    <w:rsid w:val="006E6037"/>
    <w:rsid w:val="006E6800"/>
    <w:rsid w:val="006E6A10"/>
    <w:rsid w:val="006E6D00"/>
    <w:rsid w:val="006F0648"/>
    <w:rsid w:val="006F0BAD"/>
    <w:rsid w:val="006F0D5A"/>
    <w:rsid w:val="006F0F24"/>
    <w:rsid w:val="006F138B"/>
    <w:rsid w:val="006F153B"/>
    <w:rsid w:val="006F15DF"/>
    <w:rsid w:val="006F1DDA"/>
    <w:rsid w:val="006F2369"/>
    <w:rsid w:val="006F2603"/>
    <w:rsid w:val="006F26A1"/>
    <w:rsid w:val="006F2AA5"/>
    <w:rsid w:val="006F368F"/>
    <w:rsid w:val="006F4133"/>
    <w:rsid w:val="006F434D"/>
    <w:rsid w:val="006F47B7"/>
    <w:rsid w:val="006F4910"/>
    <w:rsid w:val="006F491C"/>
    <w:rsid w:val="006F57F5"/>
    <w:rsid w:val="006F5AD0"/>
    <w:rsid w:val="006F605E"/>
    <w:rsid w:val="006F621C"/>
    <w:rsid w:val="006F6979"/>
    <w:rsid w:val="006F71E9"/>
    <w:rsid w:val="006F749F"/>
    <w:rsid w:val="006F7873"/>
    <w:rsid w:val="006F7D42"/>
    <w:rsid w:val="00700655"/>
    <w:rsid w:val="00701AF5"/>
    <w:rsid w:val="00701B9B"/>
    <w:rsid w:val="00701DEC"/>
    <w:rsid w:val="00702795"/>
    <w:rsid w:val="00702B67"/>
    <w:rsid w:val="00702E48"/>
    <w:rsid w:val="00702EB9"/>
    <w:rsid w:val="00703BF8"/>
    <w:rsid w:val="007044D3"/>
    <w:rsid w:val="007049FF"/>
    <w:rsid w:val="007054CC"/>
    <w:rsid w:val="00706349"/>
    <w:rsid w:val="00707520"/>
    <w:rsid w:val="00707E66"/>
    <w:rsid w:val="007101AE"/>
    <w:rsid w:val="00710BD0"/>
    <w:rsid w:val="007110A9"/>
    <w:rsid w:val="00711D1A"/>
    <w:rsid w:val="00712E32"/>
    <w:rsid w:val="00713704"/>
    <w:rsid w:val="00713B71"/>
    <w:rsid w:val="00713D3A"/>
    <w:rsid w:val="007150F3"/>
    <w:rsid w:val="007151F8"/>
    <w:rsid w:val="00715D8F"/>
    <w:rsid w:val="0071694C"/>
    <w:rsid w:val="00716FE0"/>
    <w:rsid w:val="00717268"/>
    <w:rsid w:val="007173D2"/>
    <w:rsid w:val="007178AE"/>
    <w:rsid w:val="00717CB9"/>
    <w:rsid w:val="00720053"/>
    <w:rsid w:val="00720173"/>
    <w:rsid w:val="00721161"/>
    <w:rsid w:val="00721860"/>
    <w:rsid w:val="0072297F"/>
    <w:rsid w:val="00722ACA"/>
    <w:rsid w:val="00724ADF"/>
    <w:rsid w:val="00725160"/>
    <w:rsid w:val="00725878"/>
    <w:rsid w:val="00726185"/>
    <w:rsid w:val="00726935"/>
    <w:rsid w:val="00726C4C"/>
    <w:rsid w:val="00730616"/>
    <w:rsid w:val="00730A74"/>
    <w:rsid w:val="007311CA"/>
    <w:rsid w:val="00732121"/>
    <w:rsid w:val="00732EF7"/>
    <w:rsid w:val="00733466"/>
    <w:rsid w:val="00733C90"/>
    <w:rsid w:val="007344BD"/>
    <w:rsid w:val="00734932"/>
    <w:rsid w:val="00734943"/>
    <w:rsid w:val="00734FC3"/>
    <w:rsid w:val="0073572C"/>
    <w:rsid w:val="00735C7E"/>
    <w:rsid w:val="00735E99"/>
    <w:rsid w:val="00735F3E"/>
    <w:rsid w:val="007360FB"/>
    <w:rsid w:val="007368E5"/>
    <w:rsid w:val="00736B54"/>
    <w:rsid w:val="0073765B"/>
    <w:rsid w:val="00737E25"/>
    <w:rsid w:val="0074016E"/>
    <w:rsid w:val="00740849"/>
    <w:rsid w:val="0074492A"/>
    <w:rsid w:val="00744BE7"/>
    <w:rsid w:val="00744ECC"/>
    <w:rsid w:val="007450BA"/>
    <w:rsid w:val="0074519C"/>
    <w:rsid w:val="007451A6"/>
    <w:rsid w:val="00745593"/>
    <w:rsid w:val="007466E2"/>
    <w:rsid w:val="00747682"/>
    <w:rsid w:val="00747B39"/>
    <w:rsid w:val="00747E83"/>
    <w:rsid w:val="007502D8"/>
    <w:rsid w:val="0075066E"/>
    <w:rsid w:val="007517A3"/>
    <w:rsid w:val="007517F0"/>
    <w:rsid w:val="00751DFC"/>
    <w:rsid w:val="007524D6"/>
    <w:rsid w:val="0075266A"/>
    <w:rsid w:val="007526AB"/>
    <w:rsid w:val="00755404"/>
    <w:rsid w:val="007557E0"/>
    <w:rsid w:val="0075626C"/>
    <w:rsid w:val="007563DA"/>
    <w:rsid w:val="00756854"/>
    <w:rsid w:val="0075702D"/>
    <w:rsid w:val="00757764"/>
    <w:rsid w:val="00757D83"/>
    <w:rsid w:val="007604AE"/>
    <w:rsid w:val="007606A9"/>
    <w:rsid w:val="00760990"/>
    <w:rsid w:val="00760CD9"/>
    <w:rsid w:val="00761391"/>
    <w:rsid w:val="00761555"/>
    <w:rsid w:val="00761976"/>
    <w:rsid w:val="0076259A"/>
    <w:rsid w:val="00763635"/>
    <w:rsid w:val="00763E2A"/>
    <w:rsid w:val="007642C2"/>
    <w:rsid w:val="00764DBC"/>
    <w:rsid w:val="007656F7"/>
    <w:rsid w:val="0076593C"/>
    <w:rsid w:val="007659D0"/>
    <w:rsid w:val="0076643E"/>
    <w:rsid w:val="0076645B"/>
    <w:rsid w:val="007664E6"/>
    <w:rsid w:val="00766C2D"/>
    <w:rsid w:val="007675DA"/>
    <w:rsid w:val="00770070"/>
    <w:rsid w:val="00770A91"/>
    <w:rsid w:val="00771548"/>
    <w:rsid w:val="00771D65"/>
    <w:rsid w:val="00772252"/>
    <w:rsid w:val="007722AA"/>
    <w:rsid w:val="007726DC"/>
    <w:rsid w:val="007727C3"/>
    <w:rsid w:val="00772C1F"/>
    <w:rsid w:val="00772FE7"/>
    <w:rsid w:val="0077427A"/>
    <w:rsid w:val="007742A6"/>
    <w:rsid w:val="007742F4"/>
    <w:rsid w:val="007749D9"/>
    <w:rsid w:val="0077549C"/>
    <w:rsid w:val="00775727"/>
    <w:rsid w:val="007761F2"/>
    <w:rsid w:val="00776CEC"/>
    <w:rsid w:val="007770C9"/>
    <w:rsid w:val="0077725A"/>
    <w:rsid w:val="007806F9"/>
    <w:rsid w:val="00780D3B"/>
    <w:rsid w:val="00781B23"/>
    <w:rsid w:val="00782A43"/>
    <w:rsid w:val="00782C8F"/>
    <w:rsid w:val="00782FAB"/>
    <w:rsid w:val="00783191"/>
    <w:rsid w:val="00783A1B"/>
    <w:rsid w:val="00783F34"/>
    <w:rsid w:val="00784059"/>
    <w:rsid w:val="0078462B"/>
    <w:rsid w:val="00784D5F"/>
    <w:rsid w:val="00784F1C"/>
    <w:rsid w:val="00785742"/>
    <w:rsid w:val="00786219"/>
    <w:rsid w:val="00787137"/>
    <w:rsid w:val="007878D5"/>
    <w:rsid w:val="00791136"/>
    <w:rsid w:val="00791891"/>
    <w:rsid w:val="007919E7"/>
    <w:rsid w:val="00791AA0"/>
    <w:rsid w:val="007927F5"/>
    <w:rsid w:val="00792B70"/>
    <w:rsid w:val="00793085"/>
    <w:rsid w:val="0079476E"/>
    <w:rsid w:val="00794B76"/>
    <w:rsid w:val="0079656A"/>
    <w:rsid w:val="00796B90"/>
    <w:rsid w:val="007970BF"/>
    <w:rsid w:val="007971A2"/>
    <w:rsid w:val="007978E6"/>
    <w:rsid w:val="007979D7"/>
    <w:rsid w:val="00797FC7"/>
    <w:rsid w:val="007A035A"/>
    <w:rsid w:val="007A10B5"/>
    <w:rsid w:val="007A11E1"/>
    <w:rsid w:val="007A17FB"/>
    <w:rsid w:val="007A1966"/>
    <w:rsid w:val="007A2658"/>
    <w:rsid w:val="007A2BB8"/>
    <w:rsid w:val="007A2F9B"/>
    <w:rsid w:val="007A37D4"/>
    <w:rsid w:val="007A3E52"/>
    <w:rsid w:val="007A413A"/>
    <w:rsid w:val="007A4929"/>
    <w:rsid w:val="007A4C3B"/>
    <w:rsid w:val="007A5770"/>
    <w:rsid w:val="007A59EA"/>
    <w:rsid w:val="007A62E1"/>
    <w:rsid w:val="007A68FD"/>
    <w:rsid w:val="007A71ED"/>
    <w:rsid w:val="007A797E"/>
    <w:rsid w:val="007A7CC7"/>
    <w:rsid w:val="007B0AB0"/>
    <w:rsid w:val="007B1182"/>
    <w:rsid w:val="007B184C"/>
    <w:rsid w:val="007B218F"/>
    <w:rsid w:val="007B22AF"/>
    <w:rsid w:val="007B29ED"/>
    <w:rsid w:val="007B41C2"/>
    <w:rsid w:val="007B4B91"/>
    <w:rsid w:val="007B5390"/>
    <w:rsid w:val="007B589E"/>
    <w:rsid w:val="007B59EF"/>
    <w:rsid w:val="007B5AB1"/>
    <w:rsid w:val="007B5E49"/>
    <w:rsid w:val="007B5F44"/>
    <w:rsid w:val="007B67B7"/>
    <w:rsid w:val="007B70F3"/>
    <w:rsid w:val="007B7257"/>
    <w:rsid w:val="007B7636"/>
    <w:rsid w:val="007B7DF0"/>
    <w:rsid w:val="007C0018"/>
    <w:rsid w:val="007C0F31"/>
    <w:rsid w:val="007C12E9"/>
    <w:rsid w:val="007C16FB"/>
    <w:rsid w:val="007C2B60"/>
    <w:rsid w:val="007C372C"/>
    <w:rsid w:val="007C41D5"/>
    <w:rsid w:val="007C4A20"/>
    <w:rsid w:val="007C4E0F"/>
    <w:rsid w:val="007C51F4"/>
    <w:rsid w:val="007C5A5C"/>
    <w:rsid w:val="007C5B80"/>
    <w:rsid w:val="007C5BC1"/>
    <w:rsid w:val="007C5F65"/>
    <w:rsid w:val="007C61B7"/>
    <w:rsid w:val="007C62FD"/>
    <w:rsid w:val="007C6A88"/>
    <w:rsid w:val="007C6F49"/>
    <w:rsid w:val="007C6FC7"/>
    <w:rsid w:val="007C73ED"/>
    <w:rsid w:val="007C7ABB"/>
    <w:rsid w:val="007D001C"/>
    <w:rsid w:val="007D0C11"/>
    <w:rsid w:val="007D0C90"/>
    <w:rsid w:val="007D118C"/>
    <w:rsid w:val="007D1646"/>
    <w:rsid w:val="007D1774"/>
    <w:rsid w:val="007D1A90"/>
    <w:rsid w:val="007D2586"/>
    <w:rsid w:val="007D28DB"/>
    <w:rsid w:val="007D35C8"/>
    <w:rsid w:val="007D3EC3"/>
    <w:rsid w:val="007D4252"/>
    <w:rsid w:val="007D4C3F"/>
    <w:rsid w:val="007D5036"/>
    <w:rsid w:val="007D637B"/>
    <w:rsid w:val="007D64A0"/>
    <w:rsid w:val="007D6A83"/>
    <w:rsid w:val="007D6D03"/>
    <w:rsid w:val="007D6DCD"/>
    <w:rsid w:val="007D719C"/>
    <w:rsid w:val="007D78BA"/>
    <w:rsid w:val="007D7D03"/>
    <w:rsid w:val="007E02D8"/>
    <w:rsid w:val="007E03FA"/>
    <w:rsid w:val="007E06D5"/>
    <w:rsid w:val="007E0D9E"/>
    <w:rsid w:val="007E1B8A"/>
    <w:rsid w:val="007E27E4"/>
    <w:rsid w:val="007E4CFA"/>
    <w:rsid w:val="007E58C1"/>
    <w:rsid w:val="007E5C71"/>
    <w:rsid w:val="007E604A"/>
    <w:rsid w:val="007E681B"/>
    <w:rsid w:val="007E77FF"/>
    <w:rsid w:val="007F019E"/>
    <w:rsid w:val="007F021E"/>
    <w:rsid w:val="007F064E"/>
    <w:rsid w:val="007F06EF"/>
    <w:rsid w:val="007F08EB"/>
    <w:rsid w:val="007F1432"/>
    <w:rsid w:val="007F25D3"/>
    <w:rsid w:val="007F26D2"/>
    <w:rsid w:val="007F2BF2"/>
    <w:rsid w:val="007F3139"/>
    <w:rsid w:val="007F3C13"/>
    <w:rsid w:val="007F3F26"/>
    <w:rsid w:val="007F447E"/>
    <w:rsid w:val="007F44F3"/>
    <w:rsid w:val="007F46BC"/>
    <w:rsid w:val="007F4758"/>
    <w:rsid w:val="007F4EFD"/>
    <w:rsid w:val="007F569D"/>
    <w:rsid w:val="007F5A9A"/>
    <w:rsid w:val="007F656D"/>
    <w:rsid w:val="007F722F"/>
    <w:rsid w:val="00800223"/>
    <w:rsid w:val="00800939"/>
    <w:rsid w:val="00801601"/>
    <w:rsid w:val="00801DC0"/>
    <w:rsid w:val="0080231F"/>
    <w:rsid w:val="008027A9"/>
    <w:rsid w:val="00802B5A"/>
    <w:rsid w:val="008035E0"/>
    <w:rsid w:val="00803958"/>
    <w:rsid w:val="00803DA8"/>
    <w:rsid w:val="00804173"/>
    <w:rsid w:val="00804581"/>
    <w:rsid w:val="00804E6A"/>
    <w:rsid w:val="008056EC"/>
    <w:rsid w:val="00805799"/>
    <w:rsid w:val="008060C4"/>
    <w:rsid w:val="00806685"/>
    <w:rsid w:val="00806A17"/>
    <w:rsid w:val="008070A8"/>
    <w:rsid w:val="008075D3"/>
    <w:rsid w:val="00810075"/>
    <w:rsid w:val="008108BF"/>
    <w:rsid w:val="008111EC"/>
    <w:rsid w:val="008114CC"/>
    <w:rsid w:val="00811649"/>
    <w:rsid w:val="00811DD1"/>
    <w:rsid w:val="00812571"/>
    <w:rsid w:val="0081269E"/>
    <w:rsid w:val="00812778"/>
    <w:rsid w:val="00812A79"/>
    <w:rsid w:val="00812F00"/>
    <w:rsid w:val="00813897"/>
    <w:rsid w:val="00814A62"/>
    <w:rsid w:val="00815467"/>
    <w:rsid w:val="0081558F"/>
    <w:rsid w:val="00815E74"/>
    <w:rsid w:val="0081642A"/>
    <w:rsid w:val="0081647D"/>
    <w:rsid w:val="008166B6"/>
    <w:rsid w:val="008171BD"/>
    <w:rsid w:val="00817208"/>
    <w:rsid w:val="008176CB"/>
    <w:rsid w:val="00817BC8"/>
    <w:rsid w:val="00820A26"/>
    <w:rsid w:val="008210EE"/>
    <w:rsid w:val="0082140A"/>
    <w:rsid w:val="00821429"/>
    <w:rsid w:val="008222DB"/>
    <w:rsid w:val="00824320"/>
    <w:rsid w:val="00824B3E"/>
    <w:rsid w:val="008251CC"/>
    <w:rsid w:val="008257D7"/>
    <w:rsid w:val="00826FB9"/>
    <w:rsid w:val="0082700F"/>
    <w:rsid w:val="0082726D"/>
    <w:rsid w:val="00827359"/>
    <w:rsid w:val="00827E04"/>
    <w:rsid w:val="00827F89"/>
    <w:rsid w:val="00831138"/>
    <w:rsid w:val="008314AD"/>
    <w:rsid w:val="008314FF"/>
    <w:rsid w:val="00831BF2"/>
    <w:rsid w:val="00831DB3"/>
    <w:rsid w:val="008322E4"/>
    <w:rsid w:val="0083232D"/>
    <w:rsid w:val="00832D37"/>
    <w:rsid w:val="00833193"/>
    <w:rsid w:val="00833811"/>
    <w:rsid w:val="00833BB1"/>
    <w:rsid w:val="008342DA"/>
    <w:rsid w:val="0083485E"/>
    <w:rsid w:val="00834D4B"/>
    <w:rsid w:val="008352D7"/>
    <w:rsid w:val="0083583F"/>
    <w:rsid w:val="0083629D"/>
    <w:rsid w:val="00836AF1"/>
    <w:rsid w:val="00836F2B"/>
    <w:rsid w:val="00837A7A"/>
    <w:rsid w:val="0084008B"/>
    <w:rsid w:val="0084075E"/>
    <w:rsid w:val="008412D6"/>
    <w:rsid w:val="008413B7"/>
    <w:rsid w:val="008415F6"/>
    <w:rsid w:val="008415F9"/>
    <w:rsid w:val="00841799"/>
    <w:rsid w:val="00841D7F"/>
    <w:rsid w:val="008429C1"/>
    <w:rsid w:val="00842B46"/>
    <w:rsid w:val="0084372C"/>
    <w:rsid w:val="00843B8B"/>
    <w:rsid w:val="00843FEB"/>
    <w:rsid w:val="00844669"/>
    <w:rsid w:val="00846F19"/>
    <w:rsid w:val="008471A8"/>
    <w:rsid w:val="0084763E"/>
    <w:rsid w:val="008501FF"/>
    <w:rsid w:val="00850AAE"/>
    <w:rsid w:val="00850B56"/>
    <w:rsid w:val="00851228"/>
    <w:rsid w:val="00851E44"/>
    <w:rsid w:val="00853703"/>
    <w:rsid w:val="00853B5A"/>
    <w:rsid w:val="00854618"/>
    <w:rsid w:val="00854C86"/>
    <w:rsid w:val="00854EA3"/>
    <w:rsid w:val="00855CCC"/>
    <w:rsid w:val="00855F9C"/>
    <w:rsid w:val="0085702D"/>
    <w:rsid w:val="00860449"/>
    <w:rsid w:val="00860AC2"/>
    <w:rsid w:val="00860F0F"/>
    <w:rsid w:val="00861350"/>
    <w:rsid w:val="00861609"/>
    <w:rsid w:val="00861E5D"/>
    <w:rsid w:val="008622A4"/>
    <w:rsid w:val="008622AA"/>
    <w:rsid w:val="0086270C"/>
    <w:rsid w:val="00863237"/>
    <w:rsid w:val="0086348B"/>
    <w:rsid w:val="008651A2"/>
    <w:rsid w:val="00865D22"/>
    <w:rsid w:val="00865F9C"/>
    <w:rsid w:val="008671F8"/>
    <w:rsid w:val="0087130D"/>
    <w:rsid w:val="00871F13"/>
    <w:rsid w:val="008722C1"/>
    <w:rsid w:val="0087242F"/>
    <w:rsid w:val="008739DA"/>
    <w:rsid w:val="00873DD1"/>
    <w:rsid w:val="00873E15"/>
    <w:rsid w:val="008744A0"/>
    <w:rsid w:val="0087547A"/>
    <w:rsid w:val="0087568E"/>
    <w:rsid w:val="00875F2D"/>
    <w:rsid w:val="008763C0"/>
    <w:rsid w:val="00876436"/>
    <w:rsid w:val="00876579"/>
    <w:rsid w:val="00876AAC"/>
    <w:rsid w:val="00876EA2"/>
    <w:rsid w:val="008774EB"/>
    <w:rsid w:val="008778BA"/>
    <w:rsid w:val="00877F52"/>
    <w:rsid w:val="008801F5"/>
    <w:rsid w:val="00880AD3"/>
    <w:rsid w:val="00880BE5"/>
    <w:rsid w:val="00880C4C"/>
    <w:rsid w:val="00881396"/>
    <w:rsid w:val="00881D3D"/>
    <w:rsid w:val="00881F6E"/>
    <w:rsid w:val="00883341"/>
    <w:rsid w:val="00883F68"/>
    <w:rsid w:val="00885B70"/>
    <w:rsid w:val="00886C07"/>
    <w:rsid w:val="00887029"/>
    <w:rsid w:val="008870B4"/>
    <w:rsid w:val="00887338"/>
    <w:rsid w:val="00887403"/>
    <w:rsid w:val="00887487"/>
    <w:rsid w:val="00887886"/>
    <w:rsid w:val="00887A66"/>
    <w:rsid w:val="00890574"/>
    <w:rsid w:val="0089061E"/>
    <w:rsid w:val="00890F50"/>
    <w:rsid w:val="008910B6"/>
    <w:rsid w:val="00891320"/>
    <w:rsid w:val="00892341"/>
    <w:rsid w:val="0089271A"/>
    <w:rsid w:val="00893535"/>
    <w:rsid w:val="008936D2"/>
    <w:rsid w:val="00893C95"/>
    <w:rsid w:val="008951A9"/>
    <w:rsid w:val="00895736"/>
    <w:rsid w:val="00895E5A"/>
    <w:rsid w:val="00895F94"/>
    <w:rsid w:val="00896629"/>
    <w:rsid w:val="00897DF7"/>
    <w:rsid w:val="008A001A"/>
    <w:rsid w:val="008A023A"/>
    <w:rsid w:val="008A0B40"/>
    <w:rsid w:val="008A15FA"/>
    <w:rsid w:val="008A310B"/>
    <w:rsid w:val="008A339A"/>
    <w:rsid w:val="008A41F3"/>
    <w:rsid w:val="008A5AAC"/>
    <w:rsid w:val="008A5D7A"/>
    <w:rsid w:val="008A5FAD"/>
    <w:rsid w:val="008A6626"/>
    <w:rsid w:val="008A68F6"/>
    <w:rsid w:val="008A6B6D"/>
    <w:rsid w:val="008A6CC1"/>
    <w:rsid w:val="008A7532"/>
    <w:rsid w:val="008A7ACC"/>
    <w:rsid w:val="008A7CD8"/>
    <w:rsid w:val="008A7CE5"/>
    <w:rsid w:val="008A7F2A"/>
    <w:rsid w:val="008B057B"/>
    <w:rsid w:val="008B0910"/>
    <w:rsid w:val="008B0AA1"/>
    <w:rsid w:val="008B0EA2"/>
    <w:rsid w:val="008B1251"/>
    <w:rsid w:val="008B265E"/>
    <w:rsid w:val="008B3478"/>
    <w:rsid w:val="008B36B7"/>
    <w:rsid w:val="008B46A3"/>
    <w:rsid w:val="008B4772"/>
    <w:rsid w:val="008B4AF9"/>
    <w:rsid w:val="008B51E9"/>
    <w:rsid w:val="008B5B83"/>
    <w:rsid w:val="008B5C81"/>
    <w:rsid w:val="008B6705"/>
    <w:rsid w:val="008B70F5"/>
    <w:rsid w:val="008C0813"/>
    <w:rsid w:val="008C0C19"/>
    <w:rsid w:val="008C2775"/>
    <w:rsid w:val="008C32DE"/>
    <w:rsid w:val="008C3986"/>
    <w:rsid w:val="008C3FDA"/>
    <w:rsid w:val="008C4475"/>
    <w:rsid w:val="008C4993"/>
    <w:rsid w:val="008C52C8"/>
    <w:rsid w:val="008C54CD"/>
    <w:rsid w:val="008C558E"/>
    <w:rsid w:val="008C5666"/>
    <w:rsid w:val="008C5DF0"/>
    <w:rsid w:val="008C65A5"/>
    <w:rsid w:val="008C6967"/>
    <w:rsid w:val="008C6C47"/>
    <w:rsid w:val="008C72C8"/>
    <w:rsid w:val="008D0250"/>
    <w:rsid w:val="008D0BF3"/>
    <w:rsid w:val="008D1324"/>
    <w:rsid w:val="008D1AF1"/>
    <w:rsid w:val="008D1CF1"/>
    <w:rsid w:val="008D2547"/>
    <w:rsid w:val="008D3568"/>
    <w:rsid w:val="008D5AA9"/>
    <w:rsid w:val="008D65D2"/>
    <w:rsid w:val="008D6C3C"/>
    <w:rsid w:val="008D6C68"/>
    <w:rsid w:val="008D6E37"/>
    <w:rsid w:val="008D799A"/>
    <w:rsid w:val="008E0455"/>
    <w:rsid w:val="008E04D4"/>
    <w:rsid w:val="008E0603"/>
    <w:rsid w:val="008E0620"/>
    <w:rsid w:val="008E19D4"/>
    <w:rsid w:val="008E1BD1"/>
    <w:rsid w:val="008E1BF1"/>
    <w:rsid w:val="008E26F9"/>
    <w:rsid w:val="008E2A27"/>
    <w:rsid w:val="008E34D2"/>
    <w:rsid w:val="008E3971"/>
    <w:rsid w:val="008E454A"/>
    <w:rsid w:val="008E471F"/>
    <w:rsid w:val="008E604C"/>
    <w:rsid w:val="008E6643"/>
    <w:rsid w:val="008E6915"/>
    <w:rsid w:val="008E6927"/>
    <w:rsid w:val="008F0102"/>
    <w:rsid w:val="008F0C81"/>
    <w:rsid w:val="008F12AA"/>
    <w:rsid w:val="008F13A1"/>
    <w:rsid w:val="008F198B"/>
    <w:rsid w:val="008F2683"/>
    <w:rsid w:val="008F2B0A"/>
    <w:rsid w:val="008F2D51"/>
    <w:rsid w:val="008F31CE"/>
    <w:rsid w:val="008F3E6E"/>
    <w:rsid w:val="008F45E4"/>
    <w:rsid w:val="008F47BF"/>
    <w:rsid w:val="008F530A"/>
    <w:rsid w:val="008F6F3D"/>
    <w:rsid w:val="008F709D"/>
    <w:rsid w:val="008F77D6"/>
    <w:rsid w:val="008F7A9D"/>
    <w:rsid w:val="00900196"/>
    <w:rsid w:val="009007E4"/>
    <w:rsid w:val="00900919"/>
    <w:rsid w:val="00901090"/>
    <w:rsid w:val="0090115C"/>
    <w:rsid w:val="00901971"/>
    <w:rsid w:val="009024A6"/>
    <w:rsid w:val="00902936"/>
    <w:rsid w:val="00902EFA"/>
    <w:rsid w:val="00903176"/>
    <w:rsid w:val="0090399A"/>
    <w:rsid w:val="00904576"/>
    <w:rsid w:val="009049CB"/>
    <w:rsid w:val="009049FA"/>
    <w:rsid w:val="00904F26"/>
    <w:rsid w:val="009051BA"/>
    <w:rsid w:val="00905407"/>
    <w:rsid w:val="00905A84"/>
    <w:rsid w:val="00905D39"/>
    <w:rsid w:val="0090692C"/>
    <w:rsid w:val="009069D5"/>
    <w:rsid w:val="00907AED"/>
    <w:rsid w:val="009104AD"/>
    <w:rsid w:val="00910A1A"/>
    <w:rsid w:val="00910B2F"/>
    <w:rsid w:val="00910D7D"/>
    <w:rsid w:val="0091161A"/>
    <w:rsid w:val="00911CD7"/>
    <w:rsid w:val="00911F9C"/>
    <w:rsid w:val="0091282F"/>
    <w:rsid w:val="00912BAB"/>
    <w:rsid w:val="00913850"/>
    <w:rsid w:val="00914753"/>
    <w:rsid w:val="00914FF6"/>
    <w:rsid w:val="00915685"/>
    <w:rsid w:val="0091581B"/>
    <w:rsid w:val="0091594E"/>
    <w:rsid w:val="0091702B"/>
    <w:rsid w:val="00917182"/>
    <w:rsid w:val="00920025"/>
    <w:rsid w:val="009202D6"/>
    <w:rsid w:val="00920369"/>
    <w:rsid w:val="00920D51"/>
    <w:rsid w:val="00921113"/>
    <w:rsid w:val="00921224"/>
    <w:rsid w:val="0092461C"/>
    <w:rsid w:val="00925899"/>
    <w:rsid w:val="00925CD6"/>
    <w:rsid w:val="0092661B"/>
    <w:rsid w:val="0092695E"/>
    <w:rsid w:val="00926A83"/>
    <w:rsid w:val="00926E85"/>
    <w:rsid w:val="00926FD3"/>
    <w:rsid w:val="00927B64"/>
    <w:rsid w:val="009300C8"/>
    <w:rsid w:val="009303DF"/>
    <w:rsid w:val="00930FF4"/>
    <w:rsid w:val="00932115"/>
    <w:rsid w:val="0093276A"/>
    <w:rsid w:val="009329EC"/>
    <w:rsid w:val="009335FB"/>
    <w:rsid w:val="00934379"/>
    <w:rsid w:val="00934485"/>
    <w:rsid w:val="00934561"/>
    <w:rsid w:val="00934F71"/>
    <w:rsid w:val="00935494"/>
    <w:rsid w:val="0093617D"/>
    <w:rsid w:val="009373DF"/>
    <w:rsid w:val="00937C48"/>
    <w:rsid w:val="00937F05"/>
    <w:rsid w:val="0094072D"/>
    <w:rsid w:val="00940ABE"/>
    <w:rsid w:val="00941941"/>
    <w:rsid w:val="0094195E"/>
    <w:rsid w:val="00941C6A"/>
    <w:rsid w:val="00941C7F"/>
    <w:rsid w:val="00941E86"/>
    <w:rsid w:val="00942610"/>
    <w:rsid w:val="00944034"/>
    <w:rsid w:val="00944824"/>
    <w:rsid w:val="00945738"/>
    <w:rsid w:val="00946938"/>
    <w:rsid w:val="00946BF5"/>
    <w:rsid w:val="009474BF"/>
    <w:rsid w:val="00947BB4"/>
    <w:rsid w:val="00947BF3"/>
    <w:rsid w:val="00947FE9"/>
    <w:rsid w:val="00950005"/>
    <w:rsid w:val="00950839"/>
    <w:rsid w:val="00950F0E"/>
    <w:rsid w:val="00951105"/>
    <w:rsid w:val="009513B1"/>
    <w:rsid w:val="00952233"/>
    <w:rsid w:val="00952971"/>
    <w:rsid w:val="009529AE"/>
    <w:rsid w:val="00952F5E"/>
    <w:rsid w:val="00953016"/>
    <w:rsid w:val="00953899"/>
    <w:rsid w:val="00953D56"/>
    <w:rsid w:val="00954044"/>
    <w:rsid w:val="00954460"/>
    <w:rsid w:val="0095453E"/>
    <w:rsid w:val="00954A86"/>
    <w:rsid w:val="009554BA"/>
    <w:rsid w:val="00955759"/>
    <w:rsid w:val="00955EA3"/>
    <w:rsid w:val="00957A41"/>
    <w:rsid w:val="00960038"/>
    <w:rsid w:val="009607DE"/>
    <w:rsid w:val="00960F28"/>
    <w:rsid w:val="0096145D"/>
    <w:rsid w:val="00961502"/>
    <w:rsid w:val="0096152E"/>
    <w:rsid w:val="00961831"/>
    <w:rsid w:val="00961E2D"/>
    <w:rsid w:val="009620D7"/>
    <w:rsid w:val="009626B8"/>
    <w:rsid w:val="00962A10"/>
    <w:rsid w:val="00962F11"/>
    <w:rsid w:val="009638DF"/>
    <w:rsid w:val="00964B6A"/>
    <w:rsid w:val="0096524E"/>
    <w:rsid w:val="00965416"/>
    <w:rsid w:val="00966879"/>
    <w:rsid w:val="009668A2"/>
    <w:rsid w:val="009668C9"/>
    <w:rsid w:val="00967026"/>
    <w:rsid w:val="00967746"/>
    <w:rsid w:val="00970025"/>
    <w:rsid w:val="00970521"/>
    <w:rsid w:val="00970A9E"/>
    <w:rsid w:val="00970B17"/>
    <w:rsid w:val="00970D11"/>
    <w:rsid w:val="00970DAE"/>
    <w:rsid w:val="009723D2"/>
    <w:rsid w:val="00973568"/>
    <w:rsid w:val="0097379E"/>
    <w:rsid w:val="009739CE"/>
    <w:rsid w:val="00973AEC"/>
    <w:rsid w:val="0097431C"/>
    <w:rsid w:val="009743A4"/>
    <w:rsid w:val="00974593"/>
    <w:rsid w:val="00974B2A"/>
    <w:rsid w:val="00975135"/>
    <w:rsid w:val="00975803"/>
    <w:rsid w:val="00975810"/>
    <w:rsid w:val="00976243"/>
    <w:rsid w:val="009769BB"/>
    <w:rsid w:val="00976B6A"/>
    <w:rsid w:val="00977079"/>
    <w:rsid w:val="00977D48"/>
    <w:rsid w:val="0098043D"/>
    <w:rsid w:val="00980593"/>
    <w:rsid w:val="009807AC"/>
    <w:rsid w:val="009808A3"/>
    <w:rsid w:val="00980C10"/>
    <w:rsid w:val="00981BEB"/>
    <w:rsid w:val="00983B0A"/>
    <w:rsid w:val="00983C04"/>
    <w:rsid w:val="00984840"/>
    <w:rsid w:val="0098515B"/>
    <w:rsid w:val="00985CEB"/>
    <w:rsid w:val="00985E94"/>
    <w:rsid w:val="00985EBB"/>
    <w:rsid w:val="009861E6"/>
    <w:rsid w:val="00986827"/>
    <w:rsid w:val="009876C3"/>
    <w:rsid w:val="0099017D"/>
    <w:rsid w:val="0099073A"/>
    <w:rsid w:val="00990758"/>
    <w:rsid w:val="00990868"/>
    <w:rsid w:val="00990A53"/>
    <w:rsid w:val="00991073"/>
    <w:rsid w:val="00992BEE"/>
    <w:rsid w:val="00993881"/>
    <w:rsid w:val="0099439B"/>
    <w:rsid w:val="009944E9"/>
    <w:rsid w:val="00994A12"/>
    <w:rsid w:val="00995796"/>
    <w:rsid w:val="009968F3"/>
    <w:rsid w:val="00996BB3"/>
    <w:rsid w:val="00996BBE"/>
    <w:rsid w:val="00996D30"/>
    <w:rsid w:val="00996E9E"/>
    <w:rsid w:val="00997CEB"/>
    <w:rsid w:val="009A0AA5"/>
    <w:rsid w:val="009A0E94"/>
    <w:rsid w:val="009A1FEF"/>
    <w:rsid w:val="009A2383"/>
    <w:rsid w:val="009A3A53"/>
    <w:rsid w:val="009A3FBC"/>
    <w:rsid w:val="009A43BE"/>
    <w:rsid w:val="009A4A4F"/>
    <w:rsid w:val="009A53DB"/>
    <w:rsid w:val="009A5A10"/>
    <w:rsid w:val="009A5E6D"/>
    <w:rsid w:val="009A6053"/>
    <w:rsid w:val="009A69B1"/>
    <w:rsid w:val="009A6F75"/>
    <w:rsid w:val="009A7A4E"/>
    <w:rsid w:val="009B065A"/>
    <w:rsid w:val="009B090E"/>
    <w:rsid w:val="009B0AD8"/>
    <w:rsid w:val="009B0AEC"/>
    <w:rsid w:val="009B11E7"/>
    <w:rsid w:val="009B12C1"/>
    <w:rsid w:val="009B147D"/>
    <w:rsid w:val="009B271A"/>
    <w:rsid w:val="009B307A"/>
    <w:rsid w:val="009B44F2"/>
    <w:rsid w:val="009B4A44"/>
    <w:rsid w:val="009B4C60"/>
    <w:rsid w:val="009B5558"/>
    <w:rsid w:val="009B623E"/>
    <w:rsid w:val="009B76E0"/>
    <w:rsid w:val="009B7974"/>
    <w:rsid w:val="009B79D8"/>
    <w:rsid w:val="009C01D0"/>
    <w:rsid w:val="009C05BF"/>
    <w:rsid w:val="009C05CF"/>
    <w:rsid w:val="009C06CF"/>
    <w:rsid w:val="009C0894"/>
    <w:rsid w:val="009C29EF"/>
    <w:rsid w:val="009C2D1A"/>
    <w:rsid w:val="009C2ED4"/>
    <w:rsid w:val="009C331F"/>
    <w:rsid w:val="009C33A1"/>
    <w:rsid w:val="009C4491"/>
    <w:rsid w:val="009C4542"/>
    <w:rsid w:val="009C4893"/>
    <w:rsid w:val="009C4E01"/>
    <w:rsid w:val="009C5365"/>
    <w:rsid w:val="009C6546"/>
    <w:rsid w:val="009C744E"/>
    <w:rsid w:val="009C7455"/>
    <w:rsid w:val="009D129A"/>
    <w:rsid w:val="009D1FBC"/>
    <w:rsid w:val="009D23A9"/>
    <w:rsid w:val="009D2EC7"/>
    <w:rsid w:val="009D3170"/>
    <w:rsid w:val="009D3394"/>
    <w:rsid w:val="009D3670"/>
    <w:rsid w:val="009D39CA"/>
    <w:rsid w:val="009D4377"/>
    <w:rsid w:val="009D44D0"/>
    <w:rsid w:val="009D48FC"/>
    <w:rsid w:val="009D4BDD"/>
    <w:rsid w:val="009D5178"/>
    <w:rsid w:val="009D5B14"/>
    <w:rsid w:val="009D5DFD"/>
    <w:rsid w:val="009D5EC9"/>
    <w:rsid w:val="009E06C0"/>
    <w:rsid w:val="009E0FA4"/>
    <w:rsid w:val="009E16D0"/>
    <w:rsid w:val="009E1A10"/>
    <w:rsid w:val="009E21B7"/>
    <w:rsid w:val="009E2984"/>
    <w:rsid w:val="009E30C7"/>
    <w:rsid w:val="009E3AF8"/>
    <w:rsid w:val="009E43F4"/>
    <w:rsid w:val="009E4918"/>
    <w:rsid w:val="009E4B1E"/>
    <w:rsid w:val="009E4C9D"/>
    <w:rsid w:val="009E54F3"/>
    <w:rsid w:val="009E5A4B"/>
    <w:rsid w:val="009E6286"/>
    <w:rsid w:val="009E63D1"/>
    <w:rsid w:val="009E64D5"/>
    <w:rsid w:val="009E74D3"/>
    <w:rsid w:val="009E7A7F"/>
    <w:rsid w:val="009E7F49"/>
    <w:rsid w:val="009F2BA8"/>
    <w:rsid w:val="009F2FD6"/>
    <w:rsid w:val="009F3477"/>
    <w:rsid w:val="009F3797"/>
    <w:rsid w:val="009F43E6"/>
    <w:rsid w:val="009F44D4"/>
    <w:rsid w:val="009F4CB3"/>
    <w:rsid w:val="009F5861"/>
    <w:rsid w:val="009F6D3C"/>
    <w:rsid w:val="009F7218"/>
    <w:rsid w:val="009F7315"/>
    <w:rsid w:val="009F772A"/>
    <w:rsid w:val="009F7D07"/>
    <w:rsid w:val="00A0022D"/>
    <w:rsid w:val="00A002FC"/>
    <w:rsid w:val="00A0031C"/>
    <w:rsid w:val="00A0097C"/>
    <w:rsid w:val="00A01044"/>
    <w:rsid w:val="00A01190"/>
    <w:rsid w:val="00A01762"/>
    <w:rsid w:val="00A017C8"/>
    <w:rsid w:val="00A02090"/>
    <w:rsid w:val="00A022C5"/>
    <w:rsid w:val="00A02A57"/>
    <w:rsid w:val="00A03A7F"/>
    <w:rsid w:val="00A0487C"/>
    <w:rsid w:val="00A04CC6"/>
    <w:rsid w:val="00A05B0A"/>
    <w:rsid w:val="00A05D63"/>
    <w:rsid w:val="00A07670"/>
    <w:rsid w:val="00A07F25"/>
    <w:rsid w:val="00A104D5"/>
    <w:rsid w:val="00A1127D"/>
    <w:rsid w:val="00A12576"/>
    <w:rsid w:val="00A131C0"/>
    <w:rsid w:val="00A136DB"/>
    <w:rsid w:val="00A137F1"/>
    <w:rsid w:val="00A14038"/>
    <w:rsid w:val="00A14445"/>
    <w:rsid w:val="00A14973"/>
    <w:rsid w:val="00A14E21"/>
    <w:rsid w:val="00A150DC"/>
    <w:rsid w:val="00A15A27"/>
    <w:rsid w:val="00A15C05"/>
    <w:rsid w:val="00A15E94"/>
    <w:rsid w:val="00A15F11"/>
    <w:rsid w:val="00A1656B"/>
    <w:rsid w:val="00A16B92"/>
    <w:rsid w:val="00A16BAD"/>
    <w:rsid w:val="00A17692"/>
    <w:rsid w:val="00A20939"/>
    <w:rsid w:val="00A209B9"/>
    <w:rsid w:val="00A20B2E"/>
    <w:rsid w:val="00A20F68"/>
    <w:rsid w:val="00A21284"/>
    <w:rsid w:val="00A21BF7"/>
    <w:rsid w:val="00A2219A"/>
    <w:rsid w:val="00A2284C"/>
    <w:rsid w:val="00A23D1F"/>
    <w:rsid w:val="00A241E0"/>
    <w:rsid w:val="00A24A66"/>
    <w:rsid w:val="00A24C91"/>
    <w:rsid w:val="00A25B58"/>
    <w:rsid w:val="00A26303"/>
    <w:rsid w:val="00A26719"/>
    <w:rsid w:val="00A27030"/>
    <w:rsid w:val="00A279F1"/>
    <w:rsid w:val="00A27B92"/>
    <w:rsid w:val="00A27D86"/>
    <w:rsid w:val="00A306F7"/>
    <w:rsid w:val="00A30DB4"/>
    <w:rsid w:val="00A31D6A"/>
    <w:rsid w:val="00A32B61"/>
    <w:rsid w:val="00A32BF3"/>
    <w:rsid w:val="00A333BC"/>
    <w:rsid w:val="00A35944"/>
    <w:rsid w:val="00A36265"/>
    <w:rsid w:val="00A3655C"/>
    <w:rsid w:val="00A36A75"/>
    <w:rsid w:val="00A40391"/>
    <w:rsid w:val="00A4489B"/>
    <w:rsid w:val="00A44B8B"/>
    <w:rsid w:val="00A44D51"/>
    <w:rsid w:val="00A46465"/>
    <w:rsid w:val="00A465E8"/>
    <w:rsid w:val="00A4660C"/>
    <w:rsid w:val="00A474F6"/>
    <w:rsid w:val="00A475A4"/>
    <w:rsid w:val="00A47692"/>
    <w:rsid w:val="00A47FD7"/>
    <w:rsid w:val="00A50006"/>
    <w:rsid w:val="00A50423"/>
    <w:rsid w:val="00A50919"/>
    <w:rsid w:val="00A5214F"/>
    <w:rsid w:val="00A52554"/>
    <w:rsid w:val="00A53C95"/>
    <w:rsid w:val="00A53D51"/>
    <w:rsid w:val="00A53D70"/>
    <w:rsid w:val="00A54ADF"/>
    <w:rsid w:val="00A54EBE"/>
    <w:rsid w:val="00A5639F"/>
    <w:rsid w:val="00A57017"/>
    <w:rsid w:val="00A571DC"/>
    <w:rsid w:val="00A57D05"/>
    <w:rsid w:val="00A60A00"/>
    <w:rsid w:val="00A6165E"/>
    <w:rsid w:val="00A61C0E"/>
    <w:rsid w:val="00A61C77"/>
    <w:rsid w:val="00A6263F"/>
    <w:rsid w:val="00A626C8"/>
    <w:rsid w:val="00A63872"/>
    <w:rsid w:val="00A659B2"/>
    <w:rsid w:val="00A65AE1"/>
    <w:rsid w:val="00A65EF6"/>
    <w:rsid w:val="00A678A4"/>
    <w:rsid w:val="00A67A35"/>
    <w:rsid w:val="00A702FA"/>
    <w:rsid w:val="00A714D3"/>
    <w:rsid w:val="00A718AB"/>
    <w:rsid w:val="00A72750"/>
    <w:rsid w:val="00A72E9B"/>
    <w:rsid w:val="00A732BC"/>
    <w:rsid w:val="00A738FA"/>
    <w:rsid w:val="00A741E4"/>
    <w:rsid w:val="00A75303"/>
    <w:rsid w:val="00A75B0F"/>
    <w:rsid w:val="00A766A4"/>
    <w:rsid w:val="00A76821"/>
    <w:rsid w:val="00A76AEC"/>
    <w:rsid w:val="00A76B14"/>
    <w:rsid w:val="00A76BBE"/>
    <w:rsid w:val="00A770D6"/>
    <w:rsid w:val="00A7716F"/>
    <w:rsid w:val="00A771D8"/>
    <w:rsid w:val="00A77AFB"/>
    <w:rsid w:val="00A800FD"/>
    <w:rsid w:val="00A8097E"/>
    <w:rsid w:val="00A8173B"/>
    <w:rsid w:val="00A8182F"/>
    <w:rsid w:val="00A8200A"/>
    <w:rsid w:val="00A82573"/>
    <w:rsid w:val="00A84C1B"/>
    <w:rsid w:val="00A84E3D"/>
    <w:rsid w:val="00A852A2"/>
    <w:rsid w:val="00A857B6"/>
    <w:rsid w:val="00A857EE"/>
    <w:rsid w:val="00A85AB5"/>
    <w:rsid w:val="00A861AF"/>
    <w:rsid w:val="00A875F2"/>
    <w:rsid w:val="00A90378"/>
    <w:rsid w:val="00A90810"/>
    <w:rsid w:val="00A90A6F"/>
    <w:rsid w:val="00A90CFE"/>
    <w:rsid w:val="00A91833"/>
    <w:rsid w:val="00A91A21"/>
    <w:rsid w:val="00A924D5"/>
    <w:rsid w:val="00A92CE2"/>
    <w:rsid w:val="00A930B4"/>
    <w:rsid w:val="00A941EF"/>
    <w:rsid w:val="00A945F3"/>
    <w:rsid w:val="00A94CF8"/>
    <w:rsid w:val="00A963BC"/>
    <w:rsid w:val="00A96507"/>
    <w:rsid w:val="00A96756"/>
    <w:rsid w:val="00AA0E80"/>
    <w:rsid w:val="00AA1F20"/>
    <w:rsid w:val="00AA1FB7"/>
    <w:rsid w:val="00AA2076"/>
    <w:rsid w:val="00AA2985"/>
    <w:rsid w:val="00AA310A"/>
    <w:rsid w:val="00AA4164"/>
    <w:rsid w:val="00AA4568"/>
    <w:rsid w:val="00AA499E"/>
    <w:rsid w:val="00AA50C8"/>
    <w:rsid w:val="00AA59D9"/>
    <w:rsid w:val="00AA5B8B"/>
    <w:rsid w:val="00AA5C0F"/>
    <w:rsid w:val="00AA6D6D"/>
    <w:rsid w:val="00AA6D76"/>
    <w:rsid w:val="00AB0887"/>
    <w:rsid w:val="00AB08DC"/>
    <w:rsid w:val="00AB0E66"/>
    <w:rsid w:val="00AB165B"/>
    <w:rsid w:val="00AB1A4C"/>
    <w:rsid w:val="00AB1B4F"/>
    <w:rsid w:val="00AB21C8"/>
    <w:rsid w:val="00AB25CC"/>
    <w:rsid w:val="00AB2B6D"/>
    <w:rsid w:val="00AB2F45"/>
    <w:rsid w:val="00AB316B"/>
    <w:rsid w:val="00AB3937"/>
    <w:rsid w:val="00AB3C8B"/>
    <w:rsid w:val="00AB3D09"/>
    <w:rsid w:val="00AB527F"/>
    <w:rsid w:val="00AB5A6C"/>
    <w:rsid w:val="00AB5E3A"/>
    <w:rsid w:val="00AB6C6F"/>
    <w:rsid w:val="00AB72F9"/>
    <w:rsid w:val="00AB78B3"/>
    <w:rsid w:val="00AC0FEC"/>
    <w:rsid w:val="00AC1286"/>
    <w:rsid w:val="00AC1706"/>
    <w:rsid w:val="00AC1FEF"/>
    <w:rsid w:val="00AC2A48"/>
    <w:rsid w:val="00AC2A59"/>
    <w:rsid w:val="00AC3C49"/>
    <w:rsid w:val="00AC40EA"/>
    <w:rsid w:val="00AC42BD"/>
    <w:rsid w:val="00AC477B"/>
    <w:rsid w:val="00AC5514"/>
    <w:rsid w:val="00AC5E28"/>
    <w:rsid w:val="00AD03F0"/>
    <w:rsid w:val="00AD0B79"/>
    <w:rsid w:val="00AD0EFA"/>
    <w:rsid w:val="00AD1373"/>
    <w:rsid w:val="00AD19B4"/>
    <w:rsid w:val="00AD1ABE"/>
    <w:rsid w:val="00AD43BB"/>
    <w:rsid w:val="00AD4B2A"/>
    <w:rsid w:val="00AD5700"/>
    <w:rsid w:val="00AD6427"/>
    <w:rsid w:val="00AD65AE"/>
    <w:rsid w:val="00AD6602"/>
    <w:rsid w:val="00AD721D"/>
    <w:rsid w:val="00AD785A"/>
    <w:rsid w:val="00AE10FA"/>
    <w:rsid w:val="00AE11D2"/>
    <w:rsid w:val="00AE1C86"/>
    <w:rsid w:val="00AE20C8"/>
    <w:rsid w:val="00AE2BC1"/>
    <w:rsid w:val="00AE2BCB"/>
    <w:rsid w:val="00AE36AA"/>
    <w:rsid w:val="00AE4833"/>
    <w:rsid w:val="00AE49EF"/>
    <w:rsid w:val="00AE4B00"/>
    <w:rsid w:val="00AE4B7A"/>
    <w:rsid w:val="00AE4E02"/>
    <w:rsid w:val="00AE4E89"/>
    <w:rsid w:val="00AE5E0B"/>
    <w:rsid w:val="00AE65F0"/>
    <w:rsid w:val="00AE66C0"/>
    <w:rsid w:val="00AE798E"/>
    <w:rsid w:val="00AE7E1E"/>
    <w:rsid w:val="00AF018E"/>
    <w:rsid w:val="00AF070E"/>
    <w:rsid w:val="00AF0E8F"/>
    <w:rsid w:val="00AF1C4B"/>
    <w:rsid w:val="00AF1EAA"/>
    <w:rsid w:val="00AF2AE3"/>
    <w:rsid w:val="00AF31BD"/>
    <w:rsid w:val="00AF4735"/>
    <w:rsid w:val="00AF4736"/>
    <w:rsid w:val="00AF4A73"/>
    <w:rsid w:val="00AF5234"/>
    <w:rsid w:val="00AF55C6"/>
    <w:rsid w:val="00AF5892"/>
    <w:rsid w:val="00AF63CB"/>
    <w:rsid w:val="00AF7261"/>
    <w:rsid w:val="00AF72CE"/>
    <w:rsid w:val="00AF74AA"/>
    <w:rsid w:val="00AF7575"/>
    <w:rsid w:val="00AF7C3F"/>
    <w:rsid w:val="00AF7EB7"/>
    <w:rsid w:val="00AF7FD2"/>
    <w:rsid w:val="00AF7FFC"/>
    <w:rsid w:val="00B00767"/>
    <w:rsid w:val="00B011AB"/>
    <w:rsid w:val="00B01298"/>
    <w:rsid w:val="00B01413"/>
    <w:rsid w:val="00B01F3E"/>
    <w:rsid w:val="00B0257D"/>
    <w:rsid w:val="00B02E6F"/>
    <w:rsid w:val="00B034B6"/>
    <w:rsid w:val="00B03A94"/>
    <w:rsid w:val="00B03CB7"/>
    <w:rsid w:val="00B0482C"/>
    <w:rsid w:val="00B04ACC"/>
    <w:rsid w:val="00B056C7"/>
    <w:rsid w:val="00B05B04"/>
    <w:rsid w:val="00B05CEF"/>
    <w:rsid w:val="00B05E77"/>
    <w:rsid w:val="00B05EB0"/>
    <w:rsid w:val="00B064FE"/>
    <w:rsid w:val="00B10124"/>
    <w:rsid w:val="00B10D67"/>
    <w:rsid w:val="00B112B6"/>
    <w:rsid w:val="00B11AC8"/>
    <w:rsid w:val="00B11CC6"/>
    <w:rsid w:val="00B11DD1"/>
    <w:rsid w:val="00B11E29"/>
    <w:rsid w:val="00B12412"/>
    <w:rsid w:val="00B12BBC"/>
    <w:rsid w:val="00B13272"/>
    <w:rsid w:val="00B13A59"/>
    <w:rsid w:val="00B13ACC"/>
    <w:rsid w:val="00B1498D"/>
    <w:rsid w:val="00B155EC"/>
    <w:rsid w:val="00B15BF5"/>
    <w:rsid w:val="00B15C56"/>
    <w:rsid w:val="00B16029"/>
    <w:rsid w:val="00B16A93"/>
    <w:rsid w:val="00B17074"/>
    <w:rsid w:val="00B1772F"/>
    <w:rsid w:val="00B17878"/>
    <w:rsid w:val="00B20BD3"/>
    <w:rsid w:val="00B2160F"/>
    <w:rsid w:val="00B2162B"/>
    <w:rsid w:val="00B22429"/>
    <w:rsid w:val="00B22D1A"/>
    <w:rsid w:val="00B23522"/>
    <w:rsid w:val="00B24339"/>
    <w:rsid w:val="00B24CDB"/>
    <w:rsid w:val="00B24E20"/>
    <w:rsid w:val="00B24F67"/>
    <w:rsid w:val="00B251C4"/>
    <w:rsid w:val="00B2643B"/>
    <w:rsid w:val="00B2664A"/>
    <w:rsid w:val="00B26977"/>
    <w:rsid w:val="00B269CB"/>
    <w:rsid w:val="00B26CCE"/>
    <w:rsid w:val="00B274F9"/>
    <w:rsid w:val="00B27F97"/>
    <w:rsid w:val="00B30046"/>
    <w:rsid w:val="00B3251F"/>
    <w:rsid w:val="00B32564"/>
    <w:rsid w:val="00B33B3F"/>
    <w:rsid w:val="00B34094"/>
    <w:rsid w:val="00B345D1"/>
    <w:rsid w:val="00B347E0"/>
    <w:rsid w:val="00B3487D"/>
    <w:rsid w:val="00B34C76"/>
    <w:rsid w:val="00B34CA3"/>
    <w:rsid w:val="00B356BD"/>
    <w:rsid w:val="00B35960"/>
    <w:rsid w:val="00B35AA9"/>
    <w:rsid w:val="00B366B7"/>
    <w:rsid w:val="00B36EF6"/>
    <w:rsid w:val="00B40DB5"/>
    <w:rsid w:val="00B40E46"/>
    <w:rsid w:val="00B4143D"/>
    <w:rsid w:val="00B42518"/>
    <w:rsid w:val="00B43076"/>
    <w:rsid w:val="00B43177"/>
    <w:rsid w:val="00B43657"/>
    <w:rsid w:val="00B43EAA"/>
    <w:rsid w:val="00B440F8"/>
    <w:rsid w:val="00B44534"/>
    <w:rsid w:val="00B445EC"/>
    <w:rsid w:val="00B44DE4"/>
    <w:rsid w:val="00B452EF"/>
    <w:rsid w:val="00B4554C"/>
    <w:rsid w:val="00B459D6"/>
    <w:rsid w:val="00B4681D"/>
    <w:rsid w:val="00B472C5"/>
    <w:rsid w:val="00B47C81"/>
    <w:rsid w:val="00B47D94"/>
    <w:rsid w:val="00B5071B"/>
    <w:rsid w:val="00B529C2"/>
    <w:rsid w:val="00B52A88"/>
    <w:rsid w:val="00B52C36"/>
    <w:rsid w:val="00B52FB6"/>
    <w:rsid w:val="00B532DC"/>
    <w:rsid w:val="00B53BCC"/>
    <w:rsid w:val="00B53F5A"/>
    <w:rsid w:val="00B53FA8"/>
    <w:rsid w:val="00B5548F"/>
    <w:rsid w:val="00B55C80"/>
    <w:rsid w:val="00B56552"/>
    <w:rsid w:val="00B5662B"/>
    <w:rsid w:val="00B567F0"/>
    <w:rsid w:val="00B57161"/>
    <w:rsid w:val="00B57A2F"/>
    <w:rsid w:val="00B604E0"/>
    <w:rsid w:val="00B60B80"/>
    <w:rsid w:val="00B6138C"/>
    <w:rsid w:val="00B61546"/>
    <w:rsid w:val="00B6159B"/>
    <w:rsid w:val="00B6188B"/>
    <w:rsid w:val="00B63AF9"/>
    <w:rsid w:val="00B63DAD"/>
    <w:rsid w:val="00B64CF2"/>
    <w:rsid w:val="00B64DEC"/>
    <w:rsid w:val="00B654AC"/>
    <w:rsid w:val="00B6566A"/>
    <w:rsid w:val="00B656B3"/>
    <w:rsid w:val="00B659AB"/>
    <w:rsid w:val="00B659D3"/>
    <w:rsid w:val="00B66359"/>
    <w:rsid w:val="00B6680B"/>
    <w:rsid w:val="00B668AD"/>
    <w:rsid w:val="00B66AE3"/>
    <w:rsid w:val="00B66FC6"/>
    <w:rsid w:val="00B672A8"/>
    <w:rsid w:val="00B67BEE"/>
    <w:rsid w:val="00B67D7E"/>
    <w:rsid w:val="00B70610"/>
    <w:rsid w:val="00B71F58"/>
    <w:rsid w:val="00B724F3"/>
    <w:rsid w:val="00B7250D"/>
    <w:rsid w:val="00B72CCF"/>
    <w:rsid w:val="00B732F7"/>
    <w:rsid w:val="00B7359D"/>
    <w:rsid w:val="00B7381A"/>
    <w:rsid w:val="00B73BD6"/>
    <w:rsid w:val="00B73DE3"/>
    <w:rsid w:val="00B7413D"/>
    <w:rsid w:val="00B746B4"/>
    <w:rsid w:val="00B74BF1"/>
    <w:rsid w:val="00B74C6C"/>
    <w:rsid w:val="00B75B2C"/>
    <w:rsid w:val="00B762AE"/>
    <w:rsid w:val="00B76D7D"/>
    <w:rsid w:val="00B77715"/>
    <w:rsid w:val="00B803C2"/>
    <w:rsid w:val="00B80612"/>
    <w:rsid w:val="00B80B1B"/>
    <w:rsid w:val="00B815C3"/>
    <w:rsid w:val="00B81E14"/>
    <w:rsid w:val="00B8272A"/>
    <w:rsid w:val="00B827EC"/>
    <w:rsid w:val="00B82E23"/>
    <w:rsid w:val="00B82F18"/>
    <w:rsid w:val="00B8359B"/>
    <w:rsid w:val="00B835FB"/>
    <w:rsid w:val="00B836AD"/>
    <w:rsid w:val="00B8472A"/>
    <w:rsid w:val="00B84815"/>
    <w:rsid w:val="00B84F03"/>
    <w:rsid w:val="00B851DD"/>
    <w:rsid w:val="00B8556C"/>
    <w:rsid w:val="00B86364"/>
    <w:rsid w:val="00B864D6"/>
    <w:rsid w:val="00B86C32"/>
    <w:rsid w:val="00B87113"/>
    <w:rsid w:val="00B8760C"/>
    <w:rsid w:val="00B87B15"/>
    <w:rsid w:val="00B90632"/>
    <w:rsid w:val="00B90DFB"/>
    <w:rsid w:val="00B912EB"/>
    <w:rsid w:val="00B9157D"/>
    <w:rsid w:val="00B918FD"/>
    <w:rsid w:val="00B91D77"/>
    <w:rsid w:val="00B922E5"/>
    <w:rsid w:val="00B92309"/>
    <w:rsid w:val="00B924D3"/>
    <w:rsid w:val="00B9258B"/>
    <w:rsid w:val="00B92AB2"/>
    <w:rsid w:val="00B92AD4"/>
    <w:rsid w:val="00B92BD6"/>
    <w:rsid w:val="00B93AB5"/>
    <w:rsid w:val="00B93C07"/>
    <w:rsid w:val="00B940DA"/>
    <w:rsid w:val="00B94F5B"/>
    <w:rsid w:val="00B95A8E"/>
    <w:rsid w:val="00B95F8B"/>
    <w:rsid w:val="00B962E8"/>
    <w:rsid w:val="00B96765"/>
    <w:rsid w:val="00B9753D"/>
    <w:rsid w:val="00B975FA"/>
    <w:rsid w:val="00B97893"/>
    <w:rsid w:val="00B979F0"/>
    <w:rsid w:val="00BA0557"/>
    <w:rsid w:val="00BA06DC"/>
    <w:rsid w:val="00BA07A5"/>
    <w:rsid w:val="00BA19F4"/>
    <w:rsid w:val="00BA1A4F"/>
    <w:rsid w:val="00BA21ED"/>
    <w:rsid w:val="00BA30A9"/>
    <w:rsid w:val="00BA33CB"/>
    <w:rsid w:val="00BA3A9D"/>
    <w:rsid w:val="00BA3D59"/>
    <w:rsid w:val="00BA3E1E"/>
    <w:rsid w:val="00BA414E"/>
    <w:rsid w:val="00BA4CB4"/>
    <w:rsid w:val="00BA5229"/>
    <w:rsid w:val="00BA5897"/>
    <w:rsid w:val="00BA6276"/>
    <w:rsid w:val="00BA736C"/>
    <w:rsid w:val="00BB0185"/>
    <w:rsid w:val="00BB0622"/>
    <w:rsid w:val="00BB095A"/>
    <w:rsid w:val="00BB1691"/>
    <w:rsid w:val="00BB2467"/>
    <w:rsid w:val="00BB2548"/>
    <w:rsid w:val="00BB2C7B"/>
    <w:rsid w:val="00BB30FA"/>
    <w:rsid w:val="00BB3DCC"/>
    <w:rsid w:val="00BB4505"/>
    <w:rsid w:val="00BB463F"/>
    <w:rsid w:val="00BB4885"/>
    <w:rsid w:val="00BB5599"/>
    <w:rsid w:val="00BB5D88"/>
    <w:rsid w:val="00BB63BA"/>
    <w:rsid w:val="00BB6B81"/>
    <w:rsid w:val="00BB6BB6"/>
    <w:rsid w:val="00BB7BF6"/>
    <w:rsid w:val="00BC0317"/>
    <w:rsid w:val="00BC071B"/>
    <w:rsid w:val="00BC1855"/>
    <w:rsid w:val="00BC1E26"/>
    <w:rsid w:val="00BC2816"/>
    <w:rsid w:val="00BC3B5D"/>
    <w:rsid w:val="00BC3E96"/>
    <w:rsid w:val="00BC4E14"/>
    <w:rsid w:val="00BC4F29"/>
    <w:rsid w:val="00BC5675"/>
    <w:rsid w:val="00BC662C"/>
    <w:rsid w:val="00BC7037"/>
    <w:rsid w:val="00BC7538"/>
    <w:rsid w:val="00BC797A"/>
    <w:rsid w:val="00BC7E45"/>
    <w:rsid w:val="00BD0CF6"/>
    <w:rsid w:val="00BD0E1E"/>
    <w:rsid w:val="00BD0F36"/>
    <w:rsid w:val="00BD19B3"/>
    <w:rsid w:val="00BD2917"/>
    <w:rsid w:val="00BD2A45"/>
    <w:rsid w:val="00BD3BDC"/>
    <w:rsid w:val="00BD3E9D"/>
    <w:rsid w:val="00BD4319"/>
    <w:rsid w:val="00BD4E49"/>
    <w:rsid w:val="00BD56A9"/>
    <w:rsid w:val="00BD638B"/>
    <w:rsid w:val="00BD65FF"/>
    <w:rsid w:val="00BD6C68"/>
    <w:rsid w:val="00BD714E"/>
    <w:rsid w:val="00BD769D"/>
    <w:rsid w:val="00BD76EC"/>
    <w:rsid w:val="00BD7A89"/>
    <w:rsid w:val="00BD7F52"/>
    <w:rsid w:val="00BE014A"/>
    <w:rsid w:val="00BE02DF"/>
    <w:rsid w:val="00BE11F5"/>
    <w:rsid w:val="00BE1258"/>
    <w:rsid w:val="00BE14C6"/>
    <w:rsid w:val="00BE1880"/>
    <w:rsid w:val="00BE25A2"/>
    <w:rsid w:val="00BE2756"/>
    <w:rsid w:val="00BE2F08"/>
    <w:rsid w:val="00BE3AD8"/>
    <w:rsid w:val="00BE4217"/>
    <w:rsid w:val="00BE438C"/>
    <w:rsid w:val="00BE4469"/>
    <w:rsid w:val="00BE44DC"/>
    <w:rsid w:val="00BE46BD"/>
    <w:rsid w:val="00BE526A"/>
    <w:rsid w:val="00BE52C9"/>
    <w:rsid w:val="00BE6166"/>
    <w:rsid w:val="00BE6816"/>
    <w:rsid w:val="00BE7B3A"/>
    <w:rsid w:val="00BF088E"/>
    <w:rsid w:val="00BF127F"/>
    <w:rsid w:val="00BF1906"/>
    <w:rsid w:val="00BF1B5A"/>
    <w:rsid w:val="00BF29B6"/>
    <w:rsid w:val="00BF2D14"/>
    <w:rsid w:val="00BF325F"/>
    <w:rsid w:val="00BF3507"/>
    <w:rsid w:val="00BF354A"/>
    <w:rsid w:val="00BF3C3D"/>
    <w:rsid w:val="00BF504B"/>
    <w:rsid w:val="00BF5A42"/>
    <w:rsid w:val="00BF64A3"/>
    <w:rsid w:val="00C00236"/>
    <w:rsid w:val="00C002C3"/>
    <w:rsid w:val="00C007B1"/>
    <w:rsid w:val="00C00E19"/>
    <w:rsid w:val="00C010BF"/>
    <w:rsid w:val="00C01159"/>
    <w:rsid w:val="00C014B8"/>
    <w:rsid w:val="00C017B7"/>
    <w:rsid w:val="00C01814"/>
    <w:rsid w:val="00C037B2"/>
    <w:rsid w:val="00C037FF"/>
    <w:rsid w:val="00C04248"/>
    <w:rsid w:val="00C05874"/>
    <w:rsid w:val="00C05ED6"/>
    <w:rsid w:val="00C0628E"/>
    <w:rsid w:val="00C07116"/>
    <w:rsid w:val="00C07EE3"/>
    <w:rsid w:val="00C10141"/>
    <w:rsid w:val="00C10336"/>
    <w:rsid w:val="00C1044C"/>
    <w:rsid w:val="00C10D68"/>
    <w:rsid w:val="00C114C9"/>
    <w:rsid w:val="00C118DF"/>
    <w:rsid w:val="00C124DF"/>
    <w:rsid w:val="00C12C5B"/>
    <w:rsid w:val="00C13380"/>
    <w:rsid w:val="00C13875"/>
    <w:rsid w:val="00C1475C"/>
    <w:rsid w:val="00C15549"/>
    <w:rsid w:val="00C16B8A"/>
    <w:rsid w:val="00C16F5A"/>
    <w:rsid w:val="00C2010F"/>
    <w:rsid w:val="00C201AE"/>
    <w:rsid w:val="00C20440"/>
    <w:rsid w:val="00C2079F"/>
    <w:rsid w:val="00C20814"/>
    <w:rsid w:val="00C2153D"/>
    <w:rsid w:val="00C23D71"/>
    <w:rsid w:val="00C23E5D"/>
    <w:rsid w:val="00C257C8"/>
    <w:rsid w:val="00C259A9"/>
    <w:rsid w:val="00C26624"/>
    <w:rsid w:val="00C26BDF"/>
    <w:rsid w:val="00C26E90"/>
    <w:rsid w:val="00C26EAE"/>
    <w:rsid w:val="00C27388"/>
    <w:rsid w:val="00C2744F"/>
    <w:rsid w:val="00C3027B"/>
    <w:rsid w:val="00C30C65"/>
    <w:rsid w:val="00C310FD"/>
    <w:rsid w:val="00C311CF"/>
    <w:rsid w:val="00C3208F"/>
    <w:rsid w:val="00C324D8"/>
    <w:rsid w:val="00C327C6"/>
    <w:rsid w:val="00C32AF0"/>
    <w:rsid w:val="00C330AC"/>
    <w:rsid w:val="00C33820"/>
    <w:rsid w:val="00C33874"/>
    <w:rsid w:val="00C3403C"/>
    <w:rsid w:val="00C34601"/>
    <w:rsid w:val="00C34B26"/>
    <w:rsid w:val="00C34B70"/>
    <w:rsid w:val="00C3548C"/>
    <w:rsid w:val="00C359CF"/>
    <w:rsid w:val="00C36045"/>
    <w:rsid w:val="00C36A1E"/>
    <w:rsid w:val="00C37CAB"/>
    <w:rsid w:val="00C40155"/>
    <w:rsid w:val="00C40549"/>
    <w:rsid w:val="00C40816"/>
    <w:rsid w:val="00C40B43"/>
    <w:rsid w:val="00C41326"/>
    <w:rsid w:val="00C4153C"/>
    <w:rsid w:val="00C41588"/>
    <w:rsid w:val="00C4167F"/>
    <w:rsid w:val="00C421FF"/>
    <w:rsid w:val="00C42F10"/>
    <w:rsid w:val="00C436F5"/>
    <w:rsid w:val="00C4509A"/>
    <w:rsid w:val="00C4561B"/>
    <w:rsid w:val="00C45C2F"/>
    <w:rsid w:val="00C4620B"/>
    <w:rsid w:val="00C4636D"/>
    <w:rsid w:val="00C463C7"/>
    <w:rsid w:val="00C46850"/>
    <w:rsid w:val="00C46BC0"/>
    <w:rsid w:val="00C472C6"/>
    <w:rsid w:val="00C50417"/>
    <w:rsid w:val="00C5056F"/>
    <w:rsid w:val="00C5098B"/>
    <w:rsid w:val="00C510F6"/>
    <w:rsid w:val="00C52138"/>
    <w:rsid w:val="00C52D3E"/>
    <w:rsid w:val="00C53049"/>
    <w:rsid w:val="00C53B8C"/>
    <w:rsid w:val="00C53D76"/>
    <w:rsid w:val="00C5470C"/>
    <w:rsid w:val="00C5495B"/>
    <w:rsid w:val="00C54AC4"/>
    <w:rsid w:val="00C5546A"/>
    <w:rsid w:val="00C556DA"/>
    <w:rsid w:val="00C55E55"/>
    <w:rsid w:val="00C56A4A"/>
    <w:rsid w:val="00C57BE4"/>
    <w:rsid w:val="00C60032"/>
    <w:rsid w:val="00C60BC8"/>
    <w:rsid w:val="00C61ECB"/>
    <w:rsid w:val="00C61FC3"/>
    <w:rsid w:val="00C63418"/>
    <w:rsid w:val="00C63763"/>
    <w:rsid w:val="00C640D5"/>
    <w:rsid w:val="00C64734"/>
    <w:rsid w:val="00C647F7"/>
    <w:rsid w:val="00C65C36"/>
    <w:rsid w:val="00C65ED9"/>
    <w:rsid w:val="00C6668C"/>
    <w:rsid w:val="00C66CBD"/>
    <w:rsid w:val="00C67CF7"/>
    <w:rsid w:val="00C67DAC"/>
    <w:rsid w:val="00C70527"/>
    <w:rsid w:val="00C707D1"/>
    <w:rsid w:val="00C70D67"/>
    <w:rsid w:val="00C7159E"/>
    <w:rsid w:val="00C72305"/>
    <w:rsid w:val="00C729FA"/>
    <w:rsid w:val="00C72A32"/>
    <w:rsid w:val="00C73F23"/>
    <w:rsid w:val="00C74000"/>
    <w:rsid w:val="00C7436F"/>
    <w:rsid w:val="00C749F7"/>
    <w:rsid w:val="00C7501B"/>
    <w:rsid w:val="00C75915"/>
    <w:rsid w:val="00C75AD2"/>
    <w:rsid w:val="00C75B36"/>
    <w:rsid w:val="00C76F0B"/>
    <w:rsid w:val="00C77691"/>
    <w:rsid w:val="00C77B73"/>
    <w:rsid w:val="00C77D05"/>
    <w:rsid w:val="00C800F4"/>
    <w:rsid w:val="00C80E50"/>
    <w:rsid w:val="00C82C06"/>
    <w:rsid w:val="00C82FF5"/>
    <w:rsid w:val="00C83EC9"/>
    <w:rsid w:val="00C84179"/>
    <w:rsid w:val="00C842A2"/>
    <w:rsid w:val="00C8430A"/>
    <w:rsid w:val="00C84D1F"/>
    <w:rsid w:val="00C85251"/>
    <w:rsid w:val="00C8528D"/>
    <w:rsid w:val="00C853E5"/>
    <w:rsid w:val="00C85A61"/>
    <w:rsid w:val="00C8681E"/>
    <w:rsid w:val="00C869A9"/>
    <w:rsid w:val="00C873A5"/>
    <w:rsid w:val="00C8757E"/>
    <w:rsid w:val="00C87B65"/>
    <w:rsid w:val="00C87EA2"/>
    <w:rsid w:val="00C900DC"/>
    <w:rsid w:val="00C9029F"/>
    <w:rsid w:val="00C90AE2"/>
    <w:rsid w:val="00C90FC0"/>
    <w:rsid w:val="00C90FD0"/>
    <w:rsid w:val="00C91730"/>
    <w:rsid w:val="00C91F68"/>
    <w:rsid w:val="00C92697"/>
    <w:rsid w:val="00C926C6"/>
    <w:rsid w:val="00C92847"/>
    <w:rsid w:val="00C92ECA"/>
    <w:rsid w:val="00C95EFC"/>
    <w:rsid w:val="00CA05B5"/>
    <w:rsid w:val="00CA090D"/>
    <w:rsid w:val="00CA190D"/>
    <w:rsid w:val="00CA26AF"/>
    <w:rsid w:val="00CA27C7"/>
    <w:rsid w:val="00CA27E1"/>
    <w:rsid w:val="00CA2EC4"/>
    <w:rsid w:val="00CA2FCC"/>
    <w:rsid w:val="00CA37EC"/>
    <w:rsid w:val="00CA3A22"/>
    <w:rsid w:val="00CA3E66"/>
    <w:rsid w:val="00CA45DC"/>
    <w:rsid w:val="00CA4B3F"/>
    <w:rsid w:val="00CA5F5B"/>
    <w:rsid w:val="00CA673E"/>
    <w:rsid w:val="00CA6C4C"/>
    <w:rsid w:val="00CA754B"/>
    <w:rsid w:val="00CA7675"/>
    <w:rsid w:val="00CA7BD4"/>
    <w:rsid w:val="00CA7D9A"/>
    <w:rsid w:val="00CB1096"/>
    <w:rsid w:val="00CB1347"/>
    <w:rsid w:val="00CB1433"/>
    <w:rsid w:val="00CB2054"/>
    <w:rsid w:val="00CB20F2"/>
    <w:rsid w:val="00CB383E"/>
    <w:rsid w:val="00CB38A9"/>
    <w:rsid w:val="00CB3FE7"/>
    <w:rsid w:val="00CB4846"/>
    <w:rsid w:val="00CB49F3"/>
    <w:rsid w:val="00CB4A07"/>
    <w:rsid w:val="00CB4EF6"/>
    <w:rsid w:val="00CB52B7"/>
    <w:rsid w:val="00CB5E95"/>
    <w:rsid w:val="00CB6729"/>
    <w:rsid w:val="00CB6BB5"/>
    <w:rsid w:val="00CB79CE"/>
    <w:rsid w:val="00CC03A4"/>
    <w:rsid w:val="00CC0716"/>
    <w:rsid w:val="00CC0A27"/>
    <w:rsid w:val="00CC0A6C"/>
    <w:rsid w:val="00CC0EE1"/>
    <w:rsid w:val="00CC1431"/>
    <w:rsid w:val="00CC15BF"/>
    <w:rsid w:val="00CC20E7"/>
    <w:rsid w:val="00CC231E"/>
    <w:rsid w:val="00CC2461"/>
    <w:rsid w:val="00CC2936"/>
    <w:rsid w:val="00CC29B8"/>
    <w:rsid w:val="00CC2E95"/>
    <w:rsid w:val="00CC3242"/>
    <w:rsid w:val="00CC3F5F"/>
    <w:rsid w:val="00CC4CE3"/>
    <w:rsid w:val="00CC4E09"/>
    <w:rsid w:val="00CC5C68"/>
    <w:rsid w:val="00CC65CB"/>
    <w:rsid w:val="00CC6E01"/>
    <w:rsid w:val="00CC7103"/>
    <w:rsid w:val="00CC78CC"/>
    <w:rsid w:val="00CC7A4A"/>
    <w:rsid w:val="00CD147C"/>
    <w:rsid w:val="00CD25D6"/>
    <w:rsid w:val="00CD3411"/>
    <w:rsid w:val="00CD3839"/>
    <w:rsid w:val="00CD4058"/>
    <w:rsid w:val="00CD4588"/>
    <w:rsid w:val="00CD4B16"/>
    <w:rsid w:val="00CD4E94"/>
    <w:rsid w:val="00CD513B"/>
    <w:rsid w:val="00CD51B8"/>
    <w:rsid w:val="00CD5313"/>
    <w:rsid w:val="00CD5608"/>
    <w:rsid w:val="00CD570B"/>
    <w:rsid w:val="00CD5BE1"/>
    <w:rsid w:val="00CD5FB5"/>
    <w:rsid w:val="00CD64BF"/>
    <w:rsid w:val="00CD696F"/>
    <w:rsid w:val="00CD78E5"/>
    <w:rsid w:val="00CE0EFC"/>
    <w:rsid w:val="00CE11D5"/>
    <w:rsid w:val="00CE19E9"/>
    <w:rsid w:val="00CE28C7"/>
    <w:rsid w:val="00CE3349"/>
    <w:rsid w:val="00CE3572"/>
    <w:rsid w:val="00CE37BA"/>
    <w:rsid w:val="00CE3F4C"/>
    <w:rsid w:val="00CE410F"/>
    <w:rsid w:val="00CE4294"/>
    <w:rsid w:val="00CE44FA"/>
    <w:rsid w:val="00CE5092"/>
    <w:rsid w:val="00CE5228"/>
    <w:rsid w:val="00CE5881"/>
    <w:rsid w:val="00CE5ABE"/>
    <w:rsid w:val="00CE76A9"/>
    <w:rsid w:val="00CE76B5"/>
    <w:rsid w:val="00CE7988"/>
    <w:rsid w:val="00CE7BAD"/>
    <w:rsid w:val="00CF0129"/>
    <w:rsid w:val="00CF08AB"/>
    <w:rsid w:val="00CF0A2D"/>
    <w:rsid w:val="00CF0C19"/>
    <w:rsid w:val="00CF0C73"/>
    <w:rsid w:val="00CF0E0D"/>
    <w:rsid w:val="00CF140A"/>
    <w:rsid w:val="00CF1576"/>
    <w:rsid w:val="00CF1853"/>
    <w:rsid w:val="00CF228D"/>
    <w:rsid w:val="00CF30C1"/>
    <w:rsid w:val="00CF418E"/>
    <w:rsid w:val="00CF4806"/>
    <w:rsid w:val="00CF5C94"/>
    <w:rsid w:val="00CF5FEE"/>
    <w:rsid w:val="00CF658A"/>
    <w:rsid w:val="00CF79CE"/>
    <w:rsid w:val="00CF7CCF"/>
    <w:rsid w:val="00CF7EB7"/>
    <w:rsid w:val="00CF7F48"/>
    <w:rsid w:val="00D0026B"/>
    <w:rsid w:val="00D00720"/>
    <w:rsid w:val="00D007CD"/>
    <w:rsid w:val="00D00CBB"/>
    <w:rsid w:val="00D00EB4"/>
    <w:rsid w:val="00D011E4"/>
    <w:rsid w:val="00D015ED"/>
    <w:rsid w:val="00D018C6"/>
    <w:rsid w:val="00D01F11"/>
    <w:rsid w:val="00D03D3C"/>
    <w:rsid w:val="00D03F48"/>
    <w:rsid w:val="00D0456E"/>
    <w:rsid w:val="00D047F0"/>
    <w:rsid w:val="00D04F19"/>
    <w:rsid w:val="00D05C6A"/>
    <w:rsid w:val="00D05E01"/>
    <w:rsid w:val="00D0620E"/>
    <w:rsid w:val="00D0621E"/>
    <w:rsid w:val="00D07445"/>
    <w:rsid w:val="00D07FA6"/>
    <w:rsid w:val="00D10131"/>
    <w:rsid w:val="00D10DF0"/>
    <w:rsid w:val="00D110C8"/>
    <w:rsid w:val="00D117FD"/>
    <w:rsid w:val="00D1192E"/>
    <w:rsid w:val="00D11F41"/>
    <w:rsid w:val="00D124E3"/>
    <w:rsid w:val="00D12CF4"/>
    <w:rsid w:val="00D12F55"/>
    <w:rsid w:val="00D13284"/>
    <w:rsid w:val="00D133D3"/>
    <w:rsid w:val="00D155C2"/>
    <w:rsid w:val="00D165D7"/>
    <w:rsid w:val="00D166B1"/>
    <w:rsid w:val="00D17131"/>
    <w:rsid w:val="00D172BD"/>
    <w:rsid w:val="00D174AF"/>
    <w:rsid w:val="00D207E2"/>
    <w:rsid w:val="00D21173"/>
    <w:rsid w:val="00D212C6"/>
    <w:rsid w:val="00D216AC"/>
    <w:rsid w:val="00D24715"/>
    <w:rsid w:val="00D24D0D"/>
    <w:rsid w:val="00D25D87"/>
    <w:rsid w:val="00D25FDF"/>
    <w:rsid w:val="00D27059"/>
    <w:rsid w:val="00D2706E"/>
    <w:rsid w:val="00D27E5E"/>
    <w:rsid w:val="00D30BB6"/>
    <w:rsid w:val="00D316F1"/>
    <w:rsid w:val="00D32152"/>
    <w:rsid w:val="00D323D0"/>
    <w:rsid w:val="00D324BB"/>
    <w:rsid w:val="00D32B07"/>
    <w:rsid w:val="00D32F20"/>
    <w:rsid w:val="00D3301D"/>
    <w:rsid w:val="00D344CE"/>
    <w:rsid w:val="00D346D3"/>
    <w:rsid w:val="00D3535D"/>
    <w:rsid w:val="00D3537E"/>
    <w:rsid w:val="00D3541E"/>
    <w:rsid w:val="00D35BF1"/>
    <w:rsid w:val="00D36CB3"/>
    <w:rsid w:val="00D37876"/>
    <w:rsid w:val="00D4103C"/>
    <w:rsid w:val="00D41635"/>
    <w:rsid w:val="00D427CF"/>
    <w:rsid w:val="00D4302F"/>
    <w:rsid w:val="00D4350E"/>
    <w:rsid w:val="00D43F7F"/>
    <w:rsid w:val="00D44AA2"/>
    <w:rsid w:val="00D45133"/>
    <w:rsid w:val="00D4536C"/>
    <w:rsid w:val="00D4550F"/>
    <w:rsid w:val="00D45682"/>
    <w:rsid w:val="00D45DF6"/>
    <w:rsid w:val="00D46367"/>
    <w:rsid w:val="00D46398"/>
    <w:rsid w:val="00D469A6"/>
    <w:rsid w:val="00D47572"/>
    <w:rsid w:val="00D50ABC"/>
    <w:rsid w:val="00D50DB7"/>
    <w:rsid w:val="00D51340"/>
    <w:rsid w:val="00D51E3A"/>
    <w:rsid w:val="00D51F1D"/>
    <w:rsid w:val="00D51F78"/>
    <w:rsid w:val="00D52093"/>
    <w:rsid w:val="00D5211A"/>
    <w:rsid w:val="00D52528"/>
    <w:rsid w:val="00D52588"/>
    <w:rsid w:val="00D52BB5"/>
    <w:rsid w:val="00D52EB5"/>
    <w:rsid w:val="00D52F6E"/>
    <w:rsid w:val="00D5386E"/>
    <w:rsid w:val="00D53AEC"/>
    <w:rsid w:val="00D548FD"/>
    <w:rsid w:val="00D55072"/>
    <w:rsid w:val="00D55096"/>
    <w:rsid w:val="00D550BF"/>
    <w:rsid w:val="00D5565A"/>
    <w:rsid w:val="00D56977"/>
    <w:rsid w:val="00D56EE9"/>
    <w:rsid w:val="00D56F8D"/>
    <w:rsid w:val="00D56FEC"/>
    <w:rsid w:val="00D574CE"/>
    <w:rsid w:val="00D57CBB"/>
    <w:rsid w:val="00D6026F"/>
    <w:rsid w:val="00D60FFC"/>
    <w:rsid w:val="00D61279"/>
    <w:rsid w:val="00D615B8"/>
    <w:rsid w:val="00D623AD"/>
    <w:rsid w:val="00D62B89"/>
    <w:rsid w:val="00D62F0F"/>
    <w:rsid w:val="00D63162"/>
    <w:rsid w:val="00D633F0"/>
    <w:rsid w:val="00D63B9F"/>
    <w:rsid w:val="00D649AA"/>
    <w:rsid w:val="00D656F5"/>
    <w:rsid w:val="00D66C03"/>
    <w:rsid w:val="00D67BF0"/>
    <w:rsid w:val="00D70D93"/>
    <w:rsid w:val="00D70E91"/>
    <w:rsid w:val="00D71274"/>
    <w:rsid w:val="00D718A0"/>
    <w:rsid w:val="00D71A20"/>
    <w:rsid w:val="00D720AE"/>
    <w:rsid w:val="00D72B1C"/>
    <w:rsid w:val="00D74222"/>
    <w:rsid w:val="00D74AED"/>
    <w:rsid w:val="00D74E1E"/>
    <w:rsid w:val="00D74E21"/>
    <w:rsid w:val="00D74E7D"/>
    <w:rsid w:val="00D74FED"/>
    <w:rsid w:val="00D75153"/>
    <w:rsid w:val="00D75A44"/>
    <w:rsid w:val="00D75E93"/>
    <w:rsid w:val="00D7644A"/>
    <w:rsid w:val="00D7662C"/>
    <w:rsid w:val="00D76F06"/>
    <w:rsid w:val="00D777DD"/>
    <w:rsid w:val="00D80261"/>
    <w:rsid w:val="00D8053D"/>
    <w:rsid w:val="00D80924"/>
    <w:rsid w:val="00D8142A"/>
    <w:rsid w:val="00D81562"/>
    <w:rsid w:val="00D81C99"/>
    <w:rsid w:val="00D81FC1"/>
    <w:rsid w:val="00D8200F"/>
    <w:rsid w:val="00D82BB5"/>
    <w:rsid w:val="00D83027"/>
    <w:rsid w:val="00D8353B"/>
    <w:rsid w:val="00D8357A"/>
    <w:rsid w:val="00D836F8"/>
    <w:rsid w:val="00D83906"/>
    <w:rsid w:val="00D839EE"/>
    <w:rsid w:val="00D83DE8"/>
    <w:rsid w:val="00D841C7"/>
    <w:rsid w:val="00D8426A"/>
    <w:rsid w:val="00D8492D"/>
    <w:rsid w:val="00D8515E"/>
    <w:rsid w:val="00D85D28"/>
    <w:rsid w:val="00D85F30"/>
    <w:rsid w:val="00D86B30"/>
    <w:rsid w:val="00D87414"/>
    <w:rsid w:val="00D879FB"/>
    <w:rsid w:val="00D90962"/>
    <w:rsid w:val="00D92C74"/>
    <w:rsid w:val="00D92D31"/>
    <w:rsid w:val="00D93578"/>
    <w:rsid w:val="00D94659"/>
    <w:rsid w:val="00D94760"/>
    <w:rsid w:val="00D94DAA"/>
    <w:rsid w:val="00D94F18"/>
    <w:rsid w:val="00D950FF"/>
    <w:rsid w:val="00D964E4"/>
    <w:rsid w:val="00D96836"/>
    <w:rsid w:val="00D96A91"/>
    <w:rsid w:val="00D96B2D"/>
    <w:rsid w:val="00D97173"/>
    <w:rsid w:val="00D9740C"/>
    <w:rsid w:val="00D97B04"/>
    <w:rsid w:val="00DA04B8"/>
    <w:rsid w:val="00DA0F7E"/>
    <w:rsid w:val="00DA12CA"/>
    <w:rsid w:val="00DA1383"/>
    <w:rsid w:val="00DA15A0"/>
    <w:rsid w:val="00DA1673"/>
    <w:rsid w:val="00DA18C7"/>
    <w:rsid w:val="00DA2825"/>
    <w:rsid w:val="00DA2AE5"/>
    <w:rsid w:val="00DA3014"/>
    <w:rsid w:val="00DA35A8"/>
    <w:rsid w:val="00DA36CB"/>
    <w:rsid w:val="00DA42F9"/>
    <w:rsid w:val="00DA49EF"/>
    <w:rsid w:val="00DA6350"/>
    <w:rsid w:val="00DA7C7B"/>
    <w:rsid w:val="00DB058A"/>
    <w:rsid w:val="00DB0B39"/>
    <w:rsid w:val="00DB0F31"/>
    <w:rsid w:val="00DB24CD"/>
    <w:rsid w:val="00DB291C"/>
    <w:rsid w:val="00DB2B15"/>
    <w:rsid w:val="00DB2F7F"/>
    <w:rsid w:val="00DB3C0A"/>
    <w:rsid w:val="00DB42C7"/>
    <w:rsid w:val="00DB4520"/>
    <w:rsid w:val="00DB45BF"/>
    <w:rsid w:val="00DB4EC8"/>
    <w:rsid w:val="00DB6394"/>
    <w:rsid w:val="00DB709C"/>
    <w:rsid w:val="00DB7124"/>
    <w:rsid w:val="00DB73E3"/>
    <w:rsid w:val="00DB75A2"/>
    <w:rsid w:val="00DB76B8"/>
    <w:rsid w:val="00DB7C18"/>
    <w:rsid w:val="00DC084A"/>
    <w:rsid w:val="00DC11DB"/>
    <w:rsid w:val="00DC131C"/>
    <w:rsid w:val="00DC13A2"/>
    <w:rsid w:val="00DC191A"/>
    <w:rsid w:val="00DC1E59"/>
    <w:rsid w:val="00DC22C3"/>
    <w:rsid w:val="00DC2965"/>
    <w:rsid w:val="00DC32A5"/>
    <w:rsid w:val="00DC3907"/>
    <w:rsid w:val="00DC3CD3"/>
    <w:rsid w:val="00DC4A2E"/>
    <w:rsid w:val="00DC4F22"/>
    <w:rsid w:val="00DC5BE1"/>
    <w:rsid w:val="00DC5F83"/>
    <w:rsid w:val="00DC6A1E"/>
    <w:rsid w:val="00DC738C"/>
    <w:rsid w:val="00DC77AA"/>
    <w:rsid w:val="00DC793A"/>
    <w:rsid w:val="00DD0730"/>
    <w:rsid w:val="00DD0B01"/>
    <w:rsid w:val="00DD0D78"/>
    <w:rsid w:val="00DD1709"/>
    <w:rsid w:val="00DD1F93"/>
    <w:rsid w:val="00DD2458"/>
    <w:rsid w:val="00DD24F5"/>
    <w:rsid w:val="00DD2654"/>
    <w:rsid w:val="00DD2740"/>
    <w:rsid w:val="00DD29B7"/>
    <w:rsid w:val="00DD2D9D"/>
    <w:rsid w:val="00DD32DC"/>
    <w:rsid w:val="00DD38B8"/>
    <w:rsid w:val="00DD3A47"/>
    <w:rsid w:val="00DD3FFC"/>
    <w:rsid w:val="00DD401C"/>
    <w:rsid w:val="00DD4487"/>
    <w:rsid w:val="00DD4F5C"/>
    <w:rsid w:val="00DD50FC"/>
    <w:rsid w:val="00DD5611"/>
    <w:rsid w:val="00DD6560"/>
    <w:rsid w:val="00DD67B8"/>
    <w:rsid w:val="00DD6E83"/>
    <w:rsid w:val="00DD7090"/>
    <w:rsid w:val="00DD7273"/>
    <w:rsid w:val="00DE00AE"/>
    <w:rsid w:val="00DE0389"/>
    <w:rsid w:val="00DE08F5"/>
    <w:rsid w:val="00DE0AA3"/>
    <w:rsid w:val="00DE0B5B"/>
    <w:rsid w:val="00DE0DCA"/>
    <w:rsid w:val="00DE0DE5"/>
    <w:rsid w:val="00DE138C"/>
    <w:rsid w:val="00DE3B84"/>
    <w:rsid w:val="00DE4619"/>
    <w:rsid w:val="00DE49DA"/>
    <w:rsid w:val="00DE5FB4"/>
    <w:rsid w:val="00DE6E93"/>
    <w:rsid w:val="00DE7098"/>
    <w:rsid w:val="00DE742C"/>
    <w:rsid w:val="00DE7BF1"/>
    <w:rsid w:val="00DF0155"/>
    <w:rsid w:val="00DF018E"/>
    <w:rsid w:val="00DF147D"/>
    <w:rsid w:val="00DF1E4C"/>
    <w:rsid w:val="00DF223C"/>
    <w:rsid w:val="00DF236F"/>
    <w:rsid w:val="00DF2A97"/>
    <w:rsid w:val="00DF2ACD"/>
    <w:rsid w:val="00DF3A0A"/>
    <w:rsid w:val="00DF3D87"/>
    <w:rsid w:val="00DF4000"/>
    <w:rsid w:val="00DF4066"/>
    <w:rsid w:val="00DF4952"/>
    <w:rsid w:val="00DF4BB5"/>
    <w:rsid w:val="00DF4EDD"/>
    <w:rsid w:val="00DF6873"/>
    <w:rsid w:val="00DF68DD"/>
    <w:rsid w:val="00DF6A69"/>
    <w:rsid w:val="00DF741E"/>
    <w:rsid w:val="00DF78E5"/>
    <w:rsid w:val="00E00385"/>
    <w:rsid w:val="00E00FB3"/>
    <w:rsid w:val="00E01C4A"/>
    <w:rsid w:val="00E020F1"/>
    <w:rsid w:val="00E023BF"/>
    <w:rsid w:val="00E02866"/>
    <w:rsid w:val="00E02DBF"/>
    <w:rsid w:val="00E02EEC"/>
    <w:rsid w:val="00E02F14"/>
    <w:rsid w:val="00E035A6"/>
    <w:rsid w:val="00E03D63"/>
    <w:rsid w:val="00E03E27"/>
    <w:rsid w:val="00E03EEB"/>
    <w:rsid w:val="00E03F51"/>
    <w:rsid w:val="00E04766"/>
    <w:rsid w:val="00E047BE"/>
    <w:rsid w:val="00E047EE"/>
    <w:rsid w:val="00E04EE7"/>
    <w:rsid w:val="00E04F2F"/>
    <w:rsid w:val="00E0501C"/>
    <w:rsid w:val="00E06602"/>
    <w:rsid w:val="00E078C3"/>
    <w:rsid w:val="00E10D07"/>
    <w:rsid w:val="00E10F0A"/>
    <w:rsid w:val="00E1144F"/>
    <w:rsid w:val="00E11A85"/>
    <w:rsid w:val="00E11B13"/>
    <w:rsid w:val="00E120A9"/>
    <w:rsid w:val="00E12549"/>
    <w:rsid w:val="00E12863"/>
    <w:rsid w:val="00E12D24"/>
    <w:rsid w:val="00E13979"/>
    <w:rsid w:val="00E13A22"/>
    <w:rsid w:val="00E1424D"/>
    <w:rsid w:val="00E1456F"/>
    <w:rsid w:val="00E148E9"/>
    <w:rsid w:val="00E158B2"/>
    <w:rsid w:val="00E160F5"/>
    <w:rsid w:val="00E162A0"/>
    <w:rsid w:val="00E1630C"/>
    <w:rsid w:val="00E16680"/>
    <w:rsid w:val="00E200CD"/>
    <w:rsid w:val="00E227F1"/>
    <w:rsid w:val="00E229C6"/>
    <w:rsid w:val="00E22AAD"/>
    <w:rsid w:val="00E237BA"/>
    <w:rsid w:val="00E2391B"/>
    <w:rsid w:val="00E2448C"/>
    <w:rsid w:val="00E244BA"/>
    <w:rsid w:val="00E24C0D"/>
    <w:rsid w:val="00E24D80"/>
    <w:rsid w:val="00E25385"/>
    <w:rsid w:val="00E261E9"/>
    <w:rsid w:val="00E26ACB"/>
    <w:rsid w:val="00E271E0"/>
    <w:rsid w:val="00E27E6C"/>
    <w:rsid w:val="00E307CF"/>
    <w:rsid w:val="00E30B70"/>
    <w:rsid w:val="00E30E2A"/>
    <w:rsid w:val="00E31294"/>
    <w:rsid w:val="00E315FD"/>
    <w:rsid w:val="00E31637"/>
    <w:rsid w:val="00E3167D"/>
    <w:rsid w:val="00E31918"/>
    <w:rsid w:val="00E31A05"/>
    <w:rsid w:val="00E31E6B"/>
    <w:rsid w:val="00E32440"/>
    <w:rsid w:val="00E3333F"/>
    <w:rsid w:val="00E3369F"/>
    <w:rsid w:val="00E34120"/>
    <w:rsid w:val="00E34415"/>
    <w:rsid w:val="00E353AD"/>
    <w:rsid w:val="00E360AE"/>
    <w:rsid w:val="00E36FC2"/>
    <w:rsid w:val="00E410CF"/>
    <w:rsid w:val="00E418AD"/>
    <w:rsid w:val="00E42557"/>
    <w:rsid w:val="00E428BE"/>
    <w:rsid w:val="00E42F29"/>
    <w:rsid w:val="00E43001"/>
    <w:rsid w:val="00E43548"/>
    <w:rsid w:val="00E43ECD"/>
    <w:rsid w:val="00E4453F"/>
    <w:rsid w:val="00E45C01"/>
    <w:rsid w:val="00E45E0D"/>
    <w:rsid w:val="00E4653A"/>
    <w:rsid w:val="00E4695C"/>
    <w:rsid w:val="00E508A0"/>
    <w:rsid w:val="00E50D96"/>
    <w:rsid w:val="00E516BA"/>
    <w:rsid w:val="00E5198F"/>
    <w:rsid w:val="00E52702"/>
    <w:rsid w:val="00E527FC"/>
    <w:rsid w:val="00E52941"/>
    <w:rsid w:val="00E52A87"/>
    <w:rsid w:val="00E54077"/>
    <w:rsid w:val="00E54192"/>
    <w:rsid w:val="00E54479"/>
    <w:rsid w:val="00E54656"/>
    <w:rsid w:val="00E546FF"/>
    <w:rsid w:val="00E55173"/>
    <w:rsid w:val="00E55B53"/>
    <w:rsid w:val="00E55F26"/>
    <w:rsid w:val="00E56742"/>
    <w:rsid w:val="00E56951"/>
    <w:rsid w:val="00E56FFB"/>
    <w:rsid w:val="00E5705D"/>
    <w:rsid w:val="00E5720F"/>
    <w:rsid w:val="00E60206"/>
    <w:rsid w:val="00E604C4"/>
    <w:rsid w:val="00E60B77"/>
    <w:rsid w:val="00E61EF8"/>
    <w:rsid w:val="00E62248"/>
    <w:rsid w:val="00E629A9"/>
    <w:rsid w:val="00E62E4B"/>
    <w:rsid w:val="00E630C4"/>
    <w:rsid w:val="00E631E0"/>
    <w:rsid w:val="00E63352"/>
    <w:rsid w:val="00E64712"/>
    <w:rsid w:val="00E656BA"/>
    <w:rsid w:val="00E65B74"/>
    <w:rsid w:val="00E65B9E"/>
    <w:rsid w:val="00E65EB9"/>
    <w:rsid w:val="00E66258"/>
    <w:rsid w:val="00E6677D"/>
    <w:rsid w:val="00E66C91"/>
    <w:rsid w:val="00E717DB"/>
    <w:rsid w:val="00E71890"/>
    <w:rsid w:val="00E71992"/>
    <w:rsid w:val="00E71B23"/>
    <w:rsid w:val="00E71C44"/>
    <w:rsid w:val="00E74870"/>
    <w:rsid w:val="00E75F26"/>
    <w:rsid w:val="00E77498"/>
    <w:rsid w:val="00E779E8"/>
    <w:rsid w:val="00E77E05"/>
    <w:rsid w:val="00E8012B"/>
    <w:rsid w:val="00E8022F"/>
    <w:rsid w:val="00E80E2D"/>
    <w:rsid w:val="00E812BA"/>
    <w:rsid w:val="00E82022"/>
    <w:rsid w:val="00E82733"/>
    <w:rsid w:val="00E82F32"/>
    <w:rsid w:val="00E8391D"/>
    <w:rsid w:val="00E84766"/>
    <w:rsid w:val="00E84F6C"/>
    <w:rsid w:val="00E852AF"/>
    <w:rsid w:val="00E85702"/>
    <w:rsid w:val="00E86DD0"/>
    <w:rsid w:val="00E86F0D"/>
    <w:rsid w:val="00E8722D"/>
    <w:rsid w:val="00E87D4F"/>
    <w:rsid w:val="00E90513"/>
    <w:rsid w:val="00E90A8E"/>
    <w:rsid w:val="00E913C4"/>
    <w:rsid w:val="00E919C0"/>
    <w:rsid w:val="00E921E0"/>
    <w:rsid w:val="00E9255B"/>
    <w:rsid w:val="00E92D07"/>
    <w:rsid w:val="00E937BF"/>
    <w:rsid w:val="00E9410F"/>
    <w:rsid w:val="00E94153"/>
    <w:rsid w:val="00E941C6"/>
    <w:rsid w:val="00E95109"/>
    <w:rsid w:val="00E956E9"/>
    <w:rsid w:val="00E95A3F"/>
    <w:rsid w:val="00E963B3"/>
    <w:rsid w:val="00E96A7C"/>
    <w:rsid w:val="00E9790B"/>
    <w:rsid w:val="00EA0130"/>
    <w:rsid w:val="00EA0542"/>
    <w:rsid w:val="00EA0C96"/>
    <w:rsid w:val="00EA20CD"/>
    <w:rsid w:val="00EA22BD"/>
    <w:rsid w:val="00EA2422"/>
    <w:rsid w:val="00EA351F"/>
    <w:rsid w:val="00EA3781"/>
    <w:rsid w:val="00EA3BD5"/>
    <w:rsid w:val="00EA4F96"/>
    <w:rsid w:val="00EA5567"/>
    <w:rsid w:val="00EA69B8"/>
    <w:rsid w:val="00EA69BE"/>
    <w:rsid w:val="00EA6F83"/>
    <w:rsid w:val="00EA775F"/>
    <w:rsid w:val="00EA7B11"/>
    <w:rsid w:val="00EB0204"/>
    <w:rsid w:val="00EB04E5"/>
    <w:rsid w:val="00EB0BCE"/>
    <w:rsid w:val="00EB13E2"/>
    <w:rsid w:val="00EB1B26"/>
    <w:rsid w:val="00EB1D0F"/>
    <w:rsid w:val="00EB4F74"/>
    <w:rsid w:val="00EB53EE"/>
    <w:rsid w:val="00EB54FC"/>
    <w:rsid w:val="00EB557C"/>
    <w:rsid w:val="00EB5A15"/>
    <w:rsid w:val="00EB5C2B"/>
    <w:rsid w:val="00EB61A1"/>
    <w:rsid w:val="00EB7058"/>
    <w:rsid w:val="00EC0068"/>
    <w:rsid w:val="00EC0440"/>
    <w:rsid w:val="00EC0B78"/>
    <w:rsid w:val="00EC13AF"/>
    <w:rsid w:val="00EC1478"/>
    <w:rsid w:val="00EC19E9"/>
    <w:rsid w:val="00EC307A"/>
    <w:rsid w:val="00EC312D"/>
    <w:rsid w:val="00EC31AC"/>
    <w:rsid w:val="00EC362B"/>
    <w:rsid w:val="00EC3BE4"/>
    <w:rsid w:val="00EC4172"/>
    <w:rsid w:val="00EC4D5B"/>
    <w:rsid w:val="00EC54B0"/>
    <w:rsid w:val="00EC555D"/>
    <w:rsid w:val="00EC55BB"/>
    <w:rsid w:val="00EC6271"/>
    <w:rsid w:val="00EC6875"/>
    <w:rsid w:val="00EC7658"/>
    <w:rsid w:val="00EC7BB8"/>
    <w:rsid w:val="00ED0004"/>
    <w:rsid w:val="00ED01C5"/>
    <w:rsid w:val="00ED0CDA"/>
    <w:rsid w:val="00ED1956"/>
    <w:rsid w:val="00ED220E"/>
    <w:rsid w:val="00ED22A4"/>
    <w:rsid w:val="00ED28CF"/>
    <w:rsid w:val="00ED4AAB"/>
    <w:rsid w:val="00ED4C0A"/>
    <w:rsid w:val="00ED631D"/>
    <w:rsid w:val="00ED658E"/>
    <w:rsid w:val="00ED6C49"/>
    <w:rsid w:val="00ED6F7C"/>
    <w:rsid w:val="00ED6FE8"/>
    <w:rsid w:val="00ED73BF"/>
    <w:rsid w:val="00ED79FC"/>
    <w:rsid w:val="00EE04C1"/>
    <w:rsid w:val="00EE04E0"/>
    <w:rsid w:val="00EE0777"/>
    <w:rsid w:val="00EE0AC5"/>
    <w:rsid w:val="00EE0FDF"/>
    <w:rsid w:val="00EE1019"/>
    <w:rsid w:val="00EE101B"/>
    <w:rsid w:val="00EE1516"/>
    <w:rsid w:val="00EE1920"/>
    <w:rsid w:val="00EE233D"/>
    <w:rsid w:val="00EE26BA"/>
    <w:rsid w:val="00EE2BDF"/>
    <w:rsid w:val="00EE2D8A"/>
    <w:rsid w:val="00EE3006"/>
    <w:rsid w:val="00EE31A5"/>
    <w:rsid w:val="00EE3311"/>
    <w:rsid w:val="00EE42BB"/>
    <w:rsid w:val="00EE4614"/>
    <w:rsid w:val="00EE4CC8"/>
    <w:rsid w:val="00EE5295"/>
    <w:rsid w:val="00EE5DBC"/>
    <w:rsid w:val="00EE622D"/>
    <w:rsid w:val="00EE695E"/>
    <w:rsid w:val="00EE72C8"/>
    <w:rsid w:val="00EE75A4"/>
    <w:rsid w:val="00EE7D3E"/>
    <w:rsid w:val="00EF02D9"/>
    <w:rsid w:val="00EF04C6"/>
    <w:rsid w:val="00EF0525"/>
    <w:rsid w:val="00EF0887"/>
    <w:rsid w:val="00EF09C9"/>
    <w:rsid w:val="00EF1C3E"/>
    <w:rsid w:val="00EF1D7D"/>
    <w:rsid w:val="00EF2EC7"/>
    <w:rsid w:val="00EF3472"/>
    <w:rsid w:val="00EF35D4"/>
    <w:rsid w:val="00EF39AC"/>
    <w:rsid w:val="00EF50BD"/>
    <w:rsid w:val="00EF5A78"/>
    <w:rsid w:val="00EF6226"/>
    <w:rsid w:val="00EF6A65"/>
    <w:rsid w:val="00EF6FC4"/>
    <w:rsid w:val="00EF725F"/>
    <w:rsid w:val="00EF7667"/>
    <w:rsid w:val="00F008BC"/>
    <w:rsid w:val="00F009A3"/>
    <w:rsid w:val="00F00CA6"/>
    <w:rsid w:val="00F00F5F"/>
    <w:rsid w:val="00F0117B"/>
    <w:rsid w:val="00F014D7"/>
    <w:rsid w:val="00F015E6"/>
    <w:rsid w:val="00F01839"/>
    <w:rsid w:val="00F02BFC"/>
    <w:rsid w:val="00F02EA3"/>
    <w:rsid w:val="00F03332"/>
    <w:rsid w:val="00F038DA"/>
    <w:rsid w:val="00F03A4E"/>
    <w:rsid w:val="00F04110"/>
    <w:rsid w:val="00F042A7"/>
    <w:rsid w:val="00F0447B"/>
    <w:rsid w:val="00F044E3"/>
    <w:rsid w:val="00F045A2"/>
    <w:rsid w:val="00F04FA3"/>
    <w:rsid w:val="00F06461"/>
    <w:rsid w:val="00F06868"/>
    <w:rsid w:val="00F07407"/>
    <w:rsid w:val="00F07971"/>
    <w:rsid w:val="00F07F99"/>
    <w:rsid w:val="00F10C7F"/>
    <w:rsid w:val="00F11CD9"/>
    <w:rsid w:val="00F12050"/>
    <w:rsid w:val="00F1251E"/>
    <w:rsid w:val="00F12BB8"/>
    <w:rsid w:val="00F133B0"/>
    <w:rsid w:val="00F13ED7"/>
    <w:rsid w:val="00F14204"/>
    <w:rsid w:val="00F14B0D"/>
    <w:rsid w:val="00F1557A"/>
    <w:rsid w:val="00F16643"/>
    <w:rsid w:val="00F16F1A"/>
    <w:rsid w:val="00F20F6C"/>
    <w:rsid w:val="00F21CC5"/>
    <w:rsid w:val="00F2232F"/>
    <w:rsid w:val="00F22C74"/>
    <w:rsid w:val="00F232DF"/>
    <w:rsid w:val="00F23426"/>
    <w:rsid w:val="00F23AB7"/>
    <w:rsid w:val="00F25198"/>
    <w:rsid w:val="00F25A8D"/>
    <w:rsid w:val="00F26E27"/>
    <w:rsid w:val="00F27F6A"/>
    <w:rsid w:val="00F302F3"/>
    <w:rsid w:val="00F31707"/>
    <w:rsid w:val="00F3248E"/>
    <w:rsid w:val="00F32EAF"/>
    <w:rsid w:val="00F33863"/>
    <w:rsid w:val="00F33C48"/>
    <w:rsid w:val="00F3433B"/>
    <w:rsid w:val="00F34524"/>
    <w:rsid w:val="00F34CA1"/>
    <w:rsid w:val="00F350A6"/>
    <w:rsid w:val="00F3592D"/>
    <w:rsid w:val="00F35CC8"/>
    <w:rsid w:val="00F36291"/>
    <w:rsid w:val="00F364C2"/>
    <w:rsid w:val="00F36CBA"/>
    <w:rsid w:val="00F3763A"/>
    <w:rsid w:val="00F378A0"/>
    <w:rsid w:val="00F4133B"/>
    <w:rsid w:val="00F41826"/>
    <w:rsid w:val="00F4262F"/>
    <w:rsid w:val="00F42BB8"/>
    <w:rsid w:val="00F43220"/>
    <w:rsid w:val="00F4332E"/>
    <w:rsid w:val="00F433F6"/>
    <w:rsid w:val="00F43650"/>
    <w:rsid w:val="00F43A4A"/>
    <w:rsid w:val="00F44238"/>
    <w:rsid w:val="00F44500"/>
    <w:rsid w:val="00F44E66"/>
    <w:rsid w:val="00F47326"/>
    <w:rsid w:val="00F475FD"/>
    <w:rsid w:val="00F47B31"/>
    <w:rsid w:val="00F47EF2"/>
    <w:rsid w:val="00F47F1C"/>
    <w:rsid w:val="00F50D72"/>
    <w:rsid w:val="00F516BD"/>
    <w:rsid w:val="00F51F53"/>
    <w:rsid w:val="00F52679"/>
    <w:rsid w:val="00F52D47"/>
    <w:rsid w:val="00F53289"/>
    <w:rsid w:val="00F532F5"/>
    <w:rsid w:val="00F547E8"/>
    <w:rsid w:val="00F552A9"/>
    <w:rsid w:val="00F5650A"/>
    <w:rsid w:val="00F56F40"/>
    <w:rsid w:val="00F57380"/>
    <w:rsid w:val="00F601F3"/>
    <w:rsid w:val="00F60558"/>
    <w:rsid w:val="00F60B53"/>
    <w:rsid w:val="00F626F2"/>
    <w:rsid w:val="00F6376D"/>
    <w:rsid w:val="00F63E5C"/>
    <w:rsid w:val="00F64598"/>
    <w:rsid w:val="00F65736"/>
    <w:rsid w:val="00F65C90"/>
    <w:rsid w:val="00F65EBC"/>
    <w:rsid w:val="00F6612C"/>
    <w:rsid w:val="00F66236"/>
    <w:rsid w:val="00F66297"/>
    <w:rsid w:val="00F6657A"/>
    <w:rsid w:val="00F66F35"/>
    <w:rsid w:val="00F675DD"/>
    <w:rsid w:val="00F67A9F"/>
    <w:rsid w:val="00F67D26"/>
    <w:rsid w:val="00F700D0"/>
    <w:rsid w:val="00F700EE"/>
    <w:rsid w:val="00F70A63"/>
    <w:rsid w:val="00F717B9"/>
    <w:rsid w:val="00F7365B"/>
    <w:rsid w:val="00F74F93"/>
    <w:rsid w:val="00F75F2D"/>
    <w:rsid w:val="00F75F9A"/>
    <w:rsid w:val="00F76567"/>
    <w:rsid w:val="00F76737"/>
    <w:rsid w:val="00F76F74"/>
    <w:rsid w:val="00F77F90"/>
    <w:rsid w:val="00F77FA7"/>
    <w:rsid w:val="00F800C9"/>
    <w:rsid w:val="00F80368"/>
    <w:rsid w:val="00F80AEB"/>
    <w:rsid w:val="00F80F6D"/>
    <w:rsid w:val="00F81665"/>
    <w:rsid w:val="00F82FEF"/>
    <w:rsid w:val="00F83547"/>
    <w:rsid w:val="00F83DE3"/>
    <w:rsid w:val="00F857AA"/>
    <w:rsid w:val="00F85E83"/>
    <w:rsid w:val="00F86BF4"/>
    <w:rsid w:val="00F86E63"/>
    <w:rsid w:val="00F87496"/>
    <w:rsid w:val="00F903E7"/>
    <w:rsid w:val="00F90816"/>
    <w:rsid w:val="00F9118E"/>
    <w:rsid w:val="00F91391"/>
    <w:rsid w:val="00F91716"/>
    <w:rsid w:val="00F91857"/>
    <w:rsid w:val="00F91AD6"/>
    <w:rsid w:val="00F91CEF"/>
    <w:rsid w:val="00F91D72"/>
    <w:rsid w:val="00F91F2E"/>
    <w:rsid w:val="00F91FC8"/>
    <w:rsid w:val="00F9227B"/>
    <w:rsid w:val="00F92845"/>
    <w:rsid w:val="00F92BD5"/>
    <w:rsid w:val="00F9328B"/>
    <w:rsid w:val="00F93E2B"/>
    <w:rsid w:val="00F94010"/>
    <w:rsid w:val="00F9416B"/>
    <w:rsid w:val="00F95B2F"/>
    <w:rsid w:val="00F95C31"/>
    <w:rsid w:val="00F963F1"/>
    <w:rsid w:val="00F969A9"/>
    <w:rsid w:val="00F975DB"/>
    <w:rsid w:val="00FA02FB"/>
    <w:rsid w:val="00FA0445"/>
    <w:rsid w:val="00FA0FF8"/>
    <w:rsid w:val="00FA167F"/>
    <w:rsid w:val="00FA1B31"/>
    <w:rsid w:val="00FA21D7"/>
    <w:rsid w:val="00FA254A"/>
    <w:rsid w:val="00FA2794"/>
    <w:rsid w:val="00FA28E4"/>
    <w:rsid w:val="00FA37D7"/>
    <w:rsid w:val="00FA4ED2"/>
    <w:rsid w:val="00FA52B9"/>
    <w:rsid w:val="00FA672A"/>
    <w:rsid w:val="00FA6D25"/>
    <w:rsid w:val="00FA7D8D"/>
    <w:rsid w:val="00FB001A"/>
    <w:rsid w:val="00FB014B"/>
    <w:rsid w:val="00FB0A14"/>
    <w:rsid w:val="00FB17D9"/>
    <w:rsid w:val="00FB1B43"/>
    <w:rsid w:val="00FB2209"/>
    <w:rsid w:val="00FB296D"/>
    <w:rsid w:val="00FB2F27"/>
    <w:rsid w:val="00FB505E"/>
    <w:rsid w:val="00FB5060"/>
    <w:rsid w:val="00FB519F"/>
    <w:rsid w:val="00FB523D"/>
    <w:rsid w:val="00FB5FCD"/>
    <w:rsid w:val="00FB6CAE"/>
    <w:rsid w:val="00FB70C7"/>
    <w:rsid w:val="00FC050F"/>
    <w:rsid w:val="00FC115E"/>
    <w:rsid w:val="00FC131A"/>
    <w:rsid w:val="00FC22BD"/>
    <w:rsid w:val="00FC2D5D"/>
    <w:rsid w:val="00FC311F"/>
    <w:rsid w:val="00FC42D8"/>
    <w:rsid w:val="00FC45E5"/>
    <w:rsid w:val="00FC561D"/>
    <w:rsid w:val="00FC7BEF"/>
    <w:rsid w:val="00FC7E9E"/>
    <w:rsid w:val="00FD0589"/>
    <w:rsid w:val="00FD0AA4"/>
    <w:rsid w:val="00FD0E52"/>
    <w:rsid w:val="00FD146F"/>
    <w:rsid w:val="00FD1B60"/>
    <w:rsid w:val="00FD1C74"/>
    <w:rsid w:val="00FD2897"/>
    <w:rsid w:val="00FD47BD"/>
    <w:rsid w:val="00FD565C"/>
    <w:rsid w:val="00FD59D0"/>
    <w:rsid w:val="00FD6422"/>
    <w:rsid w:val="00FD6E84"/>
    <w:rsid w:val="00FE0040"/>
    <w:rsid w:val="00FE03A0"/>
    <w:rsid w:val="00FE097C"/>
    <w:rsid w:val="00FE145F"/>
    <w:rsid w:val="00FE16A4"/>
    <w:rsid w:val="00FE1E8B"/>
    <w:rsid w:val="00FE27B8"/>
    <w:rsid w:val="00FE2ACA"/>
    <w:rsid w:val="00FE2BB2"/>
    <w:rsid w:val="00FE2D95"/>
    <w:rsid w:val="00FE31C3"/>
    <w:rsid w:val="00FE3576"/>
    <w:rsid w:val="00FE3A41"/>
    <w:rsid w:val="00FE445B"/>
    <w:rsid w:val="00FE4728"/>
    <w:rsid w:val="00FE4F1F"/>
    <w:rsid w:val="00FE5F5E"/>
    <w:rsid w:val="00FE6199"/>
    <w:rsid w:val="00FE61E6"/>
    <w:rsid w:val="00FE6838"/>
    <w:rsid w:val="00FE69DA"/>
    <w:rsid w:val="00FE6BA3"/>
    <w:rsid w:val="00FE7604"/>
    <w:rsid w:val="00FE7DCE"/>
    <w:rsid w:val="00FE7DEA"/>
    <w:rsid w:val="00FE7F30"/>
    <w:rsid w:val="00FF01C3"/>
    <w:rsid w:val="00FF050C"/>
    <w:rsid w:val="00FF1074"/>
    <w:rsid w:val="00FF116C"/>
    <w:rsid w:val="00FF1F41"/>
    <w:rsid w:val="00FF3293"/>
    <w:rsid w:val="00FF33FF"/>
    <w:rsid w:val="00FF3AC9"/>
    <w:rsid w:val="00FF3B6F"/>
    <w:rsid w:val="00FF63FE"/>
    <w:rsid w:val="00FF65B6"/>
    <w:rsid w:val="00FF6692"/>
    <w:rsid w:val="00FF6B87"/>
    <w:rsid w:val="00FF722F"/>
    <w:rsid w:val="00FF7366"/>
    <w:rsid w:val="00FF77A8"/>
    <w:rsid w:val="00FF7DB5"/>
    <w:rsid w:val="023D624F"/>
    <w:rsid w:val="08D42C10"/>
    <w:rsid w:val="0C909146"/>
    <w:rsid w:val="0CA34231"/>
    <w:rsid w:val="17D31217"/>
    <w:rsid w:val="231DE41A"/>
    <w:rsid w:val="27DBDB23"/>
    <w:rsid w:val="2E86671E"/>
    <w:rsid w:val="3570CD0E"/>
    <w:rsid w:val="3A5C9C45"/>
    <w:rsid w:val="56511FF8"/>
    <w:rsid w:val="5A001B03"/>
    <w:rsid w:val="61C151B1"/>
    <w:rsid w:val="6346136E"/>
    <w:rsid w:val="64395B8F"/>
    <w:rsid w:val="72CC3622"/>
    <w:rsid w:val="7FA9EEE1"/>
  </w:rsids>
  <w:docVars>
    <w:docVar w:name="__Grammarly_42___1" w:val="H4sIAAAAAAAEAKtWcslP9kxRslIyNDYyNDYxtzQyNTczMjI2tzBT0lEKTi0uzszPAykwqgUA0jiJX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F5B"/>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5">
    <w:name w:val="heading 5"/>
    <w:basedOn w:val="Normal"/>
    <w:next w:val="Normal"/>
    <w:link w:val="Heading5Char"/>
    <w:uiPriority w:val="9"/>
    <w:semiHidden/>
    <w:unhideWhenUsed/>
    <w:qFormat/>
    <w:rsid w:val="000B75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num" w:pos="1440"/>
        <w:tab w:val="clear" w:pos="252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link w:val="BalloonTextChar"/>
    <w:uiPriority w:val="99"/>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link w:val="CommentSubjectChar"/>
    <w:uiPriority w:val="99"/>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ootnote reference,fr"/>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1,fo,fo1,footnote text,footnote text Char,ft,ft1"/>
    <w:basedOn w:val="Normal"/>
    <w:uiPriority w:val="99"/>
    <w:rsid w:val="00463F87"/>
    <w:pPr>
      <w:keepLines/>
    </w:pPr>
    <w:rPr>
      <w:sz w:val="18"/>
      <w:szCs w:val="20"/>
    </w:rPr>
  </w:style>
  <w:style w:type="character" w:customStyle="1" w:styleId="ftChar">
    <w:name w:val="ft Char"/>
    <w:aliases w:val="F1 Char,Footnote Text Char,fo Char,fo1 Char,footnote text Char Char,footnote text Char Char Char,footnote text Char Char1,ft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MCQ options,Probes,Question wording"/>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MCQ options Char,Probes Char,Question wording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link w:val="N2-2ndBulletChar"/>
    <w:rsid w:val="00DE0389"/>
    <w:pPr>
      <w:numPr>
        <w:numId w:val="8"/>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9"/>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 w:type="paragraph" w:customStyle="1" w:styleId="C1-CtrBoldHd">
    <w:name w:val="C1-Ctr BoldHd"/>
    <w:rsid w:val="00362BE0"/>
    <w:pPr>
      <w:keepNext/>
      <w:spacing w:after="720" w:line="240" w:lineRule="atLeast"/>
      <w:jc w:val="center"/>
    </w:pPr>
    <w:rPr>
      <w:rFonts w:ascii="Franklin Gothic Medium" w:hAnsi="Franklin Gothic Medium"/>
      <w:b/>
      <w:color w:val="324162"/>
      <w:sz w:val="28"/>
    </w:rPr>
  </w:style>
  <w:style w:type="paragraph" w:customStyle="1" w:styleId="Style1">
    <w:name w:val="Style1"/>
    <w:basedOn w:val="Normal"/>
    <w:link w:val="Style1Char"/>
    <w:uiPriority w:val="99"/>
    <w:rsid w:val="00A022C5"/>
    <w:pPr>
      <w:spacing w:line="240" w:lineRule="atLeast"/>
    </w:pPr>
    <w:rPr>
      <w:rFonts w:ascii="Eras Bold ITC" w:hAnsi="Eras Bold ITC"/>
      <w:sz w:val="22"/>
      <w:szCs w:val="20"/>
      <w:u w:val="single"/>
    </w:rPr>
  </w:style>
  <w:style w:type="character" w:customStyle="1" w:styleId="Style1Char">
    <w:name w:val="Style1 Char"/>
    <w:basedOn w:val="DefaultParagraphFont"/>
    <w:link w:val="Style1"/>
    <w:uiPriority w:val="99"/>
    <w:locked/>
    <w:rsid w:val="00A022C5"/>
    <w:rPr>
      <w:rFonts w:ascii="Eras Bold ITC" w:hAnsi="Eras Bold ITC"/>
      <w:sz w:val="22"/>
      <w:u w:val="single"/>
    </w:rPr>
  </w:style>
  <w:style w:type="paragraph" w:customStyle="1" w:styleId="N1-1stBullet">
    <w:name w:val="N1-1st Bullet"/>
    <w:basedOn w:val="Normal"/>
    <w:rsid w:val="0038551F"/>
    <w:pPr>
      <w:numPr>
        <w:numId w:val="10"/>
      </w:numPr>
      <w:spacing w:before="40" w:after="40"/>
    </w:pPr>
    <w:rPr>
      <w:rFonts w:eastAsiaTheme="minorHAnsi"/>
      <w:sz w:val="22"/>
      <w:szCs w:val="22"/>
    </w:rPr>
  </w:style>
  <w:style w:type="paragraph" w:customStyle="1" w:styleId="L1-FlLSp12">
    <w:name w:val="L1-FlL Sp&amp;1/2"/>
    <w:link w:val="L1-FlLSp12Char"/>
    <w:rsid w:val="007A71ED"/>
    <w:pPr>
      <w:tabs>
        <w:tab w:val="left" w:pos="1152"/>
      </w:tabs>
      <w:spacing w:before="120" w:after="120" w:line="252" w:lineRule="auto"/>
    </w:pPr>
    <w:rPr>
      <w:sz w:val="22"/>
    </w:rPr>
  </w:style>
  <w:style w:type="character" w:customStyle="1" w:styleId="L1-FlLSp12Char">
    <w:name w:val="L1-FlL Sp&amp;1/2 Char"/>
    <w:link w:val="L1-FlLSp12"/>
    <w:locked/>
    <w:rsid w:val="007A71ED"/>
    <w:rPr>
      <w:sz w:val="22"/>
    </w:rPr>
  </w:style>
  <w:style w:type="character" w:customStyle="1" w:styleId="Heading5Char">
    <w:name w:val="Heading 5 Char"/>
    <w:basedOn w:val="DefaultParagraphFont"/>
    <w:link w:val="Heading5"/>
    <w:uiPriority w:val="9"/>
    <w:semiHidden/>
    <w:rsid w:val="000B756B"/>
    <w:rPr>
      <w:rFonts w:asciiTheme="majorHAnsi" w:eastAsiaTheme="majorEastAsia" w:hAnsiTheme="majorHAnsi" w:cstheme="majorBidi"/>
      <w:color w:val="365F91" w:themeColor="accent1" w:themeShade="BF"/>
      <w:sz w:val="24"/>
      <w:szCs w:val="24"/>
    </w:rPr>
  </w:style>
  <w:style w:type="paragraph" w:customStyle="1" w:styleId="xmsonormal">
    <w:name w:val="x_msonormal"/>
    <w:basedOn w:val="Normal"/>
    <w:rsid w:val="00B2162B"/>
    <w:rPr>
      <w:rFonts w:ascii="Calibri" w:hAnsi="Calibri" w:eastAsiaTheme="minorHAnsi" w:cs="Calibri"/>
      <w:sz w:val="22"/>
      <w:szCs w:val="22"/>
    </w:rPr>
  </w:style>
  <w:style w:type="character" w:customStyle="1" w:styleId="N2-2ndBulletChar">
    <w:name w:val="N2-2nd Bullet Char"/>
    <w:link w:val="N2-2ndBullet"/>
    <w:rsid w:val="00F06868"/>
    <w:rPr>
      <w:sz w:val="22"/>
    </w:rPr>
  </w:style>
  <w:style w:type="paragraph" w:customStyle="1" w:styleId="L2">
    <w:name w:val="L2"/>
    <w:basedOn w:val="L1-FlLSp12"/>
    <w:qFormat/>
    <w:rsid w:val="00F06868"/>
    <w:pPr>
      <w:keepNext/>
    </w:pPr>
  </w:style>
  <w:style w:type="paragraph" w:customStyle="1" w:styleId="msonormal">
    <w:name w:val="msonormal"/>
    <w:basedOn w:val="Normal"/>
    <w:rsid w:val="005B3A74"/>
    <w:pPr>
      <w:spacing w:before="100" w:beforeAutospacing="1" w:after="100" w:afterAutospacing="1"/>
    </w:pPr>
  </w:style>
  <w:style w:type="paragraph" w:customStyle="1" w:styleId="xl81">
    <w:name w:val="xl81"/>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2">
    <w:name w:val="xl82"/>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83">
    <w:name w:val="xl83"/>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4">
    <w:name w:val="xl84"/>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5">
    <w:name w:val="xl85"/>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6">
    <w:name w:val="xl86"/>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7">
    <w:name w:val="xl87"/>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character" w:customStyle="1" w:styleId="CommentSubjectChar">
    <w:name w:val="Comment Subject Char"/>
    <w:basedOn w:val="CommentTextChar"/>
    <w:link w:val="CommentSubject"/>
    <w:uiPriority w:val="99"/>
    <w:semiHidden/>
    <w:rsid w:val="005B3A74"/>
    <w:rPr>
      <w:b/>
      <w:bCs/>
    </w:rPr>
  </w:style>
  <w:style w:type="character" w:customStyle="1" w:styleId="BalloonTextChar">
    <w:name w:val="Balloon Text Char"/>
    <w:basedOn w:val="DefaultParagraphFont"/>
    <w:link w:val="BalloonText"/>
    <w:uiPriority w:val="99"/>
    <w:semiHidden/>
    <w:rsid w:val="005B3A74"/>
    <w:rPr>
      <w:rFonts w:ascii="Tahoma" w:hAnsi="Tahoma" w:cs="Tahoma"/>
      <w:sz w:val="16"/>
      <w:szCs w:val="16"/>
    </w:rPr>
  </w:style>
  <w:style w:type="paragraph" w:customStyle="1" w:styleId="pf0">
    <w:name w:val="pf0"/>
    <w:basedOn w:val="Normal"/>
    <w:rsid w:val="00A6263F"/>
    <w:pPr>
      <w:spacing w:before="100" w:beforeAutospacing="1" w:after="100" w:afterAutospacing="1"/>
    </w:pPr>
  </w:style>
  <w:style w:type="character" w:customStyle="1" w:styleId="cf01">
    <w:name w:val="cf01"/>
    <w:basedOn w:val="DefaultParagraphFont"/>
    <w:rsid w:val="00A6263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43BF6C7-F1FF-41D1-A42F-70FB05984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11-14T12:20:00Z</dcterms:created>
  <dcterms:modified xsi:type="dcterms:W3CDTF">2024-11-14T12:44:00Z</dcterms:modified>
</cp:coreProperties>
</file>